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EFAB49" w14:textId="3E61E197" w:rsidR="00280031" w:rsidRDefault="00197920"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4AB2738F" wp14:editId="6AE87A81">
                <wp:simplePos x="0" y="0"/>
                <wp:positionH relativeFrom="margin">
                  <wp:align>center</wp:align>
                </wp:positionH>
                <wp:positionV relativeFrom="paragraph">
                  <wp:posOffset>3124200</wp:posOffset>
                </wp:positionV>
                <wp:extent cx="9525" cy="457200"/>
                <wp:effectExtent l="57150" t="0" r="85725" b="57150"/>
                <wp:wrapNone/>
                <wp:docPr id="5" name="Straight Arrow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25" cy="4572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533C9BA9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5" o:spid="_x0000_s1026" type="#_x0000_t32" style="position:absolute;margin-left:0;margin-top:246pt;width:.75pt;height:36pt;z-index:251673600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" strokecolor="black [3200]" strokeweight=".5pt">
                <v:stroke endarrow="block" joinstyle="miter"/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210C3D4A" wp14:editId="14EC22A3">
                <wp:simplePos x="0" y="0"/>
                <wp:positionH relativeFrom="margin">
                  <wp:posOffset>1733550</wp:posOffset>
                </wp:positionH>
                <wp:positionV relativeFrom="paragraph">
                  <wp:posOffset>2552700</wp:posOffset>
                </wp:positionV>
                <wp:extent cx="2447925" cy="561975"/>
                <wp:effectExtent l="19050" t="0" r="47625" b="28575"/>
                <wp:wrapNone/>
                <wp:docPr id="4" name="Parallelogram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47925" cy="561975"/>
                        </a:xfrm>
                        <a:prstGeom prst="parallelogram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F4B6D40" w14:textId="18C53384" w:rsidR="00197920" w:rsidRDefault="00197920" w:rsidP="00197920">
                            <w:pPr>
                              <w:jc w:val="center"/>
                            </w:pPr>
                            <w:r>
                              <w:t xml:space="preserve">OUTPUT </w:t>
                            </w:r>
                            <w:r w:rsidRPr="00197920">
                              <w:t>"Please enter your name:"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10C3D4A" id="_x0000_t7" coordsize="21600,21600" o:spt="7" adj="5400" path="m@0,l,21600@1,21600,21600,xe">
                <v:stroke joinstyle="miter"/>
                <v:formulas>
                  <v:f eqn="val #0"/>
                  <v:f eqn="sum width 0 #0"/>
                  <v:f eqn="prod #0 1 2"/>
                  <v:f eqn="sum width 0 @2"/>
                  <v:f eqn="mid #0 width"/>
                  <v:f eqn="mid @1 0"/>
                  <v:f eqn="prod height width #0"/>
                  <v:f eqn="prod @6 1 2"/>
                  <v:f eqn="sum height 0 @7"/>
                  <v:f eqn="prod width 1 2"/>
                  <v:f eqn="sum #0 0 @9"/>
                  <v:f eqn="if @10 @8 0"/>
                  <v:f eqn="if @10 @7 height"/>
                </v:formulas>
                <v:path gradientshapeok="t" o:connecttype="custom" o:connectlocs="@4,0;10800,@11;@3,10800;@5,21600;10800,@12;@2,10800" textboxrect="1800,1800,19800,19800;8100,8100,13500,13500;10800,10800,10800,10800"/>
                <v:handles>
                  <v:h position="#0,topLeft" xrange="0,21600"/>
                </v:handles>
              </v:shapetype>
              <v:shape id="Parallelogram 4" o:spid="_x0000_s1026" type="#_x0000_t7" style="position:absolute;margin-left:136.5pt;margin-top:201pt;width:192.75pt;height:44.25pt;z-index:2516715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" adj="1240" fillcolor="white [3201]" strokecolor="black [3213]" strokeweight="1pt">
                <v:textbox>
                  <w:txbxContent>
                    <w:p w14:paraId="1F4B6D40" w14:textId="18C53384" w:rsidR="00197920" w:rsidRDefault="00197920" w:rsidP="00197920">
                      <w:pPr>
                        <w:jc w:val="center"/>
                      </w:pPr>
                      <w:r>
                        <w:t xml:space="preserve">OUTPUT </w:t>
                      </w:r>
                      <w:r w:rsidRPr="00197920">
                        <w:t>"Please enter your name:"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0C2511E" wp14:editId="090AB93A">
                <wp:simplePos x="0" y="0"/>
                <wp:positionH relativeFrom="margin">
                  <wp:align>center</wp:align>
                </wp:positionH>
                <wp:positionV relativeFrom="paragraph">
                  <wp:posOffset>2114550</wp:posOffset>
                </wp:positionV>
                <wp:extent cx="9525" cy="457200"/>
                <wp:effectExtent l="57150" t="0" r="85725" b="57150"/>
                <wp:wrapNone/>
                <wp:docPr id="3" name="Straight Arrow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25" cy="4572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2520CC7" id="Straight Arrow Connector 3" o:spid="_x0000_s1026" type="#_x0000_t32" style="position:absolute;margin-left:0;margin-top:166.5pt;width:.75pt;height:36pt;z-index:251669504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" strokecolor="black [3200]" strokeweight=".5pt">
                <v:stroke endarrow="block" joinstyle="miter"/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FEFFE0D" wp14:editId="7DC357F6">
                <wp:simplePos x="0" y="0"/>
                <wp:positionH relativeFrom="margin">
                  <wp:align>center</wp:align>
                </wp:positionH>
                <wp:positionV relativeFrom="paragraph">
                  <wp:posOffset>1543050</wp:posOffset>
                </wp:positionV>
                <wp:extent cx="2447925" cy="561975"/>
                <wp:effectExtent l="19050" t="0" r="47625" b="28575"/>
                <wp:wrapNone/>
                <wp:docPr id="2" name="Parallelogram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47925" cy="561975"/>
                        </a:xfrm>
                        <a:prstGeom prst="parallelogram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0479657" w14:textId="3D303C51" w:rsidR="00197920" w:rsidRDefault="00197920" w:rsidP="00197920">
                            <w:pPr>
                              <w:jc w:val="center"/>
                            </w:pPr>
                            <w:r>
                              <w:t xml:space="preserve">OUTPUT </w:t>
                            </w:r>
                            <w:r w:rsidRPr="00197920">
                              <w:t>"Welcome to Miss Universe Qualification!</w:t>
                            </w:r>
                            <w:r>
                              <w:t>”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EFFE0D" id="Parallelogram 2" o:spid="_x0000_s1027" type="#_x0000_t7" style="position:absolute;margin-left:0;margin-top:121.5pt;width:192.75pt;height:44.25pt;z-index:25166745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" adj="1240" fillcolor="white [3201]" strokecolor="black [3213]" strokeweight="1pt">
                <v:textbox>
                  <w:txbxContent>
                    <w:p w14:paraId="30479657" w14:textId="3D303C51" w:rsidR="00197920" w:rsidRDefault="00197920" w:rsidP="00197920">
                      <w:pPr>
                        <w:jc w:val="center"/>
                      </w:pPr>
                      <w:r>
                        <w:t xml:space="preserve">OUTPUT </w:t>
                      </w:r>
                      <w:r w:rsidRPr="00197920">
                        <w:t>"Welcome to Miss Universe Qualification!</w:t>
                      </w:r>
                      <w:r>
                        <w:t>”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5C23A1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E2CE581" wp14:editId="75FAF9E2">
                <wp:simplePos x="0" y="0"/>
                <wp:positionH relativeFrom="margin">
                  <wp:align>center</wp:align>
                </wp:positionH>
                <wp:positionV relativeFrom="paragraph">
                  <wp:posOffset>1095375</wp:posOffset>
                </wp:positionV>
                <wp:extent cx="9525" cy="457200"/>
                <wp:effectExtent l="57150" t="0" r="85725" b="57150"/>
                <wp:wrapNone/>
                <wp:docPr id="1" name="Straight Arrow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25" cy="4572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276E6D6" id="Straight Arrow Connector 1" o:spid="_x0000_s1026" type="#_x0000_t32" style="position:absolute;margin-left:0;margin-top:86.25pt;width:.75pt;height:36pt;z-index:251665408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" strokecolor="black [3200]" strokeweight=".5pt">
                <v:stroke endarrow="block" joinstyle="miter"/>
                <w10:wrap anchorx="margin"/>
              </v:shape>
            </w:pict>
          </mc:Fallback>
        </mc:AlternateContent>
      </w:r>
      <w:r w:rsidR="005C23A1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4251F8C" wp14:editId="6B853918">
                <wp:simplePos x="0" y="0"/>
                <wp:positionH relativeFrom="margin">
                  <wp:posOffset>1162050</wp:posOffset>
                </wp:positionH>
                <wp:positionV relativeFrom="paragraph">
                  <wp:posOffset>419100</wp:posOffset>
                </wp:positionV>
                <wp:extent cx="3590925" cy="676275"/>
                <wp:effectExtent l="19050" t="0" r="47625" b="28575"/>
                <wp:wrapNone/>
                <wp:docPr id="19" name="Flowchart: Preparation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0925" cy="676275"/>
                        </a:xfrm>
                        <a:prstGeom prst="flowChartPreparation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F9D97AF" w14:textId="00043B63" w:rsidR="005C23A1" w:rsidRDefault="005C23A1" w:rsidP="005C23A1">
                            <w:pPr>
                              <w:jc w:val="center"/>
                            </w:pPr>
                            <w:r>
                              <w:t xml:space="preserve">age=0, educ=0, </w:t>
                            </w:r>
                            <w:proofErr w:type="spellStart"/>
                            <w:r>
                              <w:t>vitalw</w:t>
                            </w:r>
                            <w:proofErr w:type="spellEnd"/>
                            <w:r>
                              <w:t xml:space="preserve">=0, </w:t>
                            </w:r>
                            <w:proofErr w:type="spellStart"/>
                            <w:r>
                              <w:t>vitalb</w:t>
                            </w:r>
                            <w:proofErr w:type="spellEnd"/>
                            <w:r>
                              <w:t xml:space="preserve">=0, </w:t>
                            </w:r>
                            <w:proofErr w:type="spellStart"/>
                            <w:r>
                              <w:t>vitalh</w:t>
                            </w:r>
                            <w:proofErr w:type="spellEnd"/>
                            <w:r>
                              <w:t>=0, gender=0, name [80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4251F8C" id="_x0000_t117" coordsize="21600,21600" o:spt="117" path="m4353,l17214,r4386,10800l17214,21600r-12861,l,10800xe">
                <v:stroke joinstyle="miter"/>
                <v:path gradientshapeok="t" o:connecttype="rect" textboxrect="4353,0,17214,21600"/>
              </v:shapetype>
              <v:shape id="Flowchart: Preparation 19" o:spid="_x0000_s1028" type="#_x0000_t117" style="position:absolute;margin-left:91.5pt;margin-top:33pt;width:282.75pt;height:53.25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" fillcolor="white [3212]" strokecolor="black [3213]" strokeweight="1pt">
                <v:textbox>
                  <w:txbxContent>
                    <w:p w14:paraId="3F9D97AF" w14:textId="00043B63" w:rsidR="005C23A1" w:rsidRDefault="005C23A1" w:rsidP="005C23A1">
                      <w:pPr>
                        <w:jc w:val="center"/>
                      </w:pPr>
                      <w:r>
                        <w:t xml:space="preserve">age=0, educ=0, </w:t>
                      </w:r>
                      <w:proofErr w:type="spellStart"/>
                      <w:r>
                        <w:t>vitalw</w:t>
                      </w:r>
                      <w:proofErr w:type="spellEnd"/>
                      <w:r>
                        <w:t xml:space="preserve">=0, </w:t>
                      </w:r>
                      <w:proofErr w:type="spellStart"/>
                      <w:r>
                        <w:t>vitalb</w:t>
                      </w:r>
                      <w:proofErr w:type="spellEnd"/>
                      <w:r>
                        <w:t xml:space="preserve">=0, </w:t>
                      </w:r>
                      <w:proofErr w:type="spellStart"/>
                      <w:r>
                        <w:t>vitalh</w:t>
                      </w:r>
                      <w:proofErr w:type="spellEnd"/>
                      <w:r>
                        <w:t>=0, gender=0, name [80]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5C23A1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C8C2C9B" wp14:editId="029B7422">
                <wp:simplePos x="0" y="0"/>
                <wp:positionH relativeFrom="margin">
                  <wp:posOffset>2952750</wp:posOffset>
                </wp:positionH>
                <wp:positionV relativeFrom="paragraph">
                  <wp:posOffset>-28575</wp:posOffset>
                </wp:positionV>
                <wp:extent cx="9525" cy="457200"/>
                <wp:effectExtent l="57150" t="0" r="85725" b="57150"/>
                <wp:wrapNone/>
                <wp:docPr id="60" name="Straight Arrow Connector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25" cy="4572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D1203AA" id="Straight Arrow Connector 60" o:spid="_x0000_s1026" type="#_x0000_t32" style="position:absolute;margin-left:232.5pt;margin-top:-2.25pt;width:.75pt;height:36pt;z-index:251661312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" strokecolor="black [3200]" strokeweight=".5pt">
                <v:stroke endarrow="block" joinstyle="miter"/>
                <w10:wrap anchorx="margin"/>
              </v:shape>
            </w:pict>
          </mc:Fallback>
        </mc:AlternateContent>
      </w:r>
      <w:r w:rsidR="005C23A1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9467D44" wp14:editId="7FF06A80">
                <wp:simplePos x="0" y="0"/>
                <wp:positionH relativeFrom="margin">
                  <wp:align>center</wp:align>
                </wp:positionH>
                <wp:positionV relativeFrom="paragraph">
                  <wp:posOffset>-781050</wp:posOffset>
                </wp:positionV>
                <wp:extent cx="1781175" cy="752475"/>
                <wp:effectExtent l="0" t="0" r="28575" b="28575"/>
                <wp:wrapNone/>
                <wp:docPr id="17" name="Flowchart: Termina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81175" cy="752475"/>
                        </a:xfrm>
                        <a:prstGeom prst="flowChartTerminator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A758DB3" w14:textId="77777777" w:rsidR="005C23A1" w:rsidRDefault="005C23A1" w:rsidP="005C23A1">
                            <w:pPr>
                              <w:jc w:val="center"/>
                            </w:pPr>
                            <w:r>
                              <w:t>BEGI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39467D44" id="_x0000_t116" coordsize="21600,21600" o:spt="116" path="m3475,qx,10800,3475,21600l18125,21600qx21600,10800,18125,xe">
                <v:stroke joinstyle="miter"/>
                <v:path gradientshapeok="t" o:connecttype="rect" textboxrect="1018,3163,20582,18437"/>
              </v:shapetype>
              <v:shape id="Flowchart: Terminator 17" o:spid="_x0000_s1029" type="#_x0000_t116" style="position:absolute;margin-left:0;margin-top:-61.5pt;width:140.25pt;height:59.25pt;z-index:251659264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" fillcolor="white [3201]" strokecolor="black [3213]" strokeweight="1pt">
                <v:textbox>
                  <w:txbxContent>
                    <w:p w14:paraId="7A758DB3" w14:textId="77777777" w:rsidR="005C23A1" w:rsidRDefault="005C23A1" w:rsidP="005C23A1">
                      <w:pPr>
                        <w:jc w:val="center"/>
                      </w:pPr>
                      <w:r>
                        <w:t>BEGI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E72DFB">
        <w:t>Flowchart</w:t>
      </w:r>
    </w:p>
    <w:p w14:paraId="7200ACF7" w14:textId="1EF8614A" w:rsidR="00F024F9" w:rsidRPr="00F024F9" w:rsidRDefault="00F024F9" w:rsidP="00F024F9"/>
    <w:p w14:paraId="39B91A8A" w14:textId="0D3C04FD" w:rsidR="00F024F9" w:rsidRPr="00F024F9" w:rsidRDefault="00F024F9" w:rsidP="00F024F9"/>
    <w:p w14:paraId="5298241E" w14:textId="31AE744E" w:rsidR="00F024F9" w:rsidRPr="00F024F9" w:rsidRDefault="00F024F9" w:rsidP="00F024F9"/>
    <w:p w14:paraId="0CB0B346" w14:textId="71DA3D39" w:rsidR="00F024F9" w:rsidRPr="00F024F9" w:rsidRDefault="00F024F9" w:rsidP="00F024F9"/>
    <w:p w14:paraId="5C6BA7C5" w14:textId="29101858" w:rsidR="00F024F9" w:rsidRPr="00F024F9" w:rsidRDefault="00F024F9" w:rsidP="00F024F9"/>
    <w:p w14:paraId="6982B165" w14:textId="55DC7031" w:rsidR="00F024F9" w:rsidRDefault="00F024F9" w:rsidP="00F024F9"/>
    <w:p w14:paraId="04C8F55A" w14:textId="2C79203D" w:rsidR="00F024F9" w:rsidRDefault="00F024F9" w:rsidP="00F024F9"/>
    <w:p w14:paraId="3DD693E2" w14:textId="6BF42921" w:rsidR="00F024F9" w:rsidRDefault="00F024F9" w:rsidP="00F024F9"/>
    <w:p w14:paraId="10DAC3A3" w14:textId="33900661" w:rsidR="00F024F9" w:rsidRDefault="00F024F9" w:rsidP="00F024F9"/>
    <w:p w14:paraId="375179A0" w14:textId="4BB3C66B" w:rsidR="00F024F9" w:rsidRDefault="00F024F9" w:rsidP="00F024F9"/>
    <w:p w14:paraId="4ACFC1CD" w14:textId="1F4AA187" w:rsidR="00F024F9" w:rsidRDefault="00F024F9" w:rsidP="00F024F9"/>
    <w:p w14:paraId="0D237989" w14:textId="24FA26CE" w:rsidR="00F024F9" w:rsidRDefault="00F024F9" w:rsidP="00F024F9"/>
    <w:p w14:paraId="2BAF82DB" w14:textId="073BD31E" w:rsidR="00F024F9" w:rsidRDefault="00F024F9" w:rsidP="00F024F9"/>
    <w:p w14:paraId="1D1EEB49" w14:textId="46350AA3" w:rsidR="00F024F9" w:rsidRDefault="00F024F9" w:rsidP="00F024F9"/>
    <w:p w14:paraId="7BE5F51D" w14:textId="3FF95AF0" w:rsidR="00F024F9" w:rsidRDefault="00F024F9" w:rsidP="00F024F9"/>
    <w:p w14:paraId="5C227756" w14:textId="31490964" w:rsidR="00F024F9" w:rsidRDefault="00F024F9" w:rsidP="00F024F9"/>
    <w:p w14:paraId="59FA116D" w14:textId="2F26A129" w:rsidR="00F024F9" w:rsidRDefault="00F024F9" w:rsidP="00F024F9"/>
    <w:p w14:paraId="3D95DADA" w14:textId="38F9A115" w:rsidR="00F024F9" w:rsidRDefault="00F024F9" w:rsidP="00F024F9"/>
    <w:p w14:paraId="5BA56BD5" w14:textId="11D42576" w:rsidR="00F024F9" w:rsidRDefault="00F024F9" w:rsidP="00F024F9"/>
    <w:p w14:paraId="0C200B5E" w14:textId="79195F2B" w:rsidR="00F024F9" w:rsidRDefault="00F024F9" w:rsidP="00F024F9"/>
    <w:p w14:paraId="530B509F" w14:textId="29522A62" w:rsidR="00F024F9" w:rsidRDefault="00F024F9" w:rsidP="00F024F9"/>
    <w:p w14:paraId="25C35DE1" w14:textId="42096E0A" w:rsidR="00F024F9" w:rsidRDefault="00F024F9" w:rsidP="00F024F9"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6E7C18C5" wp14:editId="65BA2841">
                <wp:simplePos x="0" y="0"/>
                <wp:positionH relativeFrom="margin">
                  <wp:posOffset>1704975</wp:posOffset>
                </wp:positionH>
                <wp:positionV relativeFrom="paragraph">
                  <wp:posOffset>44450</wp:posOffset>
                </wp:positionV>
                <wp:extent cx="2505075" cy="600075"/>
                <wp:effectExtent l="19050" t="0" r="47625" b="28575"/>
                <wp:wrapNone/>
                <wp:docPr id="11" name="Parallelogram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05075" cy="600075"/>
                        </a:xfrm>
                        <a:prstGeom prst="parallelogram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A841A10" w14:textId="77777777" w:rsidR="00F024F9" w:rsidRDefault="00F024F9" w:rsidP="00F024F9">
                            <w:pPr>
                              <w:jc w:val="center"/>
                            </w:pPr>
                            <w:r>
                              <w:t>INPUT nam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7C18C5" id="Parallelogram 11" o:spid="_x0000_s1030" type="#_x0000_t7" style="position:absolute;margin-left:134.25pt;margin-top:3.5pt;width:197.25pt;height:47.25pt;z-index:2516756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" adj="1294" fillcolor="white [3201]" strokecolor="black [3213]" strokeweight="1pt">
                <v:textbox>
                  <w:txbxContent>
                    <w:p w14:paraId="1A841A10" w14:textId="77777777" w:rsidR="00F024F9" w:rsidRDefault="00F024F9" w:rsidP="00F024F9">
                      <w:pPr>
                        <w:jc w:val="center"/>
                      </w:pPr>
                      <w:r>
                        <w:t>INPUT nam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7B247AF" w14:textId="14762350" w:rsidR="00F024F9" w:rsidRDefault="00F024F9" w:rsidP="00F024F9"/>
    <w:p w14:paraId="0471BD9E" w14:textId="6888D0E4" w:rsidR="00F024F9" w:rsidRDefault="00461058" w:rsidP="00F024F9">
      <w:r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23C9FF3D" wp14:editId="2406F3CD">
                <wp:simplePos x="0" y="0"/>
                <wp:positionH relativeFrom="margin">
                  <wp:align>center</wp:align>
                </wp:positionH>
                <wp:positionV relativeFrom="paragraph">
                  <wp:posOffset>3393440</wp:posOffset>
                </wp:positionV>
                <wp:extent cx="9525" cy="457200"/>
                <wp:effectExtent l="57150" t="0" r="85725" b="57150"/>
                <wp:wrapNone/>
                <wp:docPr id="13" name="Straight Arrow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25" cy="4572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0BB4602" id="Straight Arrow Connector 13" o:spid="_x0000_s1026" type="#_x0000_t32" style="position:absolute;margin-left:0;margin-top:267.2pt;width:.75pt;height:36pt;z-index:251689984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" strokecolor="black [3200]" strokeweight=".5pt">
                <v:stroke endarrow="block" joinstyle="miter"/>
                <w10:wrap anchorx="margin"/>
              </v:shape>
            </w:pict>
          </mc:Fallback>
        </mc:AlternateContent>
      </w:r>
      <w:r w:rsidR="00F024F9"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75BA8B59" wp14:editId="376B17A4">
                <wp:simplePos x="0" y="0"/>
                <wp:positionH relativeFrom="margin">
                  <wp:align>center</wp:align>
                </wp:positionH>
                <wp:positionV relativeFrom="paragraph">
                  <wp:posOffset>2840990</wp:posOffset>
                </wp:positionV>
                <wp:extent cx="2981325" cy="561975"/>
                <wp:effectExtent l="19050" t="0" r="47625" b="28575"/>
                <wp:wrapNone/>
                <wp:docPr id="12" name="Parallelogram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81325" cy="561975"/>
                        </a:xfrm>
                        <a:prstGeom prst="parallelogram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066FBF0" w14:textId="3A18C92D" w:rsidR="00F024F9" w:rsidRDefault="00F024F9" w:rsidP="00F024F9">
                            <w:pPr>
                              <w:jc w:val="center"/>
                            </w:pPr>
                            <w:r>
                              <w:t xml:space="preserve">OUTPUT </w:t>
                            </w:r>
                            <w:r w:rsidRPr="00F024F9">
                              <w:t>"Please enter your highest educational attainment:"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BA8B59" id="Parallelogram 12" o:spid="_x0000_s1031" type="#_x0000_t7" style="position:absolute;margin-left:0;margin-top:223.7pt;width:234.75pt;height:44.25pt;z-index:25168793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" adj="1018" fillcolor="white [3201]" strokecolor="black [3213]" strokeweight="1pt">
                <v:textbox>
                  <w:txbxContent>
                    <w:p w14:paraId="4066FBF0" w14:textId="3A18C92D" w:rsidR="00F024F9" w:rsidRDefault="00F024F9" w:rsidP="00F024F9">
                      <w:pPr>
                        <w:jc w:val="center"/>
                      </w:pPr>
                      <w:r>
                        <w:t xml:space="preserve">OUTPUT </w:t>
                      </w:r>
                      <w:r w:rsidRPr="00F024F9">
                        <w:t>"Please enter your highest educational attainment:"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F024F9"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52D4D5F7" wp14:editId="2276000E">
                <wp:simplePos x="0" y="0"/>
                <wp:positionH relativeFrom="margin">
                  <wp:align>center</wp:align>
                </wp:positionH>
                <wp:positionV relativeFrom="paragraph">
                  <wp:posOffset>2383790</wp:posOffset>
                </wp:positionV>
                <wp:extent cx="9525" cy="457200"/>
                <wp:effectExtent l="57150" t="0" r="85725" b="57150"/>
                <wp:wrapNone/>
                <wp:docPr id="10" name="Straight Arrow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25" cy="4572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D015E6C" id="Straight Arrow Connector 10" o:spid="_x0000_s1026" type="#_x0000_t32" style="position:absolute;margin-left:0;margin-top:187.7pt;width:.75pt;height:36pt;z-index:251685888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" strokecolor="black [3200]" strokeweight=".5pt">
                <v:stroke endarrow="block" joinstyle="miter"/>
                <w10:wrap anchorx="margin"/>
              </v:shape>
            </w:pict>
          </mc:Fallback>
        </mc:AlternateContent>
      </w:r>
      <w:r w:rsidR="00F024F9"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506BFFE8" wp14:editId="72764322">
                <wp:simplePos x="0" y="0"/>
                <wp:positionH relativeFrom="margin">
                  <wp:align>center</wp:align>
                </wp:positionH>
                <wp:positionV relativeFrom="paragraph">
                  <wp:posOffset>1783715</wp:posOffset>
                </wp:positionV>
                <wp:extent cx="2505075" cy="600075"/>
                <wp:effectExtent l="19050" t="0" r="47625" b="28575"/>
                <wp:wrapNone/>
                <wp:docPr id="9" name="Parallelogram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05075" cy="600075"/>
                        </a:xfrm>
                        <a:prstGeom prst="parallelogram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27EC0CD" w14:textId="5CC9B45A" w:rsidR="00F024F9" w:rsidRDefault="00F024F9" w:rsidP="00F024F9">
                            <w:pPr>
                              <w:jc w:val="center"/>
                            </w:pPr>
                            <w:r>
                              <w:t>INPUT 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6BFFE8" id="Parallelogram 9" o:spid="_x0000_s1032" type="#_x0000_t7" style="position:absolute;margin-left:0;margin-top:140.45pt;width:197.25pt;height:47.25pt;z-index:25168384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" adj="1294" fillcolor="white [3201]" strokecolor="black [3213]" strokeweight="1pt">
                <v:textbox>
                  <w:txbxContent>
                    <w:p w14:paraId="727EC0CD" w14:textId="5CC9B45A" w:rsidR="00F024F9" w:rsidRDefault="00F024F9" w:rsidP="00F024F9">
                      <w:pPr>
                        <w:jc w:val="center"/>
                      </w:pPr>
                      <w:r>
                        <w:t xml:space="preserve">INPUT </w:t>
                      </w:r>
                      <w:r>
                        <w:t>ag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F024F9"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041F4AEC" wp14:editId="0EE16659">
                <wp:simplePos x="0" y="0"/>
                <wp:positionH relativeFrom="margin">
                  <wp:posOffset>2952750</wp:posOffset>
                </wp:positionH>
                <wp:positionV relativeFrom="paragraph">
                  <wp:posOffset>1316990</wp:posOffset>
                </wp:positionV>
                <wp:extent cx="9525" cy="457200"/>
                <wp:effectExtent l="57150" t="0" r="85725" b="57150"/>
                <wp:wrapNone/>
                <wp:docPr id="8" name="Straight Arrow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25" cy="4572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DB40BBF" id="Straight Arrow Connector 8" o:spid="_x0000_s1026" type="#_x0000_t32" style="position:absolute;margin-left:232.5pt;margin-top:103.7pt;width:.75pt;height:36pt;z-index:251681792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" strokecolor="black [3200]" strokeweight=".5pt">
                <v:stroke endarrow="block" joinstyle="miter"/>
                <w10:wrap anchorx="margin"/>
              </v:shape>
            </w:pict>
          </mc:Fallback>
        </mc:AlternateContent>
      </w:r>
      <w:r w:rsidR="00F024F9"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671CAF66" wp14:editId="68C9EB53">
                <wp:simplePos x="0" y="0"/>
                <wp:positionH relativeFrom="margin">
                  <wp:align>center</wp:align>
                </wp:positionH>
                <wp:positionV relativeFrom="paragraph">
                  <wp:posOffset>774065</wp:posOffset>
                </wp:positionV>
                <wp:extent cx="2447925" cy="561975"/>
                <wp:effectExtent l="19050" t="0" r="47625" b="28575"/>
                <wp:wrapNone/>
                <wp:docPr id="7" name="Parallelogram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47925" cy="561975"/>
                        </a:xfrm>
                        <a:prstGeom prst="parallelogram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4C19DBC" w14:textId="39058628" w:rsidR="00F024F9" w:rsidRDefault="00F024F9" w:rsidP="00F024F9">
                            <w:pPr>
                              <w:jc w:val="center"/>
                            </w:pPr>
                            <w:r>
                              <w:t xml:space="preserve">OUTPUT </w:t>
                            </w:r>
                            <w:r w:rsidRPr="00F024F9">
                              <w:t>"Enter your age:"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1CAF66" id="Parallelogram 7" o:spid="_x0000_s1033" type="#_x0000_t7" style="position:absolute;margin-left:0;margin-top:60.95pt;width:192.75pt;height:44.25pt;z-index:25167974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" adj="1240" fillcolor="white [3201]" strokecolor="black [3213]" strokeweight="1pt">
                <v:textbox>
                  <w:txbxContent>
                    <w:p w14:paraId="74C19DBC" w14:textId="39058628" w:rsidR="00F024F9" w:rsidRDefault="00F024F9" w:rsidP="00F024F9">
                      <w:pPr>
                        <w:jc w:val="center"/>
                      </w:pPr>
                      <w:r>
                        <w:t xml:space="preserve">OUTPUT </w:t>
                      </w:r>
                      <w:r w:rsidRPr="00F024F9">
                        <w:t>"Enter your age:"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F024F9"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4CCE4184" wp14:editId="70BF3157">
                <wp:simplePos x="0" y="0"/>
                <wp:positionH relativeFrom="margin">
                  <wp:align>center</wp:align>
                </wp:positionH>
                <wp:positionV relativeFrom="paragraph">
                  <wp:posOffset>326390</wp:posOffset>
                </wp:positionV>
                <wp:extent cx="9525" cy="457200"/>
                <wp:effectExtent l="57150" t="0" r="85725" b="57150"/>
                <wp:wrapNone/>
                <wp:docPr id="6" name="Straight Arrow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25" cy="4572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DCE0EAF" id="Straight Arrow Connector 6" o:spid="_x0000_s1026" type="#_x0000_t32" style="position:absolute;margin-left:0;margin-top:25.7pt;width:.75pt;height:36pt;z-index:251677696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" strokecolor="black [3200]" strokeweight=".5pt">
                <v:stroke endarrow="block" joinstyle="miter"/>
                <w10:wrap anchorx="margin"/>
              </v:shape>
            </w:pict>
          </mc:Fallback>
        </mc:AlternateContent>
      </w:r>
    </w:p>
    <w:p w14:paraId="2723B199" w14:textId="1F60F88D" w:rsidR="00461058" w:rsidRPr="00461058" w:rsidRDefault="00461058" w:rsidP="00461058"/>
    <w:p w14:paraId="662BF503" w14:textId="3F637258" w:rsidR="00461058" w:rsidRPr="00461058" w:rsidRDefault="00461058" w:rsidP="00461058"/>
    <w:p w14:paraId="65267647" w14:textId="0F94799B" w:rsidR="00461058" w:rsidRPr="00461058" w:rsidRDefault="00461058" w:rsidP="00461058"/>
    <w:p w14:paraId="4E09F3CB" w14:textId="6EDA8D55" w:rsidR="00461058" w:rsidRPr="00461058" w:rsidRDefault="00461058" w:rsidP="00461058"/>
    <w:p w14:paraId="516CE6DF" w14:textId="59E1CF8D" w:rsidR="00461058" w:rsidRPr="00461058" w:rsidRDefault="00461058" w:rsidP="00461058"/>
    <w:p w14:paraId="46E44C8F" w14:textId="3F59D8D9" w:rsidR="00461058" w:rsidRPr="00461058" w:rsidRDefault="00461058" w:rsidP="00461058"/>
    <w:p w14:paraId="74E0E0EF" w14:textId="72222470" w:rsidR="00461058" w:rsidRPr="00461058" w:rsidRDefault="00461058" w:rsidP="00461058"/>
    <w:p w14:paraId="22DCC105" w14:textId="09E598B0" w:rsidR="00461058" w:rsidRPr="00461058" w:rsidRDefault="00461058" w:rsidP="00461058"/>
    <w:p w14:paraId="481F506F" w14:textId="745D8A83" w:rsidR="00461058" w:rsidRPr="00461058" w:rsidRDefault="00461058" w:rsidP="00461058"/>
    <w:p w14:paraId="4397BBC6" w14:textId="2F0B8242" w:rsidR="00461058" w:rsidRPr="00461058" w:rsidRDefault="00461058" w:rsidP="00461058"/>
    <w:p w14:paraId="6790E3F5" w14:textId="3C8620DF" w:rsidR="00461058" w:rsidRPr="00461058" w:rsidRDefault="00461058" w:rsidP="00461058"/>
    <w:p w14:paraId="00A7CFF3" w14:textId="40E154F3" w:rsidR="00461058" w:rsidRPr="00461058" w:rsidRDefault="00461058" w:rsidP="00461058"/>
    <w:p w14:paraId="1F84C68C" w14:textId="43C1A6C0" w:rsidR="00461058" w:rsidRDefault="00461058" w:rsidP="00461058"/>
    <w:p w14:paraId="7726EEEF" w14:textId="2BA94933" w:rsidR="00461058" w:rsidRDefault="00461058" w:rsidP="00461058"/>
    <w:p w14:paraId="186A0578" w14:textId="36607B33" w:rsidR="00461058" w:rsidRDefault="00461058" w:rsidP="00461058"/>
    <w:p w14:paraId="2E632C9E" w14:textId="2DB3821D" w:rsidR="00461058" w:rsidRDefault="00461058" w:rsidP="00461058"/>
    <w:p w14:paraId="5A936EC5" w14:textId="650D6C68" w:rsidR="00461058" w:rsidRDefault="00461058" w:rsidP="00461058"/>
    <w:p w14:paraId="4F04C0C0" w14:textId="04635FF8" w:rsidR="00461058" w:rsidRDefault="00461058" w:rsidP="00461058"/>
    <w:p w14:paraId="736554E1" w14:textId="117626E4" w:rsidR="00461058" w:rsidRDefault="00461058" w:rsidP="00461058"/>
    <w:p w14:paraId="7CBEA2B6" w14:textId="38750E90" w:rsidR="00461058" w:rsidRDefault="00461058" w:rsidP="00461058"/>
    <w:p w14:paraId="7DBC7A42" w14:textId="42AB2EE9" w:rsidR="00461058" w:rsidRDefault="00461058" w:rsidP="00461058"/>
    <w:p w14:paraId="3C338114" w14:textId="1EEBAD57" w:rsidR="00461058" w:rsidRDefault="00461058" w:rsidP="00461058"/>
    <w:p w14:paraId="5265AA9C" w14:textId="63C2AF7D" w:rsidR="00461058" w:rsidRDefault="00AA646B" w:rsidP="00461058">
      <w:r>
        <w:rPr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37DB2DFE" wp14:editId="3B887373">
                <wp:simplePos x="0" y="0"/>
                <wp:positionH relativeFrom="margin">
                  <wp:posOffset>1228725</wp:posOffset>
                </wp:positionH>
                <wp:positionV relativeFrom="paragraph">
                  <wp:posOffset>155575</wp:posOffset>
                </wp:positionV>
                <wp:extent cx="3457575" cy="742950"/>
                <wp:effectExtent l="19050" t="0" r="47625" b="19050"/>
                <wp:wrapNone/>
                <wp:docPr id="15" name="Parallelogram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57575" cy="742950"/>
                        </a:xfrm>
                        <a:prstGeom prst="parallelogram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3FEC7E1" w14:textId="77777777" w:rsidR="00AA646B" w:rsidRDefault="00461058" w:rsidP="00461058">
                            <w:pPr>
                              <w:jc w:val="center"/>
                            </w:pPr>
                            <w:r>
                              <w:t xml:space="preserve">OUTPUT </w:t>
                            </w:r>
                            <w:r w:rsidRPr="00461058">
                              <w:t xml:space="preserve">"Press 1 if you are </w:t>
                            </w:r>
                            <w:proofErr w:type="spellStart"/>
                            <w:r w:rsidRPr="00461058">
                              <w:t>atleast</w:t>
                            </w:r>
                            <w:proofErr w:type="spellEnd"/>
                            <w:r w:rsidRPr="00461058">
                              <w:t xml:space="preserve"> high school graduate</w:t>
                            </w:r>
                            <w:r w:rsidR="00E8118A">
                              <w:t xml:space="preserve">. </w:t>
                            </w:r>
                          </w:p>
                          <w:p w14:paraId="355F95BD" w14:textId="07222554" w:rsidR="00461058" w:rsidRDefault="00461058" w:rsidP="00461058">
                            <w:pPr>
                              <w:jc w:val="center"/>
                            </w:pPr>
                            <w:r w:rsidRPr="00461058">
                              <w:t>Pre</w:t>
                            </w:r>
                            <w:r>
                              <w:t>ss 0 if not:”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DB2DFE" id="Parallelogram 15" o:spid="_x0000_s1034" type="#_x0000_t7" style="position:absolute;margin-left:96.75pt;margin-top:12.25pt;width:272.25pt;height:58.5pt;z-index:2516920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" adj="1160" fillcolor="white [3201]" strokecolor="black [3213]" strokeweight="1pt">
                <v:textbox>
                  <w:txbxContent>
                    <w:p w14:paraId="43FEC7E1" w14:textId="77777777" w:rsidR="00AA646B" w:rsidRDefault="00461058" w:rsidP="00461058">
                      <w:pPr>
                        <w:jc w:val="center"/>
                      </w:pPr>
                      <w:r>
                        <w:t xml:space="preserve">OUTPUT </w:t>
                      </w:r>
                      <w:r w:rsidRPr="00461058">
                        <w:t xml:space="preserve">"Press 1 if you are </w:t>
                      </w:r>
                      <w:proofErr w:type="spellStart"/>
                      <w:r w:rsidRPr="00461058">
                        <w:t>atleast</w:t>
                      </w:r>
                      <w:proofErr w:type="spellEnd"/>
                      <w:r w:rsidRPr="00461058">
                        <w:t xml:space="preserve"> high school graduate</w:t>
                      </w:r>
                      <w:r w:rsidR="00E8118A">
                        <w:t xml:space="preserve">. </w:t>
                      </w:r>
                    </w:p>
                    <w:p w14:paraId="355F95BD" w14:textId="07222554" w:rsidR="00461058" w:rsidRDefault="00461058" w:rsidP="00461058">
                      <w:pPr>
                        <w:jc w:val="center"/>
                      </w:pPr>
                      <w:r w:rsidRPr="00461058">
                        <w:t>Pre</w:t>
                      </w:r>
                      <w:r>
                        <w:t>ss 0 if not:”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16D3A67" w14:textId="06666992" w:rsidR="00461058" w:rsidRDefault="00461058" w:rsidP="00461058"/>
    <w:p w14:paraId="21ECCC19" w14:textId="145EAE8E" w:rsidR="00461058" w:rsidRDefault="00461058" w:rsidP="00461058"/>
    <w:p w14:paraId="0F5B3E67" w14:textId="143EABD8" w:rsidR="00461058" w:rsidRDefault="00AA646B" w:rsidP="00461058">
      <w:r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0E5DF973" wp14:editId="70C98952">
                <wp:simplePos x="0" y="0"/>
                <wp:positionH relativeFrom="margin">
                  <wp:posOffset>2952750</wp:posOffset>
                </wp:positionH>
                <wp:positionV relativeFrom="paragraph">
                  <wp:posOffset>416560</wp:posOffset>
                </wp:positionV>
                <wp:extent cx="9525" cy="457200"/>
                <wp:effectExtent l="57150" t="0" r="85725" b="57150"/>
                <wp:wrapNone/>
                <wp:docPr id="16" name="Straight Arrow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25" cy="4572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8960668" id="Straight Arrow Connector 16" o:spid="_x0000_s1026" type="#_x0000_t32" style="position:absolute;margin-left:232.5pt;margin-top:32.8pt;width:.75pt;height:36pt;z-index:251694080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" strokecolor="black [3200]" strokeweight=".5pt">
                <v:stroke endarrow="block" joinstyle="miter"/>
                <w10:wrap anchorx="margin"/>
              </v:shape>
            </w:pict>
          </mc:Fallback>
        </mc:AlternateContent>
      </w:r>
    </w:p>
    <w:p w14:paraId="4F8C82F9" w14:textId="22139820" w:rsidR="00461058" w:rsidRDefault="009F1B65" w:rsidP="00461058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5B434C96" wp14:editId="2509E205">
                <wp:simplePos x="0" y="0"/>
                <wp:positionH relativeFrom="margin">
                  <wp:posOffset>2952750</wp:posOffset>
                </wp:positionH>
                <wp:positionV relativeFrom="paragraph">
                  <wp:posOffset>-171450</wp:posOffset>
                </wp:positionV>
                <wp:extent cx="9525" cy="457200"/>
                <wp:effectExtent l="57150" t="0" r="85725" b="57150"/>
                <wp:wrapNone/>
                <wp:docPr id="20" name="Straight Arrow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25" cy="4572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76D719F" id="Straight Arrow Connector 20" o:spid="_x0000_s1026" type="#_x0000_t32" style="position:absolute;margin-left:232.5pt;margin-top:-13.5pt;width:.75pt;height:36pt;z-index:251698176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" strokecolor="black [3200]" strokeweight=".5pt">
                <v:stroke endarrow="block" joinstyle="miter"/>
                <w10:wrap anchorx="margin"/>
              </v:shape>
            </w:pict>
          </mc:Fallback>
        </mc:AlternateContent>
      </w:r>
      <w:r w:rsidR="00461058">
        <w:rPr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6947E4C6" wp14:editId="78929822">
                <wp:simplePos x="0" y="0"/>
                <wp:positionH relativeFrom="margin">
                  <wp:align>center</wp:align>
                </wp:positionH>
                <wp:positionV relativeFrom="paragraph">
                  <wp:posOffset>-781050</wp:posOffset>
                </wp:positionV>
                <wp:extent cx="2505075" cy="600075"/>
                <wp:effectExtent l="19050" t="0" r="47625" b="28575"/>
                <wp:wrapNone/>
                <wp:docPr id="18" name="Parallelogram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05075" cy="600075"/>
                        </a:xfrm>
                        <a:prstGeom prst="parallelogram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7469FA5" w14:textId="479CAC55" w:rsidR="00461058" w:rsidRDefault="00461058" w:rsidP="00461058">
                            <w:pPr>
                              <w:jc w:val="center"/>
                            </w:pPr>
                            <w:r>
                              <w:t xml:space="preserve">INPUT </w:t>
                            </w:r>
                            <w:r w:rsidR="009F1B65">
                              <w:t>educ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47E4C6" id="Parallelogram 18" o:spid="_x0000_s1035" type="#_x0000_t7" style="position:absolute;margin-left:0;margin-top:-61.5pt;width:197.25pt;height:47.25pt;z-index:25169612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" adj="1294" fillcolor="white [3201]" strokecolor="black [3213]" strokeweight="1pt">
                <v:textbox>
                  <w:txbxContent>
                    <w:p w14:paraId="47469FA5" w14:textId="479CAC55" w:rsidR="00461058" w:rsidRDefault="00461058" w:rsidP="00461058">
                      <w:pPr>
                        <w:jc w:val="center"/>
                      </w:pPr>
                      <w:r>
                        <w:t xml:space="preserve">INPUT </w:t>
                      </w:r>
                      <w:r w:rsidR="009F1B65">
                        <w:t>educ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05A8C72" w14:textId="14B0E2F3" w:rsidR="00461058" w:rsidRDefault="009F1B65" w:rsidP="00461058">
      <w:r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54C3F7FA" wp14:editId="34FAAFC2">
                <wp:simplePos x="0" y="0"/>
                <wp:positionH relativeFrom="margin">
                  <wp:posOffset>1228725</wp:posOffset>
                </wp:positionH>
                <wp:positionV relativeFrom="paragraph">
                  <wp:posOffset>125095</wp:posOffset>
                </wp:positionV>
                <wp:extent cx="3457575" cy="561975"/>
                <wp:effectExtent l="19050" t="0" r="47625" b="28575"/>
                <wp:wrapNone/>
                <wp:docPr id="21" name="Parallelogram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57575" cy="561975"/>
                        </a:xfrm>
                        <a:prstGeom prst="parallelogram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8CF572E" w14:textId="5ED78CBE" w:rsidR="009F1B65" w:rsidRDefault="009F1B65" w:rsidP="009F1B65">
                            <w:pPr>
                              <w:jc w:val="center"/>
                            </w:pPr>
                            <w:r>
                              <w:t xml:space="preserve">OUTPUT </w:t>
                            </w:r>
                            <w:r w:rsidRPr="009F1B65">
                              <w:t>"Please enter your vital stats in waistline(in)</w:t>
                            </w:r>
                            <w:r>
                              <w:t>:”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C3F7FA" id="Parallelogram 21" o:spid="_x0000_s1036" type="#_x0000_t7" style="position:absolute;margin-left:96.75pt;margin-top:9.85pt;width:272.25pt;height:44.25pt;z-index:2517002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" adj="878" fillcolor="white [3201]" strokecolor="black [3213]" strokeweight="1pt">
                <v:textbox>
                  <w:txbxContent>
                    <w:p w14:paraId="28CF572E" w14:textId="5ED78CBE" w:rsidR="009F1B65" w:rsidRDefault="009F1B65" w:rsidP="009F1B65">
                      <w:pPr>
                        <w:jc w:val="center"/>
                      </w:pPr>
                      <w:r>
                        <w:t xml:space="preserve">OUTPUT </w:t>
                      </w:r>
                      <w:r w:rsidRPr="009F1B65">
                        <w:t>"Please enter your vital stats in waistline(in)</w:t>
                      </w:r>
                      <w:r>
                        <w:t>:”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5556E4E" w14:textId="5C15F0C8" w:rsidR="00461058" w:rsidRDefault="00461058" w:rsidP="00461058"/>
    <w:p w14:paraId="76F1E77F" w14:textId="358459B7" w:rsidR="00461058" w:rsidRDefault="00461058" w:rsidP="00461058"/>
    <w:p w14:paraId="0BD07D7F" w14:textId="492E9283" w:rsidR="00461058" w:rsidRDefault="00461058" w:rsidP="00461058"/>
    <w:p w14:paraId="217C8BCE" w14:textId="1D77F2F1" w:rsidR="00461058" w:rsidRDefault="009F1B65" w:rsidP="00461058">
      <w:r>
        <w:rPr>
          <w:noProof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2135965C" wp14:editId="72E6CAE8">
                <wp:simplePos x="0" y="0"/>
                <wp:positionH relativeFrom="margin">
                  <wp:align>center</wp:align>
                </wp:positionH>
                <wp:positionV relativeFrom="paragraph">
                  <wp:posOffset>34925</wp:posOffset>
                </wp:positionV>
                <wp:extent cx="9525" cy="457200"/>
                <wp:effectExtent l="57150" t="0" r="85725" b="57150"/>
                <wp:wrapNone/>
                <wp:docPr id="22" name="Straight Arrow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25" cy="4572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CCBEA58" id="Straight Arrow Connector 22" o:spid="_x0000_s1026" type="#_x0000_t32" style="position:absolute;margin-left:0;margin-top:2.75pt;width:.75pt;height:36pt;z-index:251702272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" strokecolor="black [3200]" strokeweight=".5pt">
                <v:stroke endarrow="block" joinstyle="miter"/>
                <w10:wrap anchorx="margin"/>
              </v:shape>
            </w:pict>
          </mc:Fallback>
        </mc:AlternateContent>
      </w:r>
    </w:p>
    <w:p w14:paraId="655CCC15" w14:textId="404BE060" w:rsidR="00461058" w:rsidRDefault="00461058" w:rsidP="00461058"/>
    <w:p w14:paraId="21F1FAB3" w14:textId="0640DD87" w:rsidR="00461058" w:rsidRDefault="00461058" w:rsidP="00461058"/>
    <w:p w14:paraId="2BF45BBF" w14:textId="2F697063" w:rsidR="00461058" w:rsidRDefault="009F1B65" w:rsidP="00461058">
      <w:r>
        <w:rPr>
          <w:noProof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71C17F77" wp14:editId="1B66F55B">
                <wp:simplePos x="0" y="0"/>
                <wp:positionH relativeFrom="margin">
                  <wp:align>center</wp:align>
                </wp:positionH>
                <wp:positionV relativeFrom="paragraph">
                  <wp:posOffset>10160</wp:posOffset>
                </wp:positionV>
                <wp:extent cx="2505075" cy="600075"/>
                <wp:effectExtent l="19050" t="0" r="47625" b="28575"/>
                <wp:wrapNone/>
                <wp:docPr id="23" name="Parallelogram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05075" cy="600075"/>
                        </a:xfrm>
                        <a:prstGeom prst="parallelogram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1C9362B" w14:textId="614E99AA" w:rsidR="009F1B65" w:rsidRDefault="009F1B65" w:rsidP="009F1B65">
                            <w:pPr>
                              <w:jc w:val="center"/>
                            </w:pPr>
                            <w:r>
                              <w:t xml:space="preserve">INPUT </w:t>
                            </w:r>
                            <w:proofErr w:type="spellStart"/>
                            <w:r>
                              <w:t>vitalw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C17F77" id="Parallelogram 23" o:spid="_x0000_s1037" type="#_x0000_t7" style="position:absolute;margin-left:0;margin-top:.8pt;width:197.25pt;height:47.25pt;z-index:25170432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" adj="1294" fillcolor="white [3201]" strokecolor="black [3213]" strokeweight="1pt">
                <v:textbox>
                  <w:txbxContent>
                    <w:p w14:paraId="51C9362B" w14:textId="614E99AA" w:rsidR="009F1B65" w:rsidRDefault="009F1B65" w:rsidP="009F1B65">
                      <w:pPr>
                        <w:jc w:val="center"/>
                      </w:pPr>
                      <w:r>
                        <w:t xml:space="preserve">INPUT </w:t>
                      </w:r>
                      <w:proofErr w:type="spellStart"/>
                      <w:r>
                        <w:t>vitalw</w:t>
                      </w:r>
                      <w:proofErr w:type="spellEnd"/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0AE04A9" w14:textId="624C34BA" w:rsidR="00461058" w:rsidRDefault="00461058" w:rsidP="00461058"/>
    <w:p w14:paraId="159DEE44" w14:textId="430E7DBB" w:rsidR="00461058" w:rsidRDefault="00461058" w:rsidP="00461058"/>
    <w:p w14:paraId="7DC6F34D" w14:textId="107A04A1" w:rsidR="00461058" w:rsidRDefault="009F1B65" w:rsidP="00461058">
      <w:r>
        <w:rPr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38A8B37F" wp14:editId="147B7861">
                <wp:simplePos x="0" y="0"/>
                <wp:positionH relativeFrom="margin">
                  <wp:align>center</wp:align>
                </wp:positionH>
                <wp:positionV relativeFrom="paragraph">
                  <wp:posOffset>118745</wp:posOffset>
                </wp:positionV>
                <wp:extent cx="9525" cy="457200"/>
                <wp:effectExtent l="57150" t="0" r="85725" b="57150"/>
                <wp:wrapNone/>
                <wp:docPr id="24" name="Straight Arrow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25" cy="4572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C451200" id="Straight Arrow Connector 24" o:spid="_x0000_s1026" type="#_x0000_t32" style="position:absolute;margin-left:0;margin-top:9.35pt;width:.75pt;height:36pt;z-index:251706368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" strokecolor="black [3200]" strokeweight=".5pt">
                <v:stroke endarrow="block" joinstyle="miter"/>
                <w10:wrap anchorx="margin"/>
              </v:shape>
            </w:pict>
          </mc:Fallback>
        </mc:AlternateContent>
      </w:r>
    </w:p>
    <w:p w14:paraId="0415FF8E" w14:textId="75553491" w:rsidR="00461058" w:rsidRDefault="00461058" w:rsidP="00461058"/>
    <w:p w14:paraId="334BD357" w14:textId="45DD08F9" w:rsidR="00461058" w:rsidRDefault="00461058" w:rsidP="00461058"/>
    <w:p w14:paraId="7A58DFA4" w14:textId="03A5CA3B" w:rsidR="00461058" w:rsidRDefault="009F1B65" w:rsidP="00461058">
      <w:r>
        <w:rPr>
          <w:noProof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586DC345" wp14:editId="439D4A65">
                <wp:simplePos x="0" y="0"/>
                <wp:positionH relativeFrom="margin">
                  <wp:align>center</wp:align>
                </wp:positionH>
                <wp:positionV relativeFrom="paragraph">
                  <wp:posOffset>1103630</wp:posOffset>
                </wp:positionV>
                <wp:extent cx="2505075" cy="600075"/>
                <wp:effectExtent l="19050" t="0" r="47625" b="28575"/>
                <wp:wrapNone/>
                <wp:docPr id="27" name="Parallelogram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05075" cy="600075"/>
                        </a:xfrm>
                        <a:prstGeom prst="parallelogram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80E5026" w14:textId="281F8382" w:rsidR="009F1B65" w:rsidRDefault="009F1B65" w:rsidP="009F1B65">
                            <w:pPr>
                              <w:jc w:val="center"/>
                            </w:pPr>
                            <w:r>
                              <w:t xml:space="preserve">INPUT </w:t>
                            </w:r>
                            <w:proofErr w:type="spellStart"/>
                            <w:r>
                              <w:t>vitalb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6DC345" id="Parallelogram 27" o:spid="_x0000_s1038" type="#_x0000_t7" style="position:absolute;margin-left:0;margin-top:86.9pt;width:197.25pt;height:47.25pt;z-index:25171251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" adj="1294" fillcolor="white [3201]" strokecolor="black [3213]" strokeweight="1pt">
                <v:textbox>
                  <w:txbxContent>
                    <w:p w14:paraId="380E5026" w14:textId="281F8382" w:rsidR="009F1B65" w:rsidRDefault="009F1B65" w:rsidP="009F1B65">
                      <w:pPr>
                        <w:jc w:val="center"/>
                      </w:pPr>
                      <w:r>
                        <w:t xml:space="preserve">INPUT </w:t>
                      </w:r>
                      <w:proofErr w:type="spellStart"/>
                      <w:r>
                        <w:t>vital</w:t>
                      </w:r>
                      <w:r>
                        <w:t>b</w:t>
                      </w:r>
                      <w:proofErr w:type="spellEnd"/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4A0CEB45" wp14:editId="70749717">
                <wp:simplePos x="0" y="0"/>
                <wp:positionH relativeFrom="margin">
                  <wp:align>center</wp:align>
                </wp:positionH>
                <wp:positionV relativeFrom="paragraph">
                  <wp:posOffset>646430</wp:posOffset>
                </wp:positionV>
                <wp:extent cx="9525" cy="457200"/>
                <wp:effectExtent l="57150" t="0" r="85725" b="57150"/>
                <wp:wrapNone/>
                <wp:docPr id="26" name="Straight Arrow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25" cy="4572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FEC5090" id="Straight Arrow Connector 26" o:spid="_x0000_s1026" type="#_x0000_t32" style="position:absolute;margin-left:0;margin-top:50.9pt;width:.75pt;height:36pt;z-index:251710464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" strokecolor="black [3200]" strokeweight=".5pt">
                <v:stroke endarrow="block" joinstyle="miter"/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5813A4FD" wp14:editId="3B32CB77">
                <wp:simplePos x="0" y="0"/>
                <wp:positionH relativeFrom="margin">
                  <wp:align>center</wp:align>
                </wp:positionH>
                <wp:positionV relativeFrom="paragraph">
                  <wp:posOffset>93980</wp:posOffset>
                </wp:positionV>
                <wp:extent cx="3457575" cy="561975"/>
                <wp:effectExtent l="19050" t="0" r="47625" b="28575"/>
                <wp:wrapNone/>
                <wp:docPr id="25" name="Parallelogram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57575" cy="561975"/>
                        </a:xfrm>
                        <a:prstGeom prst="parallelogram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1BD152A" w14:textId="6E1DFC14" w:rsidR="009F1B65" w:rsidRDefault="009F1B65" w:rsidP="009F1B65">
                            <w:pPr>
                              <w:jc w:val="center"/>
                            </w:pPr>
                            <w:r>
                              <w:t xml:space="preserve">OUTPUT </w:t>
                            </w:r>
                            <w:r w:rsidRPr="009F1B65">
                              <w:t>"Please enter your vital stats in bustline(in):"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13A4FD" id="Parallelogram 25" o:spid="_x0000_s1039" type="#_x0000_t7" style="position:absolute;margin-left:0;margin-top:7.4pt;width:272.25pt;height:44.25pt;z-index:25170841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" adj="878" fillcolor="white [3201]" strokecolor="black [3213]" strokeweight="1pt">
                <v:textbox>
                  <w:txbxContent>
                    <w:p w14:paraId="61BD152A" w14:textId="6E1DFC14" w:rsidR="009F1B65" w:rsidRDefault="009F1B65" w:rsidP="009F1B65">
                      <w:pPr>
                        <w:jc w:val="center"/>
                      </w:pPr>
                      <w:r>
                        <w:t xml:space="preserve">OUTPUT </w:t>
                      </w:r>
                      <w:r w:rsidRPr="009F1B65">
                        <w:t>"Please enter your vital stats in bustline(in):"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0CDA8DD" w14:textId="1CD41B40" w:rsidR="009F1B65" w:rsidRDefault="009F1B65" w:rsidP="00461058"/>
    <w:p w14:paraId="10262E8F" w14:textId="3EF63928" w:rsidR="009F1B65" w:rsidRDefault="009F1B65" w:rsidP="00461058"/>
    <w:p w14:paraId="38FA0F85" w14:textId="6C32249A" w:rsidR="009F1B65" w:rsidRDefault="009F1B65" w:rsidP="00461058"/>
    <w:p w14:paraId="5AB30621" w14:textId="310F0E1E" w:rsidR="009F1B65" w:rsidRDefault="009F1B65" w:rsidP="00461058"/>
    <w:p w14:paraId="72A03637" w14:textId="310B76FA" w:rsidR="009F1B65" w:rsidRDefault="009F1B65" w:rsidP="00461058"/>
    <w:p w14:paraId="2B8DBE7A" w14:textId="6B81FE4E" w:rsidR="009F1B65" w:rsidRDefault="009F1B65" w:rsidP="00461058"/>
    <w:p w14:paraId="2B8EBAA2" w14:textId="6A70F6E8" w:rsidR="009F1B65" w:rsidRDefault="009F1B65" w:rsidP="00461058"/>
    <w:p w14:paraId="4EC0F045" w14:textId="06301DEB" w:rsidR="009F1B65" w:rsidRDefault="009F1B65" w:rsidP="00461058"/>
    <w:p w14:paraId="3CF7D878" w14:textId="5E866731" w:rsidR="009F1B65" w:rsidRDefault="009F1B65" w:rsidP="00461058"/>
    <w:p w14:paraId="0719CE5E" w14:textId="4821A626" w:rsidR="009F1B65" w:rsidRDefault="009F1B65" w:rsidP="00461058">
      <w:r>
        <w:rPr>
          <w:noProof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578552DA" wp14:editId="306AB1C0">
                <wp:simplePos x="0" y="0"/>
                <wp:positionH relativeFrom="margin">
                  <wp:posOffset>2952750</wp:posOffset>
                </wp:positionH>
                <wp:positionV relativeFrom="paragraph">
                  <wp:posOffset>97790</wp:posOffset>
                </wp:positionV>
                <wp:extent cx="9525" cy="457200"/>
                <wp:effectExtent l="57150" t="0" r="85725" b="57150"/>
                <wp:wrapNone/>
                <wp:docPr id="28" name="Straight Arrow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25" cy="4572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D0AD981" id="Straight Arrow Connector 28" o:spid="_x0000_s1026" type="#_x0000_t32" style="position:absolute;margin-left:232.5pt;margin-top:7.7pt;width:.75pt;height:36pt;z-index:251714560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" strokecolor="black [3200]" strokeweight=".5pt">
                <v:stroke endarrow="block" joinstyle="miter"/>
                <w10:wrap anchorx="margin"/>
              </v:shape>
            </w:pict>
          </mc:Fallback>
        </mc:AlternateContent>
      </w:r>
    </w:p>
    <w:p w14:paraId="3E59A274" w14:textId="1CC041A9" w:rsidR="009F1B65" w:rsidRDefault="009F1B65" w:rsidP="00461058"/>
    <w:p w14:paraId="72BBBAE7" w14:textId="189945E2" w:rsidR="009F1B65" w:rsidRDefault="009F1B65" w:rsidP="00461058"/>
    <w:p w14:paraId="7E27826C" w14:textId="5E54A623" w:rsidR="009F1B65" w:rsidRDefault="009F1B65" w:rsidP="00461058">
      <w:r>
        <w:rPr>
          <w:noProof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1C2D198E" wp14:editId="7AB25503">
                <wp:simplePos x="0" y="0"/>
                <wp:positionH relativeFrom="margin">
                  <wp:posOffset>1228725</wp:posOffset>
                </wp:positionH>
                <wp:positionV relativeFrom="paragraph">
                  <wp:posOffset>73025</wp:posOffset>
                </wp:positionV>
                <wp:extent cx="3457575" cy="561975"/>
                <wp:effectExtent l="19050" t="0" r="47625" b="28575"/>
                <wp:wrapNone/>
                <wp:docPr id="29" name="Parallelogram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57575" cy="561975"/>
                        </a:xfrm>
                        <a:prstGeom prst="parallelogram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5621E14" w14:textId="18F801AF" w:rsidR="009F1B65" w:rsidRDefault="009F1B65" w:rsidP="009F1B65">
                            <w:pPr>
                              <w:jc w:val="center"/>
                            </w:pPr>
                            <w:r>
                              <w:t xml:space="preserve">OUTPUT </w:t>
                            </w:r>
                            <w:r w:rsidRPr="009F1B65">
                              <w:t>"Please enter your vital stats in hipline(in):</w:t>
                            </w:r>
                            <w:r>
                              <w:t>”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2D198E" id="Parallelogram 29" o:spid="_x0000_s1040" type="#_x0000_t7" style="position:absolute;margin-left:96.75pt;margin-top:5.75pt;width:272.25pt;height:44.25pt;z-index:2517166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" adj="878" fillcolor="white [3201]" strokecolor="black [3213]" strokeweight="1pt">
                <v:textbox>
                  <w:txbxContent>
                    <w:p w14:paraId="55621E14" w14:textId="18F801AF" w:rsidR="009F1B65" w:rsidRDefault="009F1B65" w:rsidP="009F1B65">
                      <w:pPr>
                        <w:jc w:val="center"/>
                      </w:pPr>
                      <w:r>
                        <w:t xml:space="preserve">OUTPUT </w:t>
                      </w:r>
                      <w:r w:rsidRPr="009F1B65">
                        <w:t>"Please enter your vital stats in hipline(in):</w:t>
                      </w:r>
                      <w:r>
                        <w:t>”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F5D6342" w14:textId="0975365F" w:rsidR="009F1B65" w:rsidRDefault="009F1B65" w:rsidP="00461058"/>
    <w:p w14:paraId="249588D7" w14:textId="3C165719" w:rsidR="009F1B65" w:rsidRDefault="009F1B65" w:rsidP="00461058"/>
    <w:p w14:paraId="400BBFED" w14:textId="2735DDCE" w:rsidR="009F1B65" w:rsidRDefault="009F1B65" w:rsidP="00461058">
      <w:r>
        <w:rPr>
          <w:noProof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41F768C2" wp14:editId="5004FCFD">
                <wp:simplePos x="0" y="0"/>
                <wp:positionH relativeFrom="margin">
                  <wp:posOffset>2952750</wp:posOffset>
                </wp:positionH>
                <wp:positionV relativeFrom="paragraph">
                  <wp:posOffset>153035</wp:posOffset>
                </wp:positionV>
                <wp:extent cx="9525" cy="457200"/>
                <wp:effectExtent l="57150" t="0" r="85725" b="57150"/>
                <wp:wrapNone/>
                <wp:docPr id="30" name="Straight Arrow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25" cy="4572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08D069B" id="Straight Arrow Connector 30" o:spid="_x0000_s1026" type="#_x0000_t32" style="position:absolute;margin-left:232.5pt;margin-top:12.05pt;width:.75pt;height:36pt;z-index:251718656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" strokecolor="black [3200]" strokeweight=".5pt">
                <v:stroke endarrow="block" joinstyle="miter"/>
                <w10:wrap anchorx="margin"/>
              </v:shape>
            </w:pict>
          </mc:Fallback>
        </mc:AlternateContent>
      </w:r>
    </w:p>
    <w:p w14:paraId="1E25FBDF" w14:textId="47F0C8D2" w:rsidR="009F1B65" w:rsidRDefault="009F1B65" w:rsidP="00461058"/>
    <w:p w14:paraId="52F0727B" w14:textId="24A814A2" w:rsidR="009F1B65" w:rsidRDefault="009F1B65" w:rsidP="00461058"/>
    <w:p w14:paraId="4BDC67F2" w14:textId="23610873" w:rsidR="009F1B65" w:rsidRDefault="009F1B65" w:rsidP="00461058">
      <w:r>
        <w:rPr>
          <w:noProof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2E50254E" wp14:editId="44A5867B">
                <wp:simplePos x="0" y="0"/>
                <wp:positionH relativeFrom="margin">
                  <wp:posOffset>1704975</wp:posOffset>
                </wp:positionH>
                <wp:positionV relativeFrom="paragraph">
                  <wp:posOffset>128270</wp:posOffset>
                </wp:positionV>
                <wp:extent cx="2505075" cy="600075"/>
                <wp:effectExtent l="19050" t="0" r="47625" b="28575"/>
                <wp:wrapNone/>
                <wp:docPr id="31" name="Parallelogram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05075" cy="600075"/>
                        </a:xfrm>
                        <a:prstGeom prst="parallelogram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5D1E4E5" w14:textId="38A38913" w:rsidR="009F1B65" w:rsidRDefault="009F1B65" w:rsidP="009F1B65">
                            <w:pPr>
                              <w:jc w:val="center"/>
                            </w:pPr>
                            <w:r>
                              <w:t xml:space="preserve">INPUT </w:t>
                            </w:r>
                            <w:proofErr w:type="spellStart"/>
                            <w:r>
                              <w:t>vitalh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50254E" id="Parallelogram 31" o:spid="_x0000_s1041" type="#_x0000_t7" style="position:absolute;margin-left:134.25pt;margin-top:10.1pt;width:197.25pt;height:47.25pt;z-index:2517207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" adj="1294" fillcolor="white [3201]" strokecolor="black [3213]" strokeweight="1pt">
                <v:textbox>
                  <w:txbxContent>
                    <w:p w14:paraId="65D1E4E5" w14:textId="38A38913" w:rsidR="009F1B65" w:rsidRDefault="009F1B65" w:rsidP="009F1B65">
                      <w:pPr>
                        <w:jc w:val="center"/>
                      </w:pPr>
                      <w:r>
                        <w:t xml:space="preserve">INPUT </w:t>
                      </w:r>
                      <w:proofErr w:type="spellStart"/>
                      <w:r>
                        <w:t>vital</w:t>
                      </w:r>
                      <w:r>
                        <w:t>h</w:t>
                      </w:r>
                      <w:proofErr w:type="spellEnd"/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772A544" w14:textId="3F58FEC3" w:rsidR="009F1B65" w:rsidRDefault="009F1B65" w:rsidP="00461058"/>
    <w:p w14:paraId="5906F02E" w14:textId="633FD159" w:rsidR="009F1B65" w:rsidRDefault="009F1B65" w:rsidP="00461058"/>
    <w:p w14:paraId="76AB574E" w14:textId="6D167DD9" w:rsidR="009F1B65" w:rsidRDefault="009F1B65" w:rsidP="00461058"/>
    <w:p w14:paraId="2E6F67BF" w14:textId="35EA1684" w:rsidR="009F1B65" w:rsidRDefault="009F1B65" w:rsidP="00461058">
      <w:r>
        <w:rPr>
          <w:noProof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20B72EDE" wp14:editId="0EF6DEE7">
                <wp:simplePos x="0" y="0"/>
                <wp:positionH relativeFrom="margin">
                  <wp:posOffset>2952750</wp:posOffset>
                </wp:positionH>
                <wp:positionV relativeFrom="paragraph">
                  <wp:posOffset>95250</wp:posOffset>
                </wp:positionV>
                <wp:extent cx="9525" cy="457200"/>
                <wp:effectExtent l="57150" t="0" r="85725" b="57150"/>
                <wp:wrapNone/>
                <wp:docPr id="32" name="Straight Arrow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25" cy="4572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4FE437B" id="Straight Arrow Connector 32" o:spid="_x0000_s1026" type="#_x0000_t32" style="position:absolute;margin-left:232.5pt;margin-top:7.5pt;width:.75pt;height:36pt;z-index:251722752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" strokecolor="black [3200]" strokeweight=".5pt">
                <v:stroke endarrow="block" joinstyle="miter"/>
                <w10:wrap anchorx="margin"/>
              </v:shape>
            </w:pict>
          </mc:Fallback>
        </mc:AlternateContent>
      </w:r>
    </w:p>
    <w:p w14:paraId="2F48EF1D" w14:textId="64126977" w:rsidR="009F1B65" w:rsidRDefault="009F1B65" w:rsidP="00461058"/>
    <w:p w14:paraId="457A93B3" w14:textId="7F92786C" w:rsidR="009F1B65" w:rsidRDefault="009F1B65" w:rsidP="00461058"/>
    <w:p w14:paraId="14C73E9E" w14:textId="29D8C741" w:rsidR="009F1B65" w:rsidRDefault="00E8118A" w:rsidP="00461058">
      <w:r>
        <w:rPr>
          <w:noProof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6B90EFF1" wp14:editId="7FEE62FD">
                <wp:simplePos x="0" y="0"/>
                <wp:positionH relativeFrom="margin">
                  <wp:posOffset>1228725</wp:posOffset>
                </wp:positionH>
                <wp:positionV relativeFrom="paragraph">
                  <wp:posOffset>70485</wp:posOffset>
                </wp:positionV>
                <wp:extent cx="3819525" cy="790575"/>
                <wp:effectExtent l="19050" t="0" r="47625" b="28575"/>
                <wp:wrapNone/>
                <wp:docPr id="33" name="Parallelogram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19525" cy="790575"/>
                        </a:xfrm>
                        <a:prstGeom prst="parallelogram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2163E45" w14:textId="77777777" w:rsidR="00AA646B" w:rsidRDefault="00E8118A" w:rsidP="00E8118A">
                            <w:pPr>
                              <w:jc w:val="center"/>
                            </w:pPr>
                            <w:r>
                              <w:t xml:space="preserve">OUTPUT </w:t>
                            </w:r>
                            <w:r w:rsidRPr="00E8118A">
                              <w:t>"Please enter your gender:</w:t>
                            </w:r>
                            <w:r>
                              <w:t xml:space="preserve"> </w:t>
                            </w:r>
                          </w:p>
                          <w:p w14:paraId="748898FE" w14:textId="77777777" w:rsidR="00AA646B" w:rsidRDefault="00E8118A" w:rsidP="00E8118A">
                            <w:pPr>
                              <w:jc w:val="center"/>
                            </w:pPr>
                            <w:r w:rsidRPr="00E8118A">
                              <w:t>Press 1 if you are Female.</w:t>
                            </w:r>
                            <w:r>
                              <w:t xml:space="preserve"> </w:t>
                            </w:r>
                          </w:p>
                          <w:p w14:paraId="444896D9" w14:textId="6A5FB3FB" w:rsidR="00E8118A" w:rsidRDefault="00E8118A" w:rsidP="00E8118A">
                            <w:pPr>
                              <w:jc w:val="center"/>
                            </w:pPr>
                            <w:r w:rsidRPr="00E8118A">
                              <w:t>Press 0 if not: "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90EFF1" id="Parallelogram 33" o:spid="_x0000_s1042" type="#_x0000_t7" style="position:absolute;margin-left:96.75pt;margin-top:5.55pt;width:300.75pt;height:62.25pt;z-index:2517248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" adj="1118" fillcolor="white [3201]" strokecolor="black [3213]" strokeweight="1pt">
                <v:textbox>
                  <w:txbxContent>
                    <w:p w14:paraId="42163E45" w14:textId="77777777" w:rsidR="00AA646B" w:rsidRDefault="00E8118A" w:rsidP="00E8118A">
                      <w:pPr>
                        <w:jc w:val="center"/>
                      </w:pPr>
                      <w:r>
                        <w:t xml:space="preserve">OUTPUT </w:t>
                      </w:r>
                      <w:r w:rsidRPr="00E8118A">
                        <w:t>"Please enter your gender:</w:t>
                      </w:r>
                      <w:r>
                        <w:t xml:space="preserve"> </w:t>
                      </w:r>
                    </w:p>
                    <w:p w14:paraId="748898FE" w14:textId="77777777" w:rsidR="00AA646B" w:rsidRDefault="00E8118A" w:rsidP="00E8118A">
                      <w:pPr>
                        <w:jc w:val="center"/>
                      </w:pPr>
                      <w:r w:rsidRPr="00E8118A">
                        <w:t>Press 1 if you are Female.</w:t>
                      </w:r>
                      <w:r>
                        <w:t xml:space="preserve"> </w:t>
                      </w:r>
                    </w:p>
                    <w:p w14:paraId="444896D9" w14:textId="6A5FB3FB" w:rsidR="00E8118A" w:rsidRDefault="00E8118A" w:rsidP="00E8118A">
                      <w:pPr>
                        <w:jc w:val="center"/>
                      </w:pPr>
                      <w:r w:rsidRPr="00E8118A">
                        <w:t>Press 0 if not: "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936ECE9" w14:textId="28F3D534" w:rsidR="009F1B65" w:rsidRDefault="009F1B65" w:rsidP="00461058"/>
    <w:p w14:paraId="6C57C476" w14:textId="742FCBD9" w:rsidR="009F1B65" w:rsidRDefault="009F1B65" w:rsidP="00461058"/>
    <w:p w14:paraId="1A0B8F77" w14:textId="3F9AA9A8" w:rsidR="009F1B65" w:rsidRDefault="009F1B65" w:rsidP="00461058"/>
    <w:p w14:paraId="562A657C" w14:textId="156A3EC5" w:rsidR="006B7254" w:rsidRPr="006B7254" w:rsidRDefault="006B7254" w:rsidP="006B7254"/>
    <w:p w14:paraId="6E01C20F" w14:textId="27F6D66C" w:rsidR="006B7254" w:rsidRPr="006B7254" w:rsidRDefault="00AA646B" w:rsidP="006B7254">
      <w:r>
        <w:rPr>
          <w:noProof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5584602A" wp14:editId="4029ACF9">
                <wp:simplePos x="0" y="0"/>
                <wp:positionH relativeFrom="margin">
                  <wp:posOffset>2952750</wp:posOffset>
                </wp:positionH>
                <wp:positionV relativeFrom="paragraph">
                  <wp:posOffset>48260</wp:posOffset>
                </wp:positionV>
                <wp:extent cx="9525" cy="457200"/>
                <wp:effectExtent l="57150" t="0" r="85725" b="57150"/>
                <wp:wrapNone/>
                <wp:docPr id="34" name="Straight Arrow Connector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25" cy="4572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9A84AB0" id="Straight Arrow Connector 34" o:spid="_x0000_s1026" type="#_x0000_t32" style="position:absolute;margin-left:232.5pt;margin-top:3.8pt;width:.75pt;height:36pt;z-index:251726848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" strokecolor="black [3200]" strokeweight=".5pt">
                <v:stroke endarrow="block" joinstyle="miter"/>
                <w10:wrap anchorx="margin"/>
              </v:shape>
            </w:pict>
          </mc:Fallback>
        </mc:AlternateContent>
      </w:r>
    </w:p>
    <w:p w14:paraId="1932950C" w14:textId="5D3064D3" w:rsidR="006B7254" w:rsidRPr="006B7254" w:rsidRDefault="006B7254" w:rsidP="006B7254"/>
    <w:p w14:paraId="61D2259C" w14:textId="42BA6564" w:rsidR="006B7254" w:rsidRDefault="006B7254" w:rsidP="006B7254"/>
    <w:p w14:paraId="6AE43C55" w14:textId="15F5E6AC" w:rsidR="006B7254" w:rsidRDefault="00AA646B" w:rsidP="006B7254">
      <w:r>
        <w:rPr>
          <w:noProof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2149D357" wp14:editId="171CCFB0">
                <wp:simplePos x="0" y="0"/>
                <wp:positionH relativeFrom="margin">
                  <wp:posOffset>1704975</wp:posOffset>
                </wp:positionH>
                <wp:positionV relativeFrom="paragraph">
                  <wp:posOffset>33020</wp:posOffset>
                </wp:positionV>
                <wp:extent cx="2505075" cy="600075"/>
                <wp:effectExtent l="19050" t="0" r="47625" b="28575"/>
                <wp:wrapNone/>
                <wp:docPr id="35" name="Parallelogram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05075" cy="600075"/>
                        </a:xfrm>
                        <a:prstGeom prst="parallelogram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5CC9253" w14:textId="3F942829" w:rsidR="00E8118A" w:rsidRDefault="00E8118A" w:rsidP="00E8118A">
                            <w:pPr>
                              <w:jc w:val="center"/>
                            </w:pPr>
                            <w:r>
                              <w:t>INPUT gend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49D357" id="Parallelogram 35" o:spid="_x0000_s1043" type="#_x0000_t7" style="position:absolute;margin-left:134.25pt;margin-top:2.6pt;width:197.25pt;height:47.25pt;z-index:2517288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" adj="1294" fillcolor="white [3201]" strokecolor="black [3213]" strokeweight="1pt">
                <v:textbox>
                  <w:txbxContent>
                    <w:p w14:paraId="25CC9253" w14:textId="3F942829" w:rsidR="00E8118A" w:rsidRDefault="00E8118A" w:rsidP="00E8118A">
                      <w:pPr>
                        <w:jc w:val="center"/>
                      </w:pPr>
                      <w:r>
                        <w:t xml:space="preserve">INPUT </w:t>
                      </w:r>
                      <w:r>
                        <w:t>gender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25391DC" w14:textId="7BC0291B" w:rsidR="006B7254" w:rsidRDefault="006B7254" w:rsidP="006B7254">
      <w:pPr>
        <w:tabs>
          <w:tab w:val="left" w:pos="1005"/>
        </w:tabs>
      </w:pPr>
      <w:r>
        <w:tab/>
      </w:r>
    </w:p>
    <w:p w14:paraId="6F099897" w14:textId="1CC48E58" w:rsidR="006B7254" w:rsidRDefault="00857882" w:rsidP="006B7254">
      <w:pPr>
        <w:tabs>
          <w:tab w:val="left" w:pos="1005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 wp14:anchorId="4DD19476" wp14:editId="7790BFFC">
                <wp:simplePos x="0" y="0"/>
                <wp:positionH relativeFrom="column">
                  <wp:posOffset>2981325</wp:posOffset>
                </wp:positionH>
                <wp:positionV relativeFrom="paragraph">
                  <wp:posOffset>311150</wp:posOffset>
                </wp:positionV>
                <wp:extent cx="28575" cy="1895475"/>
                <wp:effectExtent l="38100" t="0" r="85725" b="66675"/>
                <wp:wrapNone/>
                <wp:docPr id="41" name="Straight Arrow Connector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8575" cy="18954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15BEA21" id="Straight Arrow Connector 41" o:spid="_x0000_s1026" type="#_x0000_t32" style="position:absolute;margin-left:234.75pt;margin-top:24.5pt;width:2.25pt;height:149.25pt;z-index:251729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" strokecolor="black [3200]" strokeweight=".5pt">
                <v:stroke endarrow="block" joinstyle="miter"/>
              </v:shape>
            </w:pict>
          </mc:Fallback>
        </mc:AlternateContent>
      </w:r>
    </w:p>
    <w:p w14:paraId="6D0E618A" w14:textId="64AEC14D" w:rsidR="006B7254" w:rsidRDefault="00857882" w:rsidP="006B7254">
      <w:pPr>
        <w:tabs>
          <w:tab w:val="left" w:pos="1005"/>
        </w:tabs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31968" behindDoc="0" locked="0" layoutInCell="1" allowOverlap="1" wp14:anchorId="4367561E" wp14:editId="12025F3F">
                <wp:simplePos x="0" y="0"/>
                <wp:positionH relativeFrom="column">
                  <wp:posOffset>666750</wp:posOffset>
                </wp:positionH>
                <wp:positionV relativeFrom="paragraph">
                  <wp:posOffset>-295275</wp:posOffset>
                </wp:positionV>
                <wp:extent cx="9525" cy="695325"/>
                <wp:effectExtent l="57150" t="0" r="85725" b="66675"/>
                <wp:wrapNone/>
                <wp:docPr id="45" name="Straight Arrow Connector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25" cy="6953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5214595" id="Straight Arrow Connector 45" o:spid="_x0000_s1026" type="#_x0000_t32" style="position:absolute;margin-left:52.5pt;margin-top:-23.25pt;width:.75pt;height:54.75pt;z-index:2517319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039C6CE1" wp14:editId="55D8F678">
                <wp:simplePos x="0" y="0"/>
                <wp:positionH relativeFrom="column">
                  <wp:posOffset>685800</wp:posOffset>
                </wp:positionH>
                <wp:positionV relativeFrom="paragraph">
                  <wp:posOffset>-257175</wp:posOffset>
                </wp:positionV>
                <wp:extent cx="2324100" cy="9525"/>
                <wp:effectExtent l="19050" t="57150" r="0" b="104775"/>
                <wp:wrapNone/>
                <wp:docPr id="47" name="Straight Arrow Connector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324100" cy="95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09B60FF" id="Straight Arrow Connector 47" o:spid="_x0000_s1026" type="#_x0000_t32" style="position:absolute;margin-left:54pt;margin-top:-20.25pt;width:183pt;height:.75pt;flip:x;z-index:2517350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75AF45ED" wp14:editId="21BE33FD">
                <wp:simplePos x="0" y="0"/>
                <wp:positionH relativeFrom="column">
                  <wp:posOffset>3019425</wp:posOffset>
                </wp:positionH>
                <wp:positionV relativeFrom="paragraph">
                  <wp:posOffset>-895350</wp:posOffset>
                </wp:positionV>
                <wp:extent cx="9525" cy="657225"/>
                <wp:effectExtent l="57150" t="0" r="85725" b="66675"/>
                <wp:wrapNone/>
                <wp:docPr id="44" name="Straight Arrow Connector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25" cy="6572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BF6E720" id="Straight Arrow Connector 44" o:spid="_x0000_s1026" type="#_x0000_t32" style="position:absolute;margin-left:237.75pt;margin-top:-70.5pt;width:.75pt;height:51.75pt;z-index:251730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" strokecolor="black [3200]" strokeweight=".5pt">
                <v:stroke endarrow="block" joinstyle="miter"/>
              </v:shape>
            </w:pict>
          </mc:Fallback>
        </mc:AlternateContent>
      </w:r>
    </w:p>
    <w:p w14:paraId="0F0EE23D" w14:textId="13F992F0" w:rsidR="006B7254" w:rsidRDefault="006B7254" w:rsidP="006B7254">
      <w:pPr>
        <w:tabs>
          <w:tab w:val="left" w:pos="1005"/>
        </w:tabs>
      </w:pPr>
    </w:p>
    <w:p w14:paraId="1BCFFFAD" w14:textId="5291A11F" w:rsidR="006B7254" w:rsidRDefault="00AA646B" w:rsidP="006B7254">
      <w:pPr>
        <w:tabs>
          <w:tab w:val="left" w:pos="1005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 wp14:anchorId="441478CE" wp14:editId="5FD1FFEE">
                <wp:simplePos x="0" y="0"/>
                <wp:positionH relativeFrom="column">
                  <wp:posOffset>-428625</wp:posOffset>
                </wp:positionH>
                <wp:positionV relativeFrom="paragraph">
                  <wp:posOffset>97790</wp:posOffset>
                </wp:positionV>
                <wp:extent cx="2228850" cy="1285875"/>
                <wp:effectExtent l="19050" t="19050" r="38100" b="47625"/>
                <wp:wrapNone/>
                <wp:docPr id="46" name="Flowchart: Decision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28850" cy="1285875"/>
                        </a:xfrm>
                        <a:prstGeom prst="flowChartDecision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E547214" w14:textId="279B54BA" w:rsidR="00857882" w:rsidRDefault="00857882" w:rsidP="00857882">
                            <w:pPr>
                              <w:jc w:val="center"/>
                            </w:pPr>
                            <w:r>
                              <w:t xml:space="preserve">If </w:t>
                            </w:r>
                            <w:r w:rsidR="00620A1B">
                              <w:t>age&gt;=18 &amp;&amp; age &lt;=2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41478CE" id="_x0000_t110" coordsize="21600,21600" o:spt="110" path="m10800,l,10800,10800,21600,21600,10800xe">
                <v:stroke joinstyle="miter"/>
                <v:path gradientshapeok="t" o:connecttype="rect" textboxrect="5400,5400,16200,16200"/>
              </v:shapetype>
              <v:shape id="Flowchart: Decision 46" o:spid="_x0000_s1044" type="#_x0000_t110" style="position:absolute;margin-left:-33.75pt;margin-top:7.7pt;width:175.5pt;height:101.25pt;z-index:251734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" fillcolor="white [3201]" strokecolor="black [3213]" strokeweight="1pt">
                <v:textbox>
                  <w:txbxContent>
                    <w:p w14:paraId="5E547214" w14:textId="279B54BA" w:rsidR="00857882" w:rsidRDefault="00857882" w:rsidP="00857882">
                      <w:pPr>
                        <w:jc w:val="center"/>
                      </w:pPr>
                      <w:r>
                        <w:t xml:space="preserve">If </w:t>
                      </w:r>
                      <w:r w:rsidR="00620A1B">
                        <w:t>age&gt;=18 &amp;&amp; age &lt;=28</w:t>
                      </w:r>
                    </w:p>
                  </w:txbxContent>
                </v:textbox>
              </v:shape>
            </w:pict>
          </mc:Fallback>
        </mc:AlternateContent>
      </w:r>
    </w:p>
    <w:p w14:paraId="5CE35CC2" w14:textId="773FB38E" w:rsidR="006B7254" w:rsidRDefault="002D23CE" w:rsidP="006B7254">
      <w:pPr>
        <w:tabs>
          <w:tab w:val="left" w:pos="1005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5039F412" wp14:editId="690A4082">
                <wp:simplePos x="0" y="0"/>
                <wp:positionH relativeFrom="margin">
                  <wp:posOffset>2305050</wp:posOffset>
                </wp:positionH>
                <wp:positionV relativeFrom="paragraph">
                  <wp:posOffset>156210</wp:posOffset>
                </wp:positionV>
                <wp:extent cx="2638425" cy="1066800"/>
                <wp:effectExtent l="19050" t="0" r="47625" b="19050"/>
                <wp:wrapNone/>
                <wp:docPr id="51" name="Parallelogram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38425" cy="1066800"/>
                        </a:xfrm>
                        <a:prstGeom prst="parallelogram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EF40E50" w14:textId="77777777" w:rsidR="00AA646B" w:rsidRDefault="00AA646B" w:rsidP="00AA646B">
                            <w:pPr>
                              <w:jc w:val="center"/>
                            </w:pPr>
                            <w:r>
                              <w:t xml:space="preserve">OUTPUT </w:t>
                            </w:r>
                            <w:r w:rsidRPr="00AA646B">
                              <w:t>"Sorry, you are not qualified!</w:t>
                            </w:r>
                            <w:r>
                              <w:t xml:space="preserve"> </w:t>
                            </w:r>
                          </w:p>
                          <w:p w14:paraId="2D194A29" w14:textId="6A016F2D" w:rsidR="00AA646B" w:rsidRDefault="00AA646B" w:rsidP="00AA646B">
                            <w:pPr>
                              <w:jc w:val="center"/>
                            </w:pPr>
                            <w:r w:rsidRPr="00AA646B">
                              <w:t>Reason:</w:t>
                            </w:r>
                            <w:r>
                              <w:t xml:space="preserve"> </w:t>
                            </w:r>
                            <w:r w:rsidRPr="00AA646B">
                              <w:t>You did not meet the qualification</w:t>
                            </w:r>
                            <w:r>
                              <w:t xml:space="preserve"> in age.”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39F412" id="Parallelogram 51" o:spid="_x0000_s1045" type="#_x0000_t7" style="position:absolute;margin-left:181.5pt;margin-top:12.3pt;width:207.75pt;height:84pt;z-index:2517411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" adj="2183" fillcolor="white [3201]" strokecolor="black [3213]" strokeweight="1pt">
                <v:textbox>
                  <w:txbxContent>
                    <w:p w14:paraId="4EF40E50" w14:textId="77777777" w:rsidR="00AA646B" w:rsidRDefault="00AA646B" w:rsidP="00AA646B">
                      <w:pPr>
                        <w:jc w:val="center"/>
                      </w:pPr>
                      <w:r>
                        <w:t xml:space="preserve">OUTPUT </w:t>
                      </w:r>
                      <w:r w:rsidRPr="00AA646B">
                        <w:t>"Sorry, you are not qualified!</w:t>
                      </w:r>
                      <w:r>
                        <w:t xml:space="preserve"> </w:t>
                      </w:r>
                    </w:p>
                    <w:p w14:paraId="2D194A29" w14:textId="6A016F2D" w:rsidR="00AA646B" w:rsidRDefault="00AA646B" w:rsidP="00AA646B">
                      <w:pPr>
                        <w:jc w:val="center"/>
                      </w:pPr>
                      <w:r w:rsidRPr="00AA646B">
                        <w:t>Reason:</w:t>
                      </w:r>
                      <w:r>
                        <w:t xml:space="preserve"> </w:t>
                      </w:r>
                      <w:r w:rsidRPr="00AA646B">
                        <w:t>You did not meet the qualification</w:t>
                      </w:r>
                      <w:r>
                        <w:t xml:space="preserve"> in age.”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723F595" w14:textId="04F70586" w:rsidR="00AA646B" w:rsidRDefault="00620A1B" w:rsidP="002D23CE">
      <w:pPr>
        <w:tabs>
          <w:tab w:val="left" w:pos="1005"/>
        </w:tabs>
        <w:ind w:left="2595" w:firstLine="1005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4186B370" wp14:editId="4D91FB4E">
                <wp:simplePos x="0" y="0"/>
                <wp:positionH relativeFrom="margin">
                  <wp:posOffset>685800</wp:posOffset>
                </wp:positionH>
                <wp:positionV relativeFrom="paragraph">
                  <wp:posOffset>1085215</wp:posOffset>
                </wp:positionV>
                <wp:extent cx="9525" cy="457200"/>
                <wp:effectExtent l="57150" t="0" r="85725" b="57150"/>
                <wp:wrapNone/>
                <wp:docPr id="49" name="Straight Arrow Connector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25" cy="4572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1268C3A" id="Straight Arrow Connector 49" o:spid="_x0000_s1026" type="#_x0000_t32" style="position:absolute;margin-left:54pt;margin-top:85.45pt;width:.75pt;height:36pt;z-index:251737088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" strokecolor="black [3200]" strokeweight=".5pt">
                <v:stroke endarrow="block" joinstyle="miter"/>
                <w10:wrap anchorx="margin"/>
              </v:shape>
            </w:pict>
          </mc:Fallback>
        </mc:AlternateContent>
      </w:r>
      <w:r>
        <w:tab/>
      </w:r>
    </w:p>
    <w:p w14:paraId="1D20872E" w14:textId="2B3D6728" w:rsidR="00AA646B" w:rsidRDefault="002D23CE" w:rsidP="006B7254">
      <w:pPr>
        <w:tabs>
          <w:tab w:val="left" w:pos="1005"/>
        </w:tabs>
      </w:pPr>
      <w:r>
        <w:tab/>
      </w:r>
      <w:r>
        <w:tab/>
      </w:r>
      <w:r>
        <w:tab/>
      </w:r>
      <w:r>
        <w:tab/>
        <w:t xml:space="preserve">   No</w:t>
      </w:r>
    </w:p>
    <w:p w14:paraId="76FF82B3" w14:textId="48CD916C" w:rsidR="00AA646B" w:rsidRDefault="00B0113D" w:rsidP="006B7254">
      <w:pPr>
        <w:tabs>
          <w:tab w:val="left" w:pos="1005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90336" behindDoc="0" locked="0" layoutInCell="1" allowOverlap="1" wp14:anchorId="1150C01E" wp14:editId="0604DA93">
                <wp:simplePos x="0" y="0"/>
                <wp:positionH relativeFrom="column">
                  <wp:posOffset>4848225</wp:posOffset>
                </wp:positionH>
                <wp:positionV relativeFrom="paragraph">
                  <wp:posOffset>112395</wp:posOffset>
                </wp:positionV>
                <wp:extent cx="1066800" cy="0"/>
                <wp:effectExtent l="0" t="76200" r="38100" b="95250"/>
                <wp:wrapNone/>
                <wp:docPr id="80" name="Straight Arrow Connector 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6680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E94C7E5" id="Straight Arrow Connector 80" o:spid="_x0000_s1026" type="#_x0000_t32" style="position:absolute;margin-left:381.75pt;margin-top:8.85pt;width:84pt;height:0;z-index:251790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89312" behindDoc="0" locked="0" layoutInCell="1" allowOverlap="1" wp14:anchorId="5A632BFE" wp14:editId="3A7EE8A6">
                <wp:simplePos x="0" y="0"/>
                <wp:positionH relativeFrom="column">
                  <wp:posOffset>5876924</wp:posOffset>
                </wp:positionH>
                <wp:positionV relativeFrom="paragraph">
                  <wp:posOffset>64770</wp:posOffset>
                </wp:positionV>
                <wp:extent cx="57150" cy="8305800"/>
                <wp:effectExtent l="38100" t="0" r="38100" b="57150"/>
                <wp:wrapNone/>
                <wp:docPr id="79" name="Straight Arrow Connector 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7150" cy="83058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EF575D" id="Straight Arrow Connector 79" o:spid="_x0000_s1026" type="#_x0000_t32" style="position:absolute;margin-left:462.75pt;margin-top:5.1pt;width:4.5pt;height:654pt;flip:x;z-index:251789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" strokecolor="black [3200]" strokeweight=".5pt">
                <v:stroke endarrow="block" joinstyle="miter"/>
              </v:shape>
            </w:pict>
          </mc:Fallback>
        </mc:AlternateContent>
      </w:r>
      <w:r w:rsidR="002D23CE">
        <w:rPr>
          <w:noProof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0202CDC3" wp14:editId="0CC3DC35">
                <wp:simplePos x="0" y="0"/>
                <wp:positionH relativeFrom="column">
                  <wp:posOffset>1819275</wp:posOffset>
                </wp:positionH>
                <wp:positionV relativeFrom="paragraph">
                  <wp:posOffset>97155</wp:posOffset>
                </wp:positionV>
                <wp:extent cx="628650" cy="0"/>
                <wp:effectExtent l="0" t="76200" r="38100" b="95250"/>
                <wp:wrapNone/>
                <wp:docPr id="50" name="Straight Arrow Connector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865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E4F43D4" id="Straight Arrow Connector 50" o:spid="_x0000_s1026" type="#_x0000_t32" style="position:absolute;margin-left:143.25pt;margin-top:7.65pt;width:49.5pt;height:0;z-index:2517391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" strokecolor="black [3200]" strokeweight=".5pt">
                <v:stroke endarrow="block" joinstyle="miter"/>
              </v:shape>
            </w:pict>
          </mc:Fallback>
        </mc:AlternateContent>
      </w:r>
    </w:p>
    <w:p w14:paraId="6ED8A063" w14:textId="77777777" w:rsidR="00AA646B" w:rsidRDefault="00AA646B" w:rsidP="006B7254">
      <w:pPr>
        <w:tabs>
          <w:tab w:val="left" w:pos="1005"/>
        </w:tabs>
      </w:pPr>
    </w:p>
    <w:p w14:paraId="689A6A70" w14:textId="3F847803" w:rsidR="00AA646B" w:rsidRDefault="00AA646B" w:rsidP="006B7254">
      <w:pPr>
        <w:tabs>
          <w:tab w:val="left" w:pos="1005"/>
        </w:tabs>
      </w:pPr>
    </w:p>
    <w:p w14:paraId="14C325F3" w14:textId="4238F986" w:rsidR="00AA646B" w:rsidRDefault="00AA646B" w:rsidP="006B7254">
      <w:pPr>
        <w:tabs>
          <w:tab w:val="left" w:pos="1005"/>
        </w:tabs>
      </w:pPr>
    </w:p>
    <w:p w14:paraId="3F6B4436" w14:textId="1362FA31" w:rsidR="00AA646B" w:rsidRDefault="00AA646B" w:rsidP="006B7254">
      <w:pPr>
        <w:tabs>
          <w:tab w:val="left" w:pos="1005"/>
        </w:tabs>
      </w:pPr>
    </w:p>
    <w:p w14:paraId="3363BE24" w14:textId="77777777" w:rsidR="00AA646B" w:rsidRDefault="00AA646B" w:rsidP="006B7254">
      <w:pPr>
        <w:tabs>
          <w:tab w:val="left" w:pos="1005"/>
        </w:tabs>
      </w:pPr>
      <w:r>
        <w:tab/>
      </w:r>
      <w:r>
        <w:tab/>
        <w:t>Yes</w:t>
      </w:r>
    </w:p>
    <w:p w14:paraId="63EB64EE" w14:textId="48A9D1B4" w:rsidR="00AA646B" w:rsidRDefault="00AA646B" w:rsidP="006B7254">
      <w:pPr>
        <w:tabs>
          <w:tab w:val="left" w:pos="1005"/>
        </w:tabs>
      </w:pPr>
    </w:p>
    <w:p w14:paraId="0B120FD3" w14:textId="0D7A433F" w:rsidR="00AA646B" w:rsidRDefault="002D23CE" w:rsidP="006B7254">
      <w:pPr>
        <w:tabs>
          <w:tab w:val="left" w:pos="1005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45280" behindDoc="0" locked="0" layoutInCell="1" allowOverlap="1" wp14:anchorId="2F8C64DF" wp14:editId="06B03582">
                <wp:simplePos x="0" y="0"/>
                <wp:positionH relativeFrom="column">
                  <wp:posOffset>-419100</wp:posOffset>
                </wp:positionH>
                <wp:positionV relativeFrom="paragraph">
                  <wp:posOffset>102235</wp:posOffset>
                </wp:positionV>
                <wp:extent cx="2228850" cy="1285875"/>
                <wp:effectExtent l="19050" t="19050" r="38100" b="47625"/>
                <wp:wrapNone/>
                <wp:docPr id="54" name="Flowchart: Decision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28850" cy="1285875"/>
                        </a:xfrm>
                        <a:prstGeom prst="flowChartDecision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74E4F8A" w14:textId="25BE178C" w:rsidR="002D23CE" w:rsidRDefault="002D23CE" w:rsidP="002D23CE">
                            <w:pPr>
                              <w:jc w:val="center"/>
                            </w:pPr>
                            <w:r>
                              <w:t>If educ==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8C64DF" id="Flowchart: Decision 54" o:spid="_x0000_s1046" type="#_x0000_t110" style="position:absolute;margin-left:-33pt;margin-top:8.05pt;width:175.5pt;height:101.25pt;z-index:251745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" fillcolor="white [3201]" strokecolor="black [3213]" strokeweight="1pt">
                <v:textbox>
                  <w:txbxContent>
                    <w:p w14:paraId="474E4F8A" w14:textId="25BE178C" w:rsidR="002D23CE" w:rsidRDefault="002D23CE" w:rsidP="002D23CE">
                      <w:pPr>
                        <w:jc w:val="center"/>
                      </w:pPr>
                      <w:r>
                        <w:t xml:space="preserve">If </w:t>
                      </w:r>
                      <w:r>
                        <w:t>educ==1</w:t>
                      </w:r>
                    </w:p>
                  </w:txbxContent>
                </v:textbox>
              </v:shape>
            </w:pict>
          </mc:Fallback>
        </mc:AlternateContent>
      </w:r>
    </w:p>
    <w:p w14:paraId="46EE6545" w14:textId="256A5C16" w:rsidR="00AA646B" w:rsidRDefault="002D23CE" w:rsidP="006B7254">
      <w:pPr>
        <w:tabs>
          <w:tab w:val="left" w:pos="1005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49376" behindDoc="0" locked="0" layoutInCell="1" allowOverlap="1" wp14:anchorId="5BD33BA0" wp14:editId="223C3B4F">
                <wp:simplePos x="0" y="0"/>
                <wp:positionH relativeFrom="margin">
                  <wp:posOffset>2286000</wp:posOffset>
                </wp:positionH>
                <wp:positionV relativeFrom="paragraph">
                  <wp:posOffset>102870</wp:posOffset>
                </wp:positionV>
                <wp:extent cx="2638425" cy="1190625"/>
                <wp:effectExtent l="19050" t="0" r="47625" b="28575"/>
                <wp:wrapNone/>
                <wp:docPr id="56" name="Parallelogram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38425" cy="1190625"/>
                        </a:xfrm>
                        <a:prstGeom prst="parallelogram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A80ADB6" w14:textId="77777777" w:rsidR="002D23CE" w:rsidRDefault="002D23CE" w:rsidP="002D23CE">
                            <w:pPr>
                              <w:jc w:val="center"/>
                            </w:pPr>
                            <w:r>
                              <w:t xml:space="preserve">OUTPUT </w:t>
                            </w:r>
                            <w:r w:rsidRPr="002D23CE">
                              <w:t>"Sorry, you are not qualified!</w:t>
                            </w:r>
                          </w:p>
                          <w:p w14:paraId="27706E91" w14:textId="3A975B42" w:rsidR="002D23CE" w:rsidRDefault="002D23CE" w:rsidP="002D23CE">
                            <w:pPr>
                              <w:jc w:val="center"/>
                            </w:pPr>
                            <w:r w:rsidRPr="002D23CE">
                              <w:t>Reason:</w:t>
                            </w:r>
                            <w:r>
                              <w:t xml:space="preserve"> </w:t>
                            </w:r>
                            <w:r w:rsidRPr="002D23CE">
                              <w:t>You did not meet the</w:t>
                            </w:r>
                            <w:r>
                              <w:t xml:space="preserve"> </w:t>
                            </w:r>
                            <w:r w:rsidRPr="002D23CE">
                              <w:t>qualification in education.</w:t>
                            </w:r>
                            <w:r>
                              <w:t>”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D33BA0" id="Parallelogram 56" o:spid="_x0000_s1047" type="#_x0000_t7" style="position:absolute;margin-left:180pt;margin-top:8.1pt;width:207.75pt;height:93.75pt;z-index:2517493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" adj="2437" fillcolor="white [3201]" strokecolor="black [3213]" strokeweight="1pt">
                <v:textbox>
                  <w:txbxContent>
                    <w:p w14:paraId="2A80ADB6" w14:textId="77777777" w:rsidR="002D23CE" w:rsidRDefault="002D23CE" w:rsidP="002D23CE">
                      <w:pPr>
                        <w:jc w:val="center"/>
                      </w:pPr>
                      <w:r>
                        <w:t xml:space="preserve">OUTPUT </w:t>
                      </w:r>
                      <w:r w:rsidRPr="002D23CE">
                        <w:t>"Sorry, you are not qualified!</w:t>
                      </w:r>
                    </w:p>
                    <w:p w14:paraId="27706E91" w14:textId="3A975B42" w:rsidR="002D23CE" w:rsidRDefault="002D23CE" w:rsidP="002D23CE">
                      <w:pPr>
                        <w:jc w:val="center"/>
                      </w:pPr>
                      <w:r w:rsidRPr="002D23CE">
                        <w:t>Reason:</w:t>
                      </w:r>
                      <w:r>
                        <w:t xml:space="preserve"> </w:t>
                      </w:r>
                      <w:r w:rsidRPr="002D23CE">
                        <w:t>You did not meet the</w:t>
                      </w:r>
                      <w:r>
                        <w:t xml:space="preserve"> </w:t>
                      </w:r>
                      <w:r w:rsidRPr="002D23CE">
                        <w:t>qualification in education.</w:t>
                      </w:r>
                      <w:r>
                        <w:t>”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973F38A" w14:textId="5AA614B4" w:rsidR="006B7254" w:rsidRDefault="002D23CE" w:rsidP="006B7254">
      <w:pPr>
        <w:tabs>
          <w:tab w:val="left" w:pos="1005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4BE951EC" wp14:editId="632282EF">
                <wp:simplePos x="0" y="0"/>
                <wp:positionH relativeFrom="column">
                  <wp:posOffset>1828800</wp:posOffset>
                </wp:positionH>
                <wp:positionV relativeFrom="paragraph">
                  <wp:posOffset>419100</wp:posOffset>
                </wp:positionV>
                <wp:extent cx="628650" cy="0"/>
                <wp:effectExtent l="0" t="76200" r="38100" b="95250"/>
                <wp:wrapNone/>
                <wp:docPr id="55" name="Straight Arrow Connector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865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0E12F15" id="Straight Arrow Connector 55" o:spid="_x0000_s1026" type="#_x0000_t32" style="position:absolute;margin-left:2in;margin-top:33pt;width:49.5pt;height:0;z-index:2517473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" strokecolor="black [3200]" strokeweight=".5pt">
                <v:stroke endarrow="block" joinstyle="miter"/>
              </v:shape>
            </w:pict>
          </mc:Fallback>
        </mc:AlternateContent>
      </w:r>
      <w:r w:rsidR="00620A1B">
        <w:tab/>
      </w:r>
      <w:r w:rsidR="00620A1B">
        <w:tab/>
      </w:r>
    </w:p>
    <w:p w14:paraId="598428EC" w14:textId="60A254A2" w:rsidR="002D23CE" w:rsidRDefault="002D23CE" w:rsidP="006B7254">
      <w:pPr>
        <w:tabs>
          <w:tab w:val="left" w:pos="1005"/>
        </w:tabs>
      </w:pPr>
      <w:r>
        <w:tab/>
      </w:r>
      <w:r>
        <w:tab/>
      </w:r>
      <w:r>
        <w:tab/>
      </w:r>
      <w:r>
        <w:tab/>
        <w:t xml:space="preserve">    No</w:t>
      </w:r>
    </w:p>
    <w:p w14:paraId="44C387EC" w14:textId="47335303" w:rsidR="002D23CE" w:rsidRDefault="002D23CE" w:rsidP="006B7254">
      <w:pPr>
        <w:tabs>
          <w:tab w:val="left" w:pos="1005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 wp14:anchorId="2E24FCBD" wp14:editId="21DFC9F5">
                <wp:simplePos x="0" y="0"/>
                <wp:positionH relativeFrom="margin">
                  <wp:posOffset>685800</wp:posOffset>
                </wp:positionH>
                <wp:positionV relativeFrom="paragraph">
                  <wp:posOffset>755015</wp:posOffset>
                </wp:positionV>
                <wp:extent cx="9525" cy="457200"/>
                <wp:effectExtent l="57150" t="0" r="85725" b="57150"/>
                <wp:wrapNone/>
                <wp:docPr id="58" name="Straight Arrow Connector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25" cy="4572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2D52DFE" id="Straight Arrow Connector 58" o:spid="_x0000_s1026" type="#_x0000_t32" style="position:absolute;margin-left:54pt;margin-top:59.45pt;width:.75pt;height:36pt;z-index:25175142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" strokecolor="black [3200]" strokeweight=".5pt">
                <v:stroke endarrow="block" joinstyle="miter"/>
                <w10:wrap anchorx="margin"/>
              </v:shape>
            </w:pict>
          </mc:Fallback>
        </mc:AlternateContent>
      </w:r>
    </w:p>
    <w:p w14:paraId="564253B9" w14:textId="129F4B9F" w:rsidR="002D23CE" w:rsidRPr="002D23CE" w:rsidRDefault="00B0113D" w:rsidP="002D23CE">
      <w:r>
        <w:rPr>
          <w:noProof/>
        </w:rPr>
        <mc:AlternateContent>
          <mc:Choice Requires="wps">
            <w:drawing>
              <wp:anchor distT="0" distB="0" distL="114300" distR="114300" simplePos="0" relativeHeight="251791360" behindDoc="0" locked="0" layoutInCell="1" allowOverlap="1" wp14:anchorId="0424CBCA" wp14:editId="3A0BAF23">
                <wp:simplePos x="0" y="0"/>
                <wp:positionH relativeFrom="column">
                  <wp:posOffset>4772025</wp:posOffset>
                </wp:positionH>
                <wp:positionV relativeFrom="paragraph">
                  <wp:posOffset>51435</wp:posOffset>
                </wp:positionV>
                <wp:extent cx="1143000" cy="9525"/>
                <wp:effectExtent l="0" t="76200" r="38100" b="85725"/>
                <wp:wrapNone/>
                <wp:docPr id="81" name="Straight Arrow Connector 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143000" cy="95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6BCE9E9" id="Straight Arrow Connector 81" o:spid="_x0000_s1026" type="#_x0000_t32" style="position:absolute;margin-left:375.75pt;margin-top:4.05pt;width:90pt;height:.75pt;flip:y;z-index:251791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" strokecolor="black [3200]" strokeweight=".5pt">
                <v:stroke endarrow="block" joinstyle="miter"/>
              </v:shape>
            </w:pict>
          </mc:Fallback>
        </mc:AlternateContent>
      </w:r>
    </w:p>
    <w:p w14:paraId="61B16C45" w14:textId="6E937645" w:rsidR="002D23CE" w:rsidRPr="002D23CE" w:rsidRDefault="002D23CE" w:rsidP="002D23CE"/>
    <w:p w14:paraId="2A2D21CA" w14:textId="162A1F2F" w:rsidR="002D23CE" w:rsidRPr="002D23CE" w:rsidRDefault="002D23CE" w:rsidP="002D23CE"/>
    <w:p w14:paraId="6BA1A558" w14:textId="165E9C5F" w:rsidR="002D23CE" w:rsidRDefault="002D23CE" w:rsidP="002D23CE"/>
    <w:p w14:paraId="63F7D09F" w14:textId="297D8161" w:rsidR="002D23CE" w:rsidRDefault="00293DC5" w:rsidP="002D23CE">
      <w:r>
        <w:rPr>
          <w:noProof/>
        </w:rPr>
        <mc:AlternateContent>
          <mc:Choice Requires="wps">
            <w:drawing>
              <wp:anchor distT="0" distB="0" distL="114300" distR="114300" simplePos="0" relativeHeight="251757568" behindDoc="0" locked="0" layoutInCell="1" allowOverlap="1" wp14:anchorId="26880591" wp14:editId="25B7450D">
                <wp:simplePos x="0" y="0"/>
                <wp:positionH relativeFrom="margin">
                  <wp:posOffset>2266950</wp:posOffset>
                </wp:positionH>
                <wp:positionV relativeFrom="paragraph">
                  <wp:posOffset>504190</wp:posOffset>
                </wp:positionV>
                <wp:extent cx="2638425" cy="1190625"/>
                <wp:effectExtent l="19050" t="0" r="47625" b="28575"/>
                <wp:wrapNone/>
                <wp:docPr id="62" name="Parallelogram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38425" cy="1190625"/>
                        </a:xfrm>
                        <a:prstGeom prst="parallelogram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34BDFA2" w14:textId="77777777" w:rsidR="00293DC5" w:rsidRDefault="00293DC5" w:rsidP="00293DC5">
                            <w:pPr>
                              <w:jc w:val="center"/>
                            </w:pPr>
                            <w:r>
                              <w:t xml:space="preserve">OUTPUT </w:t>
                            </w:r>
                            <w:r w:rsidRPr="00293DC5">
                              <w:t>"Sorry, you are not qualified!</w:t>
                            </w:r>
                          </w:p>
                          <w:p w14:paraId="1B147699" w14:textId="5A16B18A" w:rsidR="00293DC5" w:rsidRDefault="00293DC5" w:rsidP="00293DC5">
                            <w:pPr>
                              <w:jc w:val="center"/>
                            </w:pPr>
                            <w:r w:rsidRPr="00293DC5">
                              <w:t>Reason:</w:t>
                            </w:r>
                            <w:r>
                              <w:t xml:space="preserve"> </w:t>
                            </w:r>
                            <w:r w:rsidRPr="00293DC5">
                              <w:t>You did not meet the</w:t>
                            </w:r>
                            <w:r>
                              <w:t xml:space="preserve"> </w:t>
                            </w:r>
                            <w:r w:rsidRPr="00293DC5">
                              <w:t>qualification in vital stats.</w:t>
                            </w:r>
                            <w:r>
                              <w:t>”</w:t>
                            </w:r>
                          </w:p>
                          <w:p w14:paraId="7B167B9C" w14:textId="4FA6FA4F" w:rsidR="00293DC5" w:rsidRDefault="00293DC5" w:rsidP="00293DC5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880591" id="Parallelogram 62" o:spid="_x0000_s1048" type="#_x0000_t7" style="position:absolute;margin-left:178.5pt;margin-top:39.7pt;width:207.75pt;height:93.75pt;z-index:2517575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" adj="2437" fillcolor="white [3201]" strokecolor="black [3213]" strokeweight="1pt">
                <v:textbox>
                  <w:txbxContent>
                    <w:p w14:paraId="434BDFA2" w14:textId="77777777" w:rsidR="00293DC5" w:rsidRDefault="00293DC5" w:rsidP="00293DC5">
                      <w:pPr>
                        <w:jc w:val="center"/>
                      </w:pPr>
                      <w:r>
                        <w:t xml:space="preserve">OUTPUT </w:t>
                      </w:r>
                      <w:r w:rsidRPr="00293DC5">
                        <w:t>"Sorry, you are not qualified!</w:t>
                      </w:r>
                    </w:p>
                    <w:p w14:paraId="1B147699" w14:textId="5A16B18A" w:rsidR="00293DC5" w:rsidRDefault="00293DC5" w:rsidP="00293DC5">
                      <w:pPr>
                        <w:jc w:val="center"/>
                      </w:pPr>
                      <w:r w:rsidRPr="00293DC5">
                        <w:t>Reason:</w:t>
                      </w:r>
                      <w:r>
                        <w:t xml:space="preserve"> </w:t>
                      </w:r>
                      <w:r w:rsidRPr="00293DC5">
                        <w:t>You did not meet the</w:t>
                      </w:r>
                      <w:r>
                        <w:t xml:space="preserve"> </w:t>
                      </w:r>
                      <w:r w:rsidRPr="00293DC5">
                        <w:t>qualification in vital stats.</w:t>
                      </w:r>
                      <w:r>
                        <w:t>”</w:t>
                      </w:r>
                    </w:p>
                    <w:p w14:paraId="7B167B9C" w14:textId="4FA6FA4F" w:rsidR="00293DC5" w:rsidRDefault="00293DC5" w:rsidP="00293DC5">
                      <w:pPr>
                        <w:jc w:val="center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55520" behindDoc="0" locked="0" layoutInCell="1" allowOverlap="1" wp14:anchorId="4597DBC8" wp14:editId="1B397807">
                <wp:simplePos x="0" y="0"/>
                <wp:positionH relativeFrom="column">
                  <wp:posOffset>1800225</wp:posOffset>
                </wp:positionH>
                <wp:positionV relativeFrom="paragraph">
                  <wp:posOffset>1047115</wp:posOffset>
                </wp:positionV>
                <wp:extent cx="628650" cy="0"/>
                <wp:effectExtent l="0" t="76200" r="38100" b="95250"/>
                <wp:wrapNone/>
                <wp:docPr id="61" name="Straight Arrow Connector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865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EFB971A" id="Straight Arrow Connector 61" o:spid="_x0000_s1026" type="#_x0000_t32" style="position:absolute;margin-left:141.75pt;margin-top:82.45pt;width:49.5pt;height:0;z-index:2517555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53472" behindDoc="0" locked="0" layoutInCell="1" allowOverlap="1" wp14:anchorId="613E5556" wp14:editId="125384DB">
                <wp:simplePos x="0" y="0"/>
                <wp:positionH relativeFrom="column">
                  <wp:posOffset>-419100</wp:posOffset>
                </wp:positionH>
                <wp:positionV relativeFrom="paragraph">
                  <wp:posOffset>408940</wp:posOffset>
                </wp:positionV>
                <wp:extent cx="2228850" cy="1285875"/>
                <wp:effectExtent l="19050" t="19050" r="38100" b="47625"/>
                <wp:wrapNone/>
                <wp:docPr id="59" name="Flowchart: Decision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28850" cy="1285875"/>
                        </a:xfrm>
                        <a:prstGeom prst="flowChartDecision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A247C18" w14:textId="4601D721" w:rsidR="00293DC5" w:rsidRDefault="00293DC5" w:rsidP="00293DC5">
                            <w:pPr>
                              <w:jc w:val="center"/>
                            </w:pPr>
                            <w:r>
                              <w:t xml:space="preserve">If </w:t>
                            </w:r>
                            <w:proofErr w:type="spellStart"/>
                            <w:r>
                              <w:t>vitalw</w:t>
                            </w:r>
                            <w:proofErr w:type="spellEnd"/>
                            <w:r>
                              <w:t>==3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3E5556" id="Flowchart: Decision 59" o:spid="_x0000_s1049" type="#_x0000_t110" style="position:absolute;margin-left:-33pt;margin-top:32.2pt;width:175.5pt;height:101.25pt;z-index:251753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" fillcolor="white [3201]" strokecolor="black [3213]" strokeweight="1pt">
                <v:textbox>
                  <w:txbxContent>
                    <w:p w14:paraId="5A247C18" w14:textId="4601D721" w:rsidR="00293DC5" w:rsidRDefault="00293DC5" w:rsidP="00293DC5">
                      <w:pPr>
                        <w:jc w:val="center"/>
                      </w:pPr>
                      <w:r>
                        <w:t xml:space="preserve">If </w:t>
                      </w:r>
                      <w:proofErr w:type="spellStart"/>
                      <w:r>
                        <w:t>vitalw</w:t>
                      </w:r>
                      <w:proofErr w:type="spellEnd"/>
                      <w:r>
                        <w:t>==36</w:t>
                      </w:r>
                    </w:p>
                  </w:txbxContent>
                </v:textbox>
              </v:shape>
            </w:pict>
          </mc:Fallback>
        </mc:AlternateContent>
      </w:r>
      <w:r w:rsidR="002D23CE">
        <w:tab/>
      </w:r>
      <w:r w:rsidR="002D23CE">
        <w:tab/>
        <w:t>Yes</w:t>
      </w:r>
    </w:p>
    <w:p w14:paraId="7C835F24" w14:textId="3DE5C462" w:rsidR="00293DC5" w:rsidRDefault="00293DC5" w:rsidP="002D23CE"/>
    <w:p w14:paraId="4E20D77D" w14:textId="5CF7AAC7" w:rsidR="00293DC5" w:rsidRDefault="00293DC5" w:rsidP="002D23CE"/>
    <w:p w14:paraId="245F825D" w14:textId="7F18FD1A" w:rsidR="00293DC5" w:rsidRDefault="00293DC5" w:rsidP="002D23CE"/>
    <w:p w14:paraId="7CB2CE0B" w14:textId="4C2B35C3" w:rsidR="00293DC5" w:rsidRDefault="00293DC5" w:rsidP="002D23CE"/>
    <w:p w14:paraId="3A72EC08" w14:textId="49550C1A" w:rsidR="00293DC5" w:rsidRDefault="00293DC5" w:rsidP="002D23CE">
      <w:r>
        <w:tab/>
      </w:r>
      <w:r>
        <w:tab/>
      </w:r>
      <w:r>
        <w:tab/>
      </w:r>
      <w:r>
        <w:tab/>
        <w:t xml:space="preserve">  No</w:t>
      </w:r>
    </w:p>
    <w:p w14:paraId="57283DB3" w14:textId="6619E772" w:rsidR="00293DC5" w:rsidRDefault="00B0113D" w:rsidP="002D23CE">
      <w:r>
        <w:rPr>
          <w:noProof/>
        </w:rPr>
        <mc:AlternateContent>
          <mc:Choice Requires="wps">
            <w:drawing>
              <wp:anchor distT="0" distB="0" distL="114300" distR="114300" simplePos="0" relativeHeight="251792384" behindDoc="0" locked="0" layoutInCell="1" allowOverlap="1" wp14:anchorId="0AD0DB28" wp14:editId="571EDB3A">
                <wp:simplePos x="0" y="0"/>
                <wp:positionH relativeFrom="column">
                  <wp:posOffset>4781549</wp:posOffset>
                </wp:positionH>
                <wp:positionV relativeFrom="paragraph">
                  <wp:posOffset>74295</wp:posOffset>
                </wp:positionV>
                <wp:extent cx="1133475" cy="19050"/>
                <wp:effectExtent l="0" t="76200" r="28575" b="76200"/>
                <wp:wrapNone/>
                <wp:docPr id="82" name="Straight Arrow Connector 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133475" cy="190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3492D61" id="Straight Arrow Connector 82" o:spid="_x0000_s1026" type="#_x0000_t32" style="position:absolute;margin-left:376.5pt;margin-top:5.85pt;width:89.25pt;height:1.5pt;flip:y;z-index:251792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" strokecolor="black [3200]" strokeweight=".5pt">
                <v:stroke endarrow="block" joinstyle="miter"/>
              </v:shape>
            </w:pict>
          </mc:Fallback>
        </mc:AlternateContent>
      </w:r>
      <w:r w:rsidR="00293DC5">
        <w:rPr>
          <w:noProof/>
        </w:rPr>
        <mc:AlternateContent>
          <mc:Choice Requires="wps">
            <w:drawing>
              <wp:anchor distT="0" distB="0" distL="114300" distR="114300" simplePos="0" relativeHeight="251765760" behindDoc="0" locked="0" layoutInCell="1" allowOverlap="1" wp14:anchorId="0827D14F" wp14:editId="7B1B0F54">
                <wp:simplePos x="0" y="0"/>
                <wp:positionH relativeFrom="margin">
                  <wp:posOffset>2295525</wp:posOffset>
                </wp:positionH>
                <wp:positionV relativeFrom="paragraph">
                  <wp:posOffset>1274445</wp:posOffset>
                </wp:positionV>
                <wp:extent cx="2638425" cy="1190625"/>
                <wp:effectExtent l="19050" t="0" r="47625" b="28575"/>
                <wp:wrapNone/>
                <wp:docPr id="66" name="Parallelogram 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38425" cy="1190625"/>
                        </a:xfrm>
                        <a:prstGeom prst="parallelogram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5E35F00" w14:textId="77777777" w:rsidR="00293DC5" w:rsidRDefault="00293DC5" w:rsidP="00293DC5">
                            <w:pPr>
                              <w:jc w:val="center"/>
                            </w:pPr>
                            <w:r>
                              <w:t xml:space="preserve">OUTPUT </w:t>
                            </w:r>
                            <w:r w:rsidRPr="00293DC5">
                              <w:t>"Sorry, you are not qualified!</w:t>
                            </w:r>
                          </w:p>
                          <w:p w14:paraId="0EC074D2" w14:textId="77777777" w:rsidR="00293DC5" w:rsidRDefault="00293DC5" w:rsidP="00293DC5">
                            <w:pPr>
                              <w:jc w:val="center"/>
                            </w:pPr>
                            <w:r w:rsidRPr="00293DC5">
                              <w:t>Reason:</w:t>
                            </w:r>
                            <w:r>
                              <w:t xml:space="preserve"> </w:t>
                            </w:r>
                            <w:r w:rsidRPr="00293DC5">
                              <w:t>You did not meet the</w:t>
                            </w:r>
                            <w:r>
                              <w:t xml:space="preserve"> </w:t>
                            </w:r>
                            <w:r w:rsidRPr="00293DC5">
                              <w:t>qualification in vital stats.</w:t>
                            </w:r>
                            <w:r>
                              <w:t>”</w:t>
                            </w:r>
                          </w:p>
                          <w:p w14:paraId="084E4C66" w14:textId="77777777" w:rsidR="00293DC5" w:rsidRDefault="00293DC5" w:rsidP="00293DC5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27D14F" id="Parallelogram 66" o:spid="_x0000_s1050" type="#_x0000_t7" style="position:absolute;margin-left:180.75pt;margin-top:100.35pt;width:207.75pt;height:93.75pt;z-index:2517657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" adj="2437" fillcolor="white [3201]" strokecolor="black [3213]" strokeweight="1pt">
                <v:textbox>
                  <w:txbxContent>
                    <w:p w14:paraId="55E35F00" w14:textId="77777777" w:rsidR="00293DC5" w:rsidRDefault="00293DC5" w:rsidP="00293DC5">
                      <w:pPr>
                        <w:jc w:val="center"/>
                      </w:pPr>
                      <w:r>
                        <w:t xml:space="preserve">OUTPUT </w:t>
                      </w:r>
                      <w:r w:rsidRPr="00293DC5">
                        <w:t>"Sorry, you are not qualified!</w:t>
                      </w:r>
                    </w:p>
                    <w:p w14:paraId="0EC074D2" w14:textId="77777777" w:rsidR="00293DC5" w:rsidRDefault="00293DC5" w:rsidP="00293DC5">
                      <w:pPr>
                        <w:jc w:val="center"/>
                      </w:pPr>
                      <w:r w:rsidRPr="00293DC5">
                        <w:t>Reason:</w:t>
                      </w:r>
                      <w:r>
                        <w:t xml:space="preserve"> </w:t>
                      </w:r>
                      <w:r w:rsidRPr="00293DC5">
                        <w:t>You did not meet the</w:t>
                      </w:r>
                      <w:r>
                        <w:t xml:space="preserve"> </w:t>
                      </w:r>
                      <w:r w:rsidRPr="00293DC5">
                        <w:t>qualification in vital stats.</w:t>
                      </w:r>
                      <w:r>
                        <w:t>”</w:t>
                      </w:r>
                    </w:p>
                    <w:p w14:paraId="084E4C66" w14:textId="77777777" w:rsidR="00293DC5" w:rsidRDefault="00293DC5" w:rsidP="00293DC5">
                      <w:pPr>
                        <w:jc w:val="center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293DC5">
        <w:rPr>
          <w:noProof/>
        </w:rPr>
        <mc:AlternateContent>
          <mc:Choice Requires="wps">
            <w:drawing>
              <wp:anchor distT="0" distB="0" distL="114300" distR="114300" simplePos="0" relativeHeight="251763712" behindDoc="0" locked="0" layoutInCell="1" allowOverlap="1" wp14:anchorId="21333B33" wp14:editId="196AFA42">
                <wp:simplePos x="0" y="0"/>
                <wp:positionH relativeFrom="column">
                  <wp:posOffset>1819275</wp:posOffset>
                </wp:positionH>
                <wp:positionV relativeFrom="paragraph">
                  <wp:posOffset>1836420</wp:posOffset>
                </wp:positionV>
                <wp:extent cx="628650" cy="0"/>
                <wp:effectExtent l="0" t="76200" r="38100" b="95250"/>
                <wp:wrapNone/>
                <wp:docPr id="65" name="Straight Arrow Connector 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865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3512B42" id="Straight Arrow Connector 65" o:spid="_x0000_s1026" type="#_x0000_t32" style="position:absolute;margin-left:143.25pt;margin-top:144.6pt;width:49.5pt;height:0;z-index:2517637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" strokecolor="black [3200]" strokeweight=".5pt">
                <v:stroke endarrow="block" joinstyle="miter"/>
              </v:shape>
            </w:pict>
          </mc:Fallback>
        </mc:AlternateContent>
      </w:r>
      <w:r w:rsidR="00293DC5">
        <w:rPr>
          <w:noProof/>
        </w:rPr>
        <mc:AlternateContent>
          <mc:Choice Requires="wps">
            <w:drawing>
              <wp:anchor distT="0" distB="0" distL="114300" distR="114300" simplePos="0" relativeHeight="251761664" behindDoc="0" locked="0" layoutInCell="1" allowOverlap="1" wp14:anchorId="3BD1BA0D" wp14:editId="5C6D12FB">
                <wp:simplePos x="0" y="0"/>
                <wp:positionH relativeFrom="column">
                  <wp:posOffset>-419100</wp:posOffset>
                </wp:positionH>
                <wp:positionV relativeFrom="paragraph">
                  <wp:posOffset>1198245</wp:posOffset>
                </wp:positionV>
                <wp:extent cx="2228850" cy="1285875"/>
                <wp:effectExtent l="19050" t="19050" r="38100" b="47625"/>
                <wp:wrapNone/>
                <wp:docPr id="64" name="Flowchart: Decision 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28850" cy="1285875"/>
                        </a:xfrm>
                        <a:prstGeom prst="flowChartDecision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33967E6" w14:textId="6523FC95" w:rsidR="00293DC5" w:rsidRDefault="00293DC5" w:rsidP="00293DC5">
                            <w:pPr>
                              <w:jc w:val="center"/>
                            </w:pPr>
                            <w:r>
                              <w:t xml:space="preserve">If </w:t>
                            </w:r>
                            <w:proofErr w:type="spellStart"/>
                            <w:r>
                              <w:t>vitalb</w:t>
                            </w:r>
                            <w:proofErr w:type="spellEnd"/>
                            <w:r>
                              <w:t>==2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D1BA0D" id="Flowchart: Decision 64" o:spid="_x0000_s1051" type="#_x0000_t110" style="position:absolute;margin-left:-33pt;margin-top:94.35pt;width:175.5pt;height:101.25pt;z-index:251761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" fillcolor="white [3201]" strokecolor="black [3213]" strokeweight="1pt">
                <v:textbox>
                  <w:txbxContent>
                    <w:p w14:paraId="533967E6" w14:textId="6523FC95" w:rsidR="00293DC5" w:rsidRDefault="00293DC5" w:rsidP="00293DC5">
                      <w:pPr>
                        <w:jc w:val="center"/>
                      </w:pPr>
                      <w:r>
                        <w:t xml:space="preserve">If </w:t>
                      </w:r>
                      <w:proofErr w:type="spellStart"/>
                      <w:r>
                        <w:t>vital</w:t>
                      </w:r>
                      <w:r>
                        <w:t>b</w:t>
                      </w:r>
                      <w:proofErr w:type="spellEnd"/>
                      <w:r>
                        <w:t>==</w:t>
                      </w:r>
                      <w:r>
                        <w:t>24</w:t>
                      </w:r>
                    </w:p>
                  </w:txbxContent>
                </v:textbox>
              </v:shape>
            </w:pict>
          </mc:Fallback>
        </mc:AlternateContent>
      </w:r>
      <w:r w:rsidR="00293DC5">
        <w:rPr>
          <w:noProof/>
        </w:rPr>
        <mc:AlternateContent>
          <mc:Choice Requires="wps">
            <w:drawing>
              <wp:anchor distT="0" distB="0" distL="114300" distR="114300" simplePos="0" relativeHeight="251759616" behindDoc="0" locked="0" layoutInCell="1" allowOverlap="1" wp14:anchorId="256D8C09" wp14:editId="702FB5CA">
                <wp:simplePos x="0" y="0"/>
                <wp:positionH relativeFrom="margin">
                  <wp:posOffset>685800</wp:posOffset>
                </wp:positionH>
                <wp:positionV relativeFrom="paragraph">
                  <wp:posOffset>741045</wp:posOffset>
                </wp:positionV>
                <wp:extent cx="9525" cy="457200"/>
                <wp:effectExtent l="57150" t="0" r="85725" b="57150"/>
                <wp:wrapNone/>
                <wp:docPr id="63" name="Straight Arrow Connector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25" cy="4572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BE7F08F" id="Straight Arrow Connector 63" o:spid="_x0000_s1026" type="#_x0000_t32" style="position:absolute;margin-left:54pt;margin-top:58.35pt;width:.75pt;height:36pt;z-index:251759616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" strokecolor="black [3200]" strokeweight=".5pt">
                <v:stroke endarrow="block" joinstyle="miter"/>
                <w10:wrap anchorx="margin"/>
              </v:shape>
            </w:pict>
          </mc:Fallback>
        </mc:AlternateContent>
      </w:r>
    </w:p>
    <w:p w14:paraId="1B1A37B7" w14:textId="24FCB607" w:rsidR="00293DC5" w:rsidRPr="00293DC5" w:rsidRDefault="00293DC5" w:rsidP="00293DC5"/>
    <w:p w14:paraId="0DDFEE48" w14:textId="62C4FB6C" w:rsidR="00293DC5" w:rsidRPr="00293DC5" w:rsidRDefault="00293DC5" w:rsidP="00293DC5"/>
    <w:p w14:paraId="39EE5213" w14:textId="06CF75B4" w:rsidR="00293DC5" w:rsidRDefault="00293DC5" w:rsidP="00293DC5"/>
    <w:p w14:paraId="5FE322DA" w14:textId="029A8322" w:rsidR="00293DC5" w:rsidRDefault="00293DC5" w:rsidP="00293DC5">
      <w:r>
        <w:tab/>
      </w:r>
      <w:r>
        <w:tab/>
      </w:r>
    </w:p>
    <w:p w14:paraId="7CA567B2" w14:textId="36DD4F8C" w:rsidR="00293DC5" w:rsidRDefault="00293DC5" w:rsidP="00293DC5">
      <w:r>
        <w:tab/>
      </w:r>
      <w:r>
        <w:tab/>
        <w:t>Yes</w:t>
      </w:r>
    </w:p>
    <w:p w14:paraId="63419063" w14:textId="64E37385" w:rsidR="00293DC5" w:rsidRDefault="00293DC5" w:rsidP="00293DC5"/>
    <w:p w14:paraId="5AEC3ABB" w14:textId="3396119E" w:rsidR="00293DC5" w:rsidRDefault="00293DC5" w:rsidP="00293DC5"/>
    <w:p w14:paraId="1F2EB3A4" w14:textId="5DAE5ADD" w:rsidR="00293DC5" w:rsidRDefault="00293DC5" w:rsidP="00293DC5"/>
    <w:p w14:paraId="04E0CAA6" w14:textId="171C1924" w:rsidR="00293DC5" w:rsidRDefault="00293DC5" w:rsidP="00293DC5"/>
    <w:p w14:paraId="0913448D" w14:textId="08F7804B" w:rsidR="00293DC5" w:rsidRDefault="00BE27C1" w:rsidP="00293DC5">
      <w:r>
        <w:rPr>
          <w:noProof/>
        </w:rPr>
        <mc:AlternateContent>
          <mc:Choice Requires="wps">
            <w:drawing>
              <wp:anchor distT="0" distB="0" distL="114300" distR="114300" simplePos="0" relativeHeight="251773952" behindDoc="0" locked="0" layoutInCell="1" allowOverlap="1" wp14:anchorId="1BAE3367" wp14:editId="48859758">
                <wp:simplePos x="0" y="0"/>
                <wp:positionH relativeFrom="margin">
                  <wp:posOffset>2295525</wp:posOffset>
                </wp:positionH>
                <wp:positionV relativeFrom="paragraph">
                  <wp:posOffset>1468120</wp:posOffset>
                </wp:positionV>
                <wp:extent cx="2638425" cy="1190625"/>
                <wp:effectExtent l="19050" t="0" r="47625" b="28575"/>
                <wp:wrapNone/>
                <wp:docPr id="70" name="Parallelogram 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38425" cy="1190625"/>
                        </a:xfrm>
                        <a:prstGeom prst="parallelogram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59BE96C" w14:textId="77777777" w:rsidR="00BE27C1" w:rsidRDefault="00BE27C1" w:rsidP="00BE27C1">
                            <w:pPr>
                              <w:jc w:val="center"/>
                            </w:pPr>
                            <w:r>
                              <w:t xml:space="preserve">OUTPUT </w:t>
                            </w:r>
                            <w:r w:rsidRPr="00293DC5">
                              <w:t>"Sorry, you are not qualified!</w:t>
                            </w:r>
                          </w:p>
                          <w:p w14:paraId="09569D2E" w14:textId="77777777" w:rsidR="00BE27C1" w:rsidRDefault="00BE27C1" w:rsidP="00BE27C1">
                            <w:pPr>
                              <w:jc w:val="center"/>
                            </w:pPr>
                            <w:r w:rsidRPr="00293DC5">
                              <w:t>Reason:</w:t>
                            </w:r>
                            <w:r>
                              <w:t xml:space="preserve"> </w:t>
                            </w:r>
                            <w:r w:rsidRPr="00293DC5">
                              <w:t>You did not meet the</w:t>
                            </w:r>
                            <w:r>
                              <w:t xml:space="preserve"> </w:t>
                            </w:r>
                            <w:r w:rsidRPr="00293DC5">
                              <w:t>qualification in vital stats.</w:t>
                            </w:r>
                            <w:r>
                              <w:t>”</w:t>
                            </w:r>
                          </w:p>
                          <w:p w14:paraId="5AD8ADB3" w14:textId="77777777" w:rsidR="00BE27C1" w:rsidRDefault="00BE27C1" w:rsidP="00BE27C1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AE3367" id="Parallelogram 70" o:spid="_x0000_s1052" type="#_x0000_t7" style="position:absolute;margin-left:180.75pt;margin-top:115.6pt;width:207.75pt;height:93.75pt;z-index:2517739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" adj="2437" fillcolor="white [3201]" strokecolor="black [3213]" strokeweight="1pt">
                <v:textbox>
                  <w:txbxContent>
                    <w:p w14:paraId="459BE96C" w14:textId="77777777" w:rsidR="00BE27C1" w:rsidRDefault="00BE27C1" w:rsidP="00BE27C1">
                      <w:pPr>
                        <w:jc w:val="center"/>
                      </w:pPr>
                      <w:r>
                        <w:t xml:space="preserve">OUTPUT </w:t>
                      </w:r>
                      <w:r w:rsidRPr="00293DC5">
                        <w:t>"Sorry, you are not qualified!</w:t>
                      </w:r>
                    </w:p>
                    <w:p w14:paraId="09569D2E" w14:textId="77777777" w:rsidR="00BE27C1" w:rsidRDefault="00BE27C1" w:rsidP="00BE27C1">
                      <w:pPr>
                        <w:jc w:val="center"/>
                      </w:pPr>
                      <w:r w:rsidRPr="00293DC5">
                        <w:t>Reason:</w:t>
                      </w:r>
                      <w:r>
                        <w:t xml:space="preserve"> </w:t>
                      </w:r>
                      <w:r w:rsidRPr="00293DC5">
                        <w:t>You did not meet the</w:t>
                      </w:r>
                      <w:r>
                        <w:t xml:space="preserve"> </w:t>
                      </w:r>
                      <w:r w:rsidRPr="00293DC5">
                        <w:t>qualification in vital stats.</w:t>
                      </w:r>
                      <w:r>
                        <w:t>”</w:t>
                      </w:r>
                    </w:p>
                    <w:p w14:paraId="5AD8ADB3" w14:textId="77777777" w:rsidR="00BE27C1" w:rsidRDefault="00BE27C1" w:rsidP="00BE27C1">
                      <w:pPr>
                        <w:jc w:val="center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71904" behindDoc="0" locked="0" layoutInCell="1" allowOverlap="1" wp14:anchorId="72EC9974" wp14:editId="40688940">
                <wp:simplePos x="0" y="0"/>
                <wp:positionH relativeFrom="column">
                  <wp:posOffset>1819275</wp:posOffset>
                </wp:positionH>
                <wp:positionV relativeFrom="paragraph">
                  <wp:posOffset>1991995</wp:posOffset>
                </wp:positionV>
                <wp:extent cx="628650" cy="0"/>
                <wp:effectExtent l="0" t="76200" r="38100" b="95250"/>
                <wp:wrapNone/>
                <wp:docPr id="69" name="Straight Arrow Connector 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865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CDA99B7" id="Straight Arrow Connector 69" o:spid="_x0000_s1026" type="#_x0000_t32" style="position:absolute;margin-left:143.25pt;margin-top:156.85pt;width:49.5pt;height:0;z-index:2517719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9856" behindDoc="0" locked="0" layoutInCell="1" allowOverlap="1" wp14:anchorId="46539EEA" wp14:editId="2988AB80">
                <wp:simplePos x="0" y="0"/>
                <wp:positionH relativeFrom="column">
                  <wp:posOffset>-419100</wp:posOffset>
                </wp:positionH>
                <wp:positionV relativeFrom="paragraph">
                  <wp:posOffset>1353820</wp:posOffset>
                </wp:positionV>
                <wp:extent cx="2228850" cy="1285875"/>
                <wp:effectExtent l="19050" t="19050" r="38100" b="47625"/>
                <wp:wrapNone/>
                <wp:docPr id="68" name="Flowchart: Decision 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28850" cy="1285875"/>
                        </a:xfrm>
                        <a:prstGeom prst="flowChartDecision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9FDADA6" w14:textId="7D0F1382" w:rsidR="00BE27C1" w:rsidRDefault="00BE27C1" w:rsidP="00BE27C1">
                            <w:pPr>
                              <w:jc w:val="center"/>
                            </w:pPr>
                            <w:r>
                              <w:t xml:space="preserve">If </w:t>
                            </w:r>
                            <w:proofErr w:type="spellStart"/>
                            <w:r>
                              <w:t>vital</w:t>
                            </w:r>
                            <w:r w:rsidR="00194E93">
                              <w:t>h</w:t>
                            </w:r>
                            <w:proofErr w:type="spellEnd"/>
                            <w:r>
                              <w:t>==3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539EEA" id="Flowchart: Decision 68" o:spid="_x0000_s1053" type="#_x0000_t110" style="position:absolute;margin-left:-33pt;margin-top:106.6pt;width:175.5pt;height:101.25pt;z-index:251769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" fillcolor="white [3201]" strokecolor="black [3213]" strokeweight="1pt">
                <v:textbox>
                  <w:txbxContent>
                    <w:p w14:paraId="39FDADA6" w14:textId="7D0F1382" w:rsidR="00BE27C1" w:rsidRDefault="00BE27C1" w:rsidP="00BE27C1">
                      <w:pPr>
                        <w:jc w:val="center"/>
                      </w:pPr>
                      <w:r>
                        <w:t xml:space="preserve">If </w:t>
                      </w:r>
                      <w:proofErr w:type="spellStart"/>
                      <w:r>
                        <w:t>vital</w:t>
                      </w:r>
                      <w:r w:rsidR="00194E93">
                        <w:t>h</w:t>
                      </w:r>
                      <w:proofErr w:type="spellEnd"/>
                      <w:r>
                        <w:t>==</w:t>
                      </w:r>
                      <w:r>
                        <w:t>36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7808" behindDoc="0" locked="0" layoutInCell="1" allowOverlap="1" wp14:anchorId="5DC68E78" wp14:editId="66026FC7">
                <wp:simplePos x="0" y="0"/>
                <wp:positionH relativeFrom="margin">
                  <wp:posOffset>695325</wp:posOffset>
                </wp:positionH>
                <wp:positionV relativeFrom="paragraph">
                  <wp:posOffset>887095</wp:posOffset>
                </wp:positionV>
                <wp:extent cx="9525" cy="457200"/>
                <wp:effectExtent l="57150" t="0" r="85725" b="57150"/>
                <wp:wrapNone/>
                <wp:docPr id="67" name="Straight Arrow Connector 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25" cy="4572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52F4B46" id="Straight Arrow Connector 67" o:spid="_x0000_s1026" type="#_x0000_t32" style="position:absolute;margin-left:54.75pt;margin-top:69.85pt;width:.75pt;height:36pt;z-index:251767808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" strokecolor="black [3200]" strokeweight=".5pt">
                <v:stroke endarrow="block" joinstyle="miter"/>
                <w10:wrap anchorx="margin"/>
              </v:shape>
            </w:pict>
          </mc:Fallback>
        </mc:AlternateContent>
      </w:r>
      <w:r w:rsidR="00293DC5">
        <w:tab/>
      </w:r>
      <w:r w:rsidR="00293DC5">
        <w:tab/>
      </w:r>
      <w:r w:rsidR="00293DC5">
        <w:tab/>
      </w:r>
      <w:r w:rsidR="00293DC5">
        <w:tab/>
        <w:t xml:space="preserve">   No</w:t>
      </w:r>
    </w:p>
    <w:p w14:paraId="574BDC31" w14:textId="1ECE7E03" w:rsidR="00BE27C1" w:rsidRDefault="00B0113D" w:rsidP="00293DC5">
      <w:r>
        <w:rPr>
          <w:noProof/>
        </w:rPr>
        <mc:AlternateContent>
          <mc:Choice Requires="wps">
            <w:drawing>
              <wp:anchor distT="0" distB="0" distL="114300" distR="114300" simplePos="0" relativeHeight="251793408" behindDoc="0" locked="0" layoutInCell="1" allowOverlap="1" wp14:anchorId="72C4FEC5" wp14:editId="41B0D3CD">
                <wp:simplePos x="0" y="0"/>
                <wp:positionH relativeFrom="column">
                  <wp:posOffset>4791075</wp:posOffset>
                </wp:positionH>
                <wp:positionV relativeFrom="paragraph">
                  <wp:posOffset>59690</wp:posOffset>
                </wp:positionV>
                <wp:extent cx="1104900" cy="9525"/>
                <wp:effectExtent l="0" t="57150" r="38100" b="104775"/>
                <wp:wrapNone/>
                <wp:docPr id="83" name="Straight Arrow Connector 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04900" cy="95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929440A" id="Straight Arrow Connector 83" o:spid="_x0000_s1026" type="#_x0000_t32" style="position:absolute;margin-left:377.25pt;margin-top:4.7pt;width:87pt;height:.75pt;z-index:251793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" strokecolor="black [3200]" strokeweight=".5pt">
                <v:stroke endarrow="block" joinstyle="miter"/>
              </v:shape>
            </w:pict>
          </mc:Fallback>
        </mc:AlternateContent>
      </w:r>
    </w:p>
    <w:p w14:paraId="230D139C" w14:textId="47B61C1E" w:rsidR="00BE27C1" w:rsidRDefault="00BE27C1" w:rsidP="00293DC5"/>
    <w:p w14:paraId="30617993" w14:textId="2681CB9A" w:rsidR="00BE27C1" w:rsidRDefault="00BE27C1" w:rsidP="00293DC5"/>
    <w:p w14:paraId="5C6CAC8F" w14:textId="5024CD14" w:rsidR="00BE27C1" w:rsidRDefault="00BE27C1" w:rsidP="00293DC5"/>
    <w:p w14:paraId="2EDC5E05" w14:textId="5D46BE5E" w:rsidR="00BE27C1" w:rsidRDefault="00BE27C1" w:rsidP="00293DC5">
      <w:r>
        <w:tab/>
      </w:r>
      <w:r>
        <w:tab/>
      </w:r>
    </w:p>
    <w:p w14:paraId="7E01F768" w14:textId="237DB842" w:rsidR="00BE27C1" w:rsidRDefault="00BE27C1" w:rsidP="00293DC5">
      <w:r>
        <w:tab/>
      </w:r>
      <w:r>
        <w:tab/>
        <w:t>Yes</w:t>
      </w:r>
    </w:p>
    <w:p w14:paraId="2912869B" w14:textId="46C2BEDA" w:rsidR="00BE27C1" w:rsidRDefault="00BE27C1" w:rsidP="00293DC5"/>
    <w:p w14:paraId="3820832B" w14:textId="5254D785" w:rsidR="00BE27C1" w:rsidRDefault="00BE27C1" w:rsidP="00293DC5"/>
    <w:p w14:paraId="1BDCED6C" w14:textId="29DAA395" w:rsidR="00BE27C1" w:rsidRDefault="00BE27C1" w:rsidP="00293DC5"/>
    <w:p w14:paraId="107E1A4E" w14:textId="3173E499" w:rsidR="00BE27C1" w:rsidRDefault="00BE27C1" w:rsidP="00293DC5">
      <w:r>
        <w:tab/>
      </w:r>
      <w:r>
        <w:tab/>
      </w:r>
    </w:p>
    <w:p w14:paraId="1D4CBE32" w14:textId="3B299093" w:rsidR="0067477E" w:rsidRDefault="00BE27C1" w:rsidP="00293DC5">
      <w:r>
        <w:tab/>
      </w:r>
      <w:r>
        <w:tab/>
      </w:r>
      <w:r>
        <w:tab/>
      </w:r>
      <w:r>
        <w:tab/>
        <w:t xml:space="preserve">  N</w:t>
      </w:r>
      <w:r w:rsidR="0067477E">
        <w:t>o</w:t>
      </w:r>
    </w:p>
    <w:p w14:paraId="335C7F1B" w14:textId="7FE4B055" w:rsidR="00BE27C1" w:rsidRDefault="00B0113D" w:rsidP="00293DC5">
      <w:r>
        <w:rPr>
          <w:noProof/>
        </w:rPr>
        <mc:AlternateContent>
          <mc:Choice Requires="wps">
            <w:drawing>
              <wp:anchor distT="0" distB="0" distL="114300" distR="114300" simplePos="0" relativeHeight="251794432" behindDoc="0" locked="0" layoutInCell="1" allowOverlap="1" wp14:anchorId="034DA84A" wp14:editId="2944A67D">
                <wp:simplePos x="0" y="0"/>
                <wp:positionH relativeFrom="column">
                  <wp:posOffset>4819650</wp:posOffset>
                </wp:positionH>
                <wp:positionV relativeFrom="paragraph">
                  <wp:posOffset>111760</wp:posOffset>
                </wp:positionV>
                <wp:extent cx="1047750" cy="0"/>
                <wp:effectExtent l="0" t="76200" r="38100" b="95250"/>
                <wp:wrapNone/>
                <wp:docPr id="84" name="Straight Arrow Connector 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4775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7F87FB6" id="Straight Arrow Connector 84" o:spid="_x0000_s1026" type="#_x0000_t32" style="position:absolute;margin-left:379.5pt;margin-top:8.8pt;width:82.5pt;height:0;z-index:251794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" strokecolor="black [3200]" strokeweight=".5pt">
                <v:stroke endarrow="block" joinstyle="miter"/>
              </v:shape>
            </w:pict>
          </mc:Fallback>
        </mc:AlternateContent>
      </w:r>
      <w:r w:rsidR="00BE27C1">
        <w:rPr>
          <w:noProof/>
        </w:rPr>
        <mc:AlternateContent>
          <mc:Choice Requires="wps">
            <w:drawing>
              <wp:anchor distT="0" distB="0" distL="114300" distR="114300" simplePos="0" relativeHeight="251777024" behindDoc="0" locked="0" layoutInCell="1" allowOverlap="1" wp14:anchorId="37287BB1" wp14:editId="71347859">
                <wp:simplePos x="0" y="0"/>
                <wp:positionH relativeFrom="column">
                  <wp:posOffset>704850</wp:posOffset>
                </wp:positionH>
                <wp:positionV relativeFrom="paragraph">
                  <wp:posOffset>692785</wp:posOffset>
                </wp:positionV>
                <wp:extent cx="0" cy="523875"/>
                <wp:effectExtent l="57150" t="0" r="95250" b="66675"/>
                <wp:wrapNone/>
                <wp:docPr id="72" name="Straight Arrow Connector 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238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09234A8" id="Straight Arrow Connector 72" o:spid="_x0000_s1026" type="#_x0000_t32" style="position:absolute;margin-left:55.5pt;margin-top:54.55pt;width:0;height:41.25pt;z-index:251777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" strokecolor="black [3200]" strokeweight=".5pt">
                <v:stroke endarrow="block" joinstyle="miter"/>
              </v:shape>
            </w:pict>
          </mc:Fallback>
        </mc:AlternateContent>
      </w:r>
    </w:p>
    <w:p w14:paraId="6CDB1B47" w14:textId="130FC728" w:rsidR="0067477E" w:rsidRDefault="00E72DFB" w:rsidP="00293DC5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00576" behindDoc="0" locked="0" layoutInCell="1" allowOverlap="1" wp14:anchorId="5F580D1D" wp14:editId="3065C70A">
                <wp:simplePos x="0" y="0"/>
                <wp:positionH relativeFrom="column">
                  <wp:posOffset>4848225</wp:posOffset>
                </wp:positionH>
                <wp:positionV relativeFrom="paragraph">
                  <wp:posOffset>152400</wp:posOffset>
                </wp:positionV>
                <wp:extent cx="1066800" cy="19050"/>
                <wp:effectExtent l="0" t="76200" r="38100" b="76200"/>
                <wp:wrapNone/>
                <wp:docPr id="90" name="Straight Arrow Connector 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066800" cy="190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F6C57C8" id="Straight Arrow Connector 90" o:spid="_x0000_s1026" type="#_x0000_t32" style="position:absolute;margin-left:381.75pt;margin-top:12pt;width:84pt;height:1.5pt;flip:y;z-index:251800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" strokecolor="black [3200]" strokeweight=".5pt">
                <v:stroke endarrow="block" joinstyle="miter"/>
              </v:shape>
            </w:pict>
          </mc:Fallback>
        </mc:AlternateContent>
      </w:r>
      <w:r w:rsidR="00B0113D">
        <w:rPr>
          <w:noProof/>
        </w:rPr>
        <mc:AlternateContent>
          <mc:Choice Requires="wps">
            <w:drawing>
              <wp:anchor distT="0" distB="0" distL="114300" distR="114300" simplePos="0" relativeHeight="251797504" behindDoc="0" locked="0" layoutInCell="1" allowOverlap="1" wp14:anchorId="0DB8A1EE" wp14:editId="1F60CB62">
                <wp:simplePos x="0" y="0"/>
                <wp:positionH relativeFrom="column">
                  <wp:posOffset>5905499</wp:posOffset>
                </wp:positionH>
                <wp:positionV relativeFrom="paragraph">
                  <wp:posOffset>-904875</wp:posOffset>
                </wp:positionV>
                <wp:extent cx="47625" cy="3905250"/>
                <wp:effectExtent l="38100" t="0" r="85725" b="57150"/>
                <wp:wrapNone/>
                <wp:docPr id="87" name="Straight Arrow Connector 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7625" cy="39052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6052EE" id="Straight Arrow Connector 87" o:spid="_x0000_s1026" type="#_x0000_t32" style="position:absolute;margin-left:465pt;margin-top:-71.25pt;width:3.75pt;height:307.5pt;z-index:251797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" strokecolor="black [3200]" strokeweight=".5pt">
                <v:stroke endarrow="block" joinstyle="miter"/>
              </v:shape>
            </w:pict>
          </mc:Fallback>
        </mc:AlternateContent>
      </w:r>
      <w:r w:rsidR="0067477E">
        <w:rPr>
          <w:noProof/>
        </w:rPr>
        <mc:AlternateContent>
          <mc:Choice Requires="wps">
            <w:drawing>
              <wp:anchor distT="0" distB="0" distL="114300" distR="114300" simplePos="0" relativeHeight="251784192" behindDoc="0" locked="0" layoutInCell="1" allowOverlap="1" wp14:anchorId="55E70E0D" wp14:editId="2C703F87">
                <wp:simplePos x="0" y="0"/>
                <wp:positionH relativeFrom="margin">
                  <wp:posOffset>2333625</wp:posOffset>
                </wp:positionH>
                <wp:positionV relativeFrom="paragraph">
                  <wp:posOffset>-381000</wp:posOffset>
                </wp:positionV>
                <wp:extent cx="2638425" cy="1190625"/>
                <wp:effectExtent l="19050" t="0" r="47625" b="28575"/>
                <wp:wrapNone/>
                <wp:docPr id="76" name="Parallelogram 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38425" cy="1190625"/>
                        </a:xfrm>
                        <a:prstGeom prst="parallelogram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6E653CC" w14:textId="77777777" w:rsidR="0067477E" w:rsidRDefault="0067477E" w:rsidP="0067477E">
                            <w:pPr>
                              <w:jc w:val="center"/>
                            </w:pPr>
                            <w:r>
                              <w:t xml:space="preserve">OUTPUT </w:t>
                            </w:r>
                            <w:r w:rsidRPr="0067477E">
                              <w:t>"Sorry, you are not qualified!</w:t>
                            </w:r>
                          </w:p>
                          <w:p w14:paraId="098ED062" w14:textId="35AE8A2C" w:rsidR="0067477E" w:rsidRDefault="0067477E" w:rsidP="0067477E">
                            <w:pPr>
                              <w:jc w:val="center"/>
                            </w:pPr>
                            <w:r w:rsidRPr="0067477E">
                              <w:t>Reason:</w:t>
                            </w:r>
                            <w:r>
                              <w:t xml:space="preserve"> </w:t>
                            </w:r>
                            <w:r w:rsidRPr="0067477E">
                              <w:t>You</w:t>
                            </w:r>
                            <w:r>
                              <w:t xml:space="preserve"> </w:t>
                            </w:r>
                            <w:r w:rsidRPr="0067477E">
                              <w:t>did not meet the qualification in gender.</w:t>
                            </w:r>
                            <w:r>
                              <w:t>”</w:t>
                            </w:r>
                          </w:p>
                          <w:p w14:paraId="46DCFA1F" w14:textId="77777777" w:rsidR="0067477E" w:rsidRDefault="0067477E" w:rsidP="0067477E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E70E0D" id="Parallelogram 76" o:spid="_x0000_s1054" type="#_x0000_t7" style="position:absolute;margin-left:183.75pt;margin-top:-30pt;width:207.75pt;height:93.75pt;z-index:2517841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" adj="2437" fillcolor="white [3201]" strokecolor="black [3213]" strokeweight="1pt">
                <v:textbox>
                  <w:txbxContent>
                    <w:p w14:paraId="06E653CC" w14:textId="77777777" w:rsidR="0067477E" w:rsidRDefault="0067477E" w:rsidP="0067477E">
                      <w:pPr>
                        <w:jc w:val="center"/>
                      </w:pPr>
                      <w:r>
                        <w:t xml:space="preserve">OUTPUT </w:t>
                      </w:r>
                      <w:r w:rsidRPr="0067477E">
                        <w:t>"Sorry, you are not qualified!</w:t>
                      </w:r>
                    </w:p>
                    <w:p w14:paraId="098ED062" w14:textId="35AE8A2C" w:rsidR="0067477E" w:rsidRDefault="0067477E" w:rsidP="0067477E">
                      <w:pPr>
                        <w:jc w:val="center"/>
                      </w:pPr>
                      <w:r w:rsidRPr="0067477E">
                        <w:t>Reason:</w:t>
                      </w:r>
                      <w:r>
                        <w:t xml:space="preserve"> </w:t>
                      </w:r>
                      <w:r w:rsidRPr="0067477E">
                        <w:t>You</w:t>
                      </w:r>
                      <w:r>
                        <w:t xml:space="preserve"> </w:t>
                      </w:r>
                      <w:r w:rsidRPr="0067477E">
                        <w:t>did not meet the qualification in gender.</w:t>
                      </w:r>
                      <w:r>
                        <w:t>”</w:t>
                      </w:r>
                    </w:p>
                    <w:p w14:paraId="46DCFA1F" w14:textId="77777777" w:rsidR="0067477E" w:rsidRDefault="0067477E" w:rsidP="0067477E">
                      <w:pPr>
                        <w:jc w:val="center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67477E">
        <w:rPr>
          <w:noProof/>
        </w:rPr>
        <mc:AlternateContent>
          <mc:Choice Requires="wps">
            <w:drawing>
              <wp:anchor distT="0" distB="0" distL="114300" distR="114300" simplePos="0" relativeHeight="251782144" behindDoc="0" locked="0" layoutInCell="1" allowOverlap="1" wp14:anchorId="2D4CB5A9" wp14:editId="4EDECDC4">
                <wp:simplePos x="0" y="0"/>
                <wp:positionH relativeFrom="column">
                  <wp:posOffset>838200</wp:posOffset>
                </wp:positionH>
                <wp:positionV relativeFrom="paragraph">
                  <wp:posOffset>-771525</wp:posOffset>
                </wp:positionV>
                <wp:extent cx="590550" cy="247650"/>
                <wp:effectExtent l="0" t="0" r="19050" b="19050"/>
                <wp:wrapNone/>
                <wp:docPr id="75" name="Text Box 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0550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B95C209" w14:textId="40276AE5" w:rsidR="0067477E" w:rsidRDefault="0067477E" w:rsidP="0067477E">
                            <w:pPr>
                              <w:jc w:val="center"/>
                            </w:pPr>
                            <w:r>
                              <w:t>Y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D4CB5A9" id="_x0000_t202" coordsize="21600,21600" o:spt="202" path="m,l,21600r21600,l21600,xe">
                <v:stroke joinstyle="miter"/>
                <v:path gradientshapeok="t" o:connecttype="rect"/>
              </v:shapetype>
              <v:shape id="Text Box 75" o:spid="_x0000_s1055" type="#_x0000_t202" style="position:absolute;margin-left:66pt;margin-top:-60.75pt;width:46.5pt;height:19.5pt;z-index:2517821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" fillcolor="white [3201]" strokeweight=".5pt">
                <v:textbox>
                  <w:txbxContent>
                    <w:p w14:paraId="2B95C209" w14:textId="40276AE5" w:rsidR="0067477E" w:rsidRDefault="0067477E" w:rsidP="0067477E">
                      <w:pPr>
                        <w:jc w:val="center"/>
                      </w:pPr>
                      <w:r>
                        <w:t>Yes</w:t>
                      </w:r>
                    </w:p>
                  </w:txbxContent>
                </v:textbox>
              </v:shape>
            </w:pict>
          </mc:Fallback>
        </mc:AlternateContent>
      </w:r>
      <w:r w:rsidR="00BE27C1">
        <w:rPr>
          <w:noProof/>
        </w:rPr>
        <mc:AlternateContent>
          <mc:Choice Requires="wps">
            <w:drawing>
              <wp:anchor distT="0" distB="0" distL="114300" distR="114300" simplePos="0" relativeHeight="251779072" behindDoc="0" locked="0" layoutInCell="1" allowOverlap="1" wp14:anchorId="5C81EBE8" wp14:editId="6B291E3F">
                <wp:simplePos x="0" y="0"/>
                <wp:positionH relativeFrom="column">
                  <wp:posOffset>-400050</wp:posOffset>
                </wp:positionH>
                <wp:positionV relativeFrom="paragraph">
                  <wp:posOffset>-428625</wp:posOffset>
                </wp:positionV>
                <wp:extent cx="2228850" cy="1285875"/>
                <wp:effectExtent l="19050" t="19050" r="38100" b="47625"/>
                <wp:wrapNone/>
                <wp:docPr id="73" name="Flowchart: Decision 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28850" cy="1285875"/>
                        </a:xfrm>
                        <a:prstGeom prst="flowChartDecision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6F6524B" w14:textId="7A36DE56" w:rsidR="00BE27C1" w:rsidRDefault="00BE27C1" w:rsidP="00BE27C1">
                            <w:pPr>
                              <w:jc w:val="center"/>
                            </w:pPr>
                            <w:r>
                              <w:t xml:space="preserve">If </w:t>
                            </w:r>
                            <w:r w:rsidR="0067477E">
                              <w:t>gender==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81EBE8" id="Flowchart: Decision 73" o:spid="_x0000_s1056" type="#_x0000_t110" style="position:absolute;margin-left:-31.5pt;margin-top:-33.75pt;width:175.5pt;height:101.25pt;z-index:251779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" fillcolor="white [3201]" strokecolor="black [3213]" strokeweight="1pt">
                <v:textbox>
                  <w:txbxContent>
                    <w:p w14:paraId="76F6524B" w14:textId="7A36DE56" w:rsidR="00BE27C1" w:rsidRDefault="00BE27C1" w:rsidP="00BE27C1">
                      <w:pPr>
                        <w:jc w:val="center"/>
                      </w:pPr>
                      <w:r>
                        <w:t xml:space="preserve">If </w:t>
                      </w:r>
                      <w:r w:rsidR="0067477E">
                        <w:t>gender==1</w:t>
                      </w:r>
                    </w:p>
                  </w:txbxContent>
                </v:textbox>
              </v:shape>
            </w:pict>
          </mc:Fallback>
        </mc:AlternateContent>
      </w:r>
      <w:r w:rsidR="00BE27C1">
        <w:rPr>
          <w:noProof/>
        </w:rPr>
        <mc:AlternateContent>
          <mc:Choice Requires="wps">
            <w:drawing>
              <wp:anchor distT="0" distB="0" distL="114300" distR="114300" simplePos="0" relativeHeight="251776000" behindDoc="0" locked="0" layoutInCell="1" allowOverlap="1" wp14:anchorId="292F042B" wp14:editId="0F13616C">
                <wp:simplePos x="0" y="0"/>
                <wp:positionH relativeFrom="margin">
                  <wp:posOffset>695325</wp:posOffset>
                </wp:positionH>
                <wp:positionV relativeFrom="paragraph">
                  <wp:posOffset>-897255</wp:posOffset>
                </wp:positionV>
                <wp:extent cx="9525" cy="457200"/>
                <wp:effectExtent l="57150" t="0" r="85725" b="57150"/>
                <wp:wrapNone/>
                <wp:docPr id="71" name="Straight Arrow Connector 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25" cy="4572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7A8C05A" id="Straight Arrow Connector 71" o:spid="_x0000_s1026" type="#_x0000_t32" style="position:absolute;margin-left:54.75pt;margin-top:-70.65pt;width:.75pt;height:36pt;z-index:251776000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" strokecolor="black [3200]" strokeweight=".5pt">
                <v:stroke endarrow="block" joinstyle="miter"/>
                <w10:wrap anchorx="margin"/>
              </v:shape>
            </w:pict>
          </mc:Fallback>
        </mc:AlternateContent>
      </w:r>
      <w:r w:rsidR="0067477E">
        <w:tab/>
      </w:r>
      <w:r w:rsidR="0067477E">
        <w:tab/>
      </w:r>
      <w:r w:rsidR="0067477E">
        <w:tab/>
      </w:r>
      <w:r w:rsidR="0067477E">
        <w:tab/>
        <w:t xml:space="preserve">   No</w:t>
      </w:r>
    </w:p>
    <w:p w14:paraId="3484E0C2" w14:textId="7E203FE5" w:rsidR="00BE27C1" w:rsidRDefault="0067477E" w:rsidP="00293DC5">
      <w:r>
        <w:rPr>
          <w:noProof/>
        </w:rPr>
        <mc:AlternateContent>
          <mc:Choice Requires="wps">
            <w:drawing>
              <wp:anchor distT="0" distB="0" distL="114300" distR="114300" simplePos="0" relativeHeight="251788288" behindDoc="0" locked="0" layoutInCell="1" allowOverlap="1" wp14:anchorId="26071F19" wp14:editId="0EBB2688">
                <wp:simplePos x="0" y="0"/>
                <wp:positionH relativeFrom="margin">
                  <wp:posOffset>-600075</wp:posOffset>
                </wp:positionH>
                <wp:positionV relativeFrom="paragraph">
                  <wp:posOffset>1172845</wp:posOffset>
                </wp:positionV>
                <wp:extent cx="2638425" cy="1190625"/>
                <wp:effectExtent l="19050" t="0" r="47625" b="28575"/>
                <wp:wrapNone/>
                <wp:docPr id="78" name="Parallelogram 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38425" cy="1190625"/>
                        </a:xfrm>
                        <a:prstGeom prst="parallelogram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F2065CF" w14:textId="5E080D14" w:rsidR="0067477E" w:rsidRDefault="0067477E" w:rsidP="0067477E">
                            <w:pPr>
                              <w:jc w:val="center"/>
                            </w:pPr>
                            <w:r>
                              <w:t xml:space="preserve">OUTPUT </w:t>
                            </w:r>
                            <w:r w:rsidR="00B0113D" w:rsidRPr="00B0113D">
                              <w:t>"Ms</w:t>
                            </w:r>
                            <w:r w:rsidR="00B0113D">
                              <w:t>. name</w:t>
                            </w:r>
                            <w:r w:rsidR="00B0113D" w:rsidRPr="00B0113D">
                              <w:t>, Congratulations! You are qualified in Miss Universe.</w:t>
                            </w:r>
                            <w:r w:rsidR="00B0113D">
                              <w:t>”</w:t>
                            </w:r>
                          </w:p>
                          <w:p w14:paraId="18EEA2FF" w14:textId="77777777" w:rsidR="0067477E" w:rsidRDefault="0067477E" w:rsidP="0067477E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071F19" id="Parallelogram 78" o:spid="_x0000_s1057" type="#_x0000_t7" style="position:absolute;margin-left:-47.25pt;margin-top:92.35pt;width:207.75pt;height:93.75pt;z-index:251788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" adj="2437" fillcolor="white [3201]" strokecolor="black [3213]" strokeweight="1pt">
                <v:textbox>
                  <w:txbxContent>
                    <w:p w14:paraId="7F2065CF" w14:textId="5E080D14" w:rsidR="0067477E" w:rsidRDefault="0067477E" w:rsidP="0067477E">
                      <w:pPr>
                        <w:jc w:val="center"/>
                      </w:pPr>
                      <w:r>
                        <w:t xml:space="preserve">OUTPUT </w:t>
                      </w:r>
                      <w:r w:rsidR="00B0113D" w:rsidRPr="00B0113D">
                        <w:t>"Ms</w:t>
                      </w:r>
                      <w:r w:rsidR="00B0113D">
                        <w:t>. name</w:t>
                      </w:r>
                      <w:r w:rsidR="00B0113D" w:rsidRPr="00B0113D">
                        <w:t>, Congratulations! You are qualified in Miss Universe.</w:t>
                      </w:r>
                      <w:r w:rsidR="00B0113D">
                        <w:t>”</w:t>
                      </w:r>
                    </w:p>
                    <w:p w14:paraId="18EEA2FF" w14:textId="77777777" w:rsidR="0067477E" w:rsidRDefault="0067477E" w:rsidP="0067477E">
                      <w:pPr>
                        <w:jc w:val="center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86240" behindDoc="0" locked="0" layoutInCell="1" allowOverlap="1" wp14:anchorId="23F9CF67" wp14:editId="576534B3">
                <wp:simplePos x="0" y="0"/>
                <wp:positionH relativeFrom="margin">
                  <wp:posOffset>704850</wp:posOffset>
                </wp:positionH>
                <wp:positionV relativeFrom="paragraph">
                  <wp:posOffset>696595</wp:posOffset>
                </wp:positionV>
                <wp:extent cx="9525" cy="457200"/>
                <wp:effectExtent l="57150" t="0" r="85725" b="57150"/>
                <wp:wrapNone/>
                <wp:docPr id="77" name="Straight Arrow Connector 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25" cy="4572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0F8FB69" id="Straight Arrow Connector 77" o:spid="_x0000_s1026" type="#_x0000_t32" style="position:absolute;margin-left:55.5pt;margin-top:54.85pt;width:.75pt;height:36pt;z-index:251786240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" strokecolor="black [3200]" strokeweight=".5pt">
                <v:stroke endarrow="block" joinstyle="miter"/>
                <w10:wrap anchorx="margin"/>
              </v:shape>
            </w:pict>
          </mc:Fallback>
        </mc:AlternateContent>
      </w:r>
      <w:r w:rsidR="00BE27C1">
        <w:rPr>
          <w:noProof/>
        </w:rPr>
        <mc:AlternateContent>
          <mc:Choice Requires="wps">
            <w:drawing>
              <wp:anchor distT="0" distB="0" distL="114300" distR="114300" simplePos="0" relativeHeight="251781120" behindDoc="0" locked="0" layoutInCell="1" allowOverlap="1" wp14:anchorId="1878E9F3" wp14:editId="5E664629">
                <wp:simplePos x="0" y="0"/>
                <wp:positionH relativeFrom="column">
                  <wp:posOffset>1847850</wp:posOffset>
                </wp:positionH>
                <wp:positionV relativeFrom="paragraph">
                  <wp:posOffset>48895</wp:posOffset>
                </wp:positionV>
                <wp:extent cx="628650" cy="0"/>
                <wp:effectExtent l="0" t="76200" r="38100" b="95250"/>
                <wp:wrapNone/>
                <wp:docPr id="74" name="Straight Arrow Connector 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865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78CC7D9" id="Straight Arrow Connector 74" o:spid="_x0000_s1026" type="#_x0000_t32" style="position:absolute;margin-left:145.5pt;margin-top:3.85pt;width:49.5pt;height:0;z-index:251781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" strokecolor="black [3200]" strokeweight=".5pt">
                <v:stroke endarrow="block" joinstyle="miter"/>
              </v:shape>
            </w:pict>
          </mc:Fallback>
        </mc:AlternateContent>
      </w:r>
    </w:p>
    <w:p w14:paraId="5ECD74D4" w14:textId="0B07CDA6" w:rsidR="0067477E" w:rsidRPr="0067477E" w:rsidRDefault="0067477E" w:rsidP="0067477E"/>
    <w:p w14:paraId="45690A9C" w14:textId="69C8CA14" w:rsidR="0067477E" w:rsidRPr="0067477E" w:rsidRDefault="0067477E" w:rsidP="0067477E"/>
    <w:p w14:paraId="1E6AC512" w14:textId="0882F49F" w:rsidR="0067477E" w:rsidRDefault="0067477E" w:rsidP="0067477E">
      <w:pPr>
        <w:tabs>
          <w:tab w:val="left" w:pos="2235"/>
        </w:tabs>
      </w:pPr>
      <w:r>
        <w:tab/>
      </w:r>
    </w:p>
    <w:p w14:paraId="22EF3E0C" w14:textId="66946912" w:rsidR="0067477E" w:rsidRDefault="0067477E" w:rsidP="0067477E">
      <w:pPr>
        <w:tabs>
          <w:tab w:val="left" w:pos="2235"/>
        </w:tabs>
      </w:pPr>
      <w:r>
        <w:t xml:space="preserve">           </w:t>
      </w:r>
      <w:r>
        <w:tab/>
      </w:r>
    </w:p>
    <w:p w14:paraId="668FBC77" w14:textId="5BB157BF" w:rsidR="0067477E" w:rsidRDefault="00E72DFB" w:rsidP="0067477E">
      <w:pPr>
        <w:tabs>
          <w:tab w:val="left" w:pos="2235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04672" behindDoc="0" locked="0" layoutInCell="1" allowOverlap="1" wp14:anchorId="11BA0E20" wp14:editId="07A574CA">
                <wp:simplePos x="0" y="0"/>
                <wp:positionH relativeFrom="margin">
                  <wp:posOffset>752475</wp:posOffset>
                </wp:positionH>
                <wp:positionV relativeFrom="paragraph">
                  <wp:posOffset>3503295</wp:posOffset>
                </wp:positionV>
                <wp:extent cx="9525" cy="457200"/>
                <wp:effectExtent l="57150" t="0" r="85725" b="57150"/>
                <wp:wrapNone/>
                <wp:docPr id="92" name="Straight Arrow Connector 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25" cy="4572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9177BA8" id="Straight Arrow Connector 92" o:spid="_x0000_s1026" type="#_x0000_t32" style="position:absolute;margin-left:59.25pt;margin-top:275.85pt;width:.75pt;height:36pt;z-index:251804672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" strokecolor="black [3200]" strokeweight=".5pt">
                <v:stroke endarrow="block" joinstyle="miter"/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02624" behindDoc="0" locked="0" layoutInCell="1" allowOverlap="1" wp14:anchorId="44221C7C" wp14:editId="0348D451">
                <wp:simplePos x="0" y="0"/>
                <wp:positionH relativeFrom="margin">
                  <wp:posOffset>-590550</wp:posOffset>
                </wp:positionH>
                <wp:positionV relativeFrom="paragraph">
                  <wp:posOffset>2836546</wp:posOffset>
                </wp:positionV>
                <wp:extent cx="2638425" cy="666750"/>
                <wp:effectExtent l="19050" t="0" r="47625" b="19050"/>
                <wp:wrapNone/>
                <wp:docPr id="91" name="Parallelogram 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38425" cy="666750"/>
                        </a:xfrm>
                        <a:prstGeom prst="parallelogram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C37C166" w14:textId="3B8C5C5B" w:rsidR="00E72DFB" w:rsidRDefault="00E72DFB" w:rsidP="00E72DFB">
                            <w:pPr>
                              <w:jc w:val="center"/>
                            </w:pPr>
                            <w:r>
                              <w:t xml:space="preserve">OUTPUT </w:t>
                            </w:r>
                            <w:r w:rsidRPr="00E72DFB">
                              <w:t>"Thank you for using the program."</w:t>
                            </w:r>
                          </w:p>
                          <w:p w14:paraId="3203691B" w14:textId="77777777" w:rsidR="00E72DFB" w:rsidRDefault="00E72DFB" w:rsidP="00E72DFB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221C7C" id="Parallelogram 91" o:spid="_x0000_s1058" type="#_x0000_t7" style="position:absolute;margin-left:-46.5pt;margin-top:223.35pt;width:207.75pt;height:52.5pt;z-index:2518026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" adj="1365" fillcolor="white [3201]" strokecolor="black [3213]" strokeweight="1pt">
                <v:textbox>
                  <w:txbxContent>
                    <w:p w14:paraId="6C37C166" w14:textId="3B8C5C5B" w:rsidR="00E72DFB" w:rsidRDefault="00E72DFB" w:rsidP="00E72DFB">
                      <w:pPr>
                        <w:jc w:val="center"/>
                      </w:pPr>
                      <w:r>
                        <w:t xml:space="preserve">OUTPUT </w:t>
                      </w:r>
                      <w:r w:rsidRPr="00E72DFB">
                        <w:t>"Thank you for using the program."</w:t>
                      </w:r>
                    </w:p>
                    <w:p w14:paraId="3203691B" w14:textId="77777777" w:rsidR="00E72DFB" w:rsidRDefault="00E72DFB" w:rsidP="00E72DFB">
                      <w:pPr>
                        <w:jc w:val="center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99552" behindDoc="0" locked="0" layoutInCell="1" allowOverlap="1" wp14:anchorId="2F9CFDE0" wp14:editId="0CEC7851">
                <wp:simplePos x="0" y="0"/>
                <wp:positionH relativeFrom="column">
                  <wp:posOffset>723900</wp:posOffset>
                </wp:positionH>
                <wp:positionV relativeFrom="paragraph">
                  <wp:posOffset>1550670</wp:posOffset>
                </wp:positionV>
                <wp:extent cx="0" cy="1295400"/>
                <wp:effectExtent l="38100" t="0" r="95250" b="57150"/>
                <wp:wrapNone/>
                <wp:docPr id="89" name="Straight Arrow Connector 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2954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5733FFB" id="Straight Arrow Connector 89" o:spid="_x0000_s1026" type="#_x0000_t32" style="position:absolute;margin-left:57pt;margin-top:122.1pt;width:0;height:102pt;z-index:251799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98528" behindDoc="0" locked="0" layoutInCell="1" allowOverlap="1" wp14:anchorId="5FF36CFB" wp14:editId="25C8A837">
                <wp:simplePos x="0" y="0"/>
                <wp:positionH relativeFrom="column">
                  <wp:posOffset>733425</wp:posOffset>
                </wp:positionH>
                <wp:positionV relativeFrom="paragraph">
                  <wp:posOffset>2074544</wp:posOffset>
                </wp:positionV>
                <wp:extent cx="5267325" cy="45719"/>
                <wp:effectExtent l="19050" t="38100" r="28575" b="88265"/>
                <wp:wrapNone/>
                <wp:docPr id="88" name="Straight Arrow Connector 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267325" cy="4571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54028D" id="Straight Arrow Connector 88" o:spid="_x0000_s1026" type="#_x0000_t32" style="position:absolute;margin-left:57.75pt;margin-top:163.35pt;width:414.75pt;height:3.6pt;flip:x;z-index:251798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" strokecolor="black [3200]" strokeweight=".5pt">
                <v:stroke endarrow="block" joinstyle="miter"/>
              </v:shape>
            </w:pict>
          </mc:Fallback>
        </mc:AlternateContent>
      </w:r>
      <w:r w:rsidR="0067477E">
        <w:t xml:space="preserve">                      Yes</w:t>
      </w:r>
    </w:p>
    <w:p w14:paraId="3D801CB1" w14:textId="76D99820" w:rsidR="00E72DFB" w:rsidRDefault="00E72DFB" w:rsidP="0067477E">
      <w:pPr>
        <w:tabs>
          <w:tab w:val="left" w:pos="2235"/>
        </w:tabs>
      </w:pPr>
    </w:p>
    <w:p w14:paraId="14ADFE10" w14:textId="71F857CB" w:rsidR="00E72DFB" w:rsidRDefault="00E72DFB" w:rsidP="0067477E">
      <w:pPr>
        <w:tabs>
          <w:tab w:val="left" w:pos="2235"/>
        </w:tabs>
      </w:pPr>
    </w:p>
    <w:p w14:paraId="5F4CF87C" w14:textId="26E5A310" w:rsidR="00E72DFB" w:rsidRDefault="00E72DFB" w:rsidP="0067477E">
      <w:pPr>
        <w:tabs>
          <w:tab w:val="left" w:pos="2235"/>
        </w:tabs>
      </w:pPr>
    </w:p>
    <w:p w14:paraId="52AD5382" w14:textId="5E6992FE" w:rsidR="00E72DFB" w:rsidRDefault="00E72DFB" w:rsidP="0067477E">
      <w:pPr>
        <w:tabs>
          <w:tab w:val="left" w:pos="2235"/>
        </w:tabs>
      </w:pPr>
    </w:p>
    <w:p w14:paraId="13390247" w14:textId="0D1915C5" w:rsidR="00E72DFB" w:rsidRDefault="00E72DFB" w:rsidP="0067477E">
      <w:pPr>
        <w:tabs>
          <w:tab w:val="left" w:pos="2235"/>
        </w:tabs>
      </w:pPr>
    </w:p>
    <w:p w14:paraId="1664CDFB" w14:textId="343EDE7E" w:rsidR="00E72DFB" w:rsidRDefault="00E72DFB" w:rsidP="0067477E">
      <w:pPr>
        <w:tabs>
          <w:tab w:val="left" w:pos="2235"/>
        </w:tabs>
      </w:pPr>
    </w:p>
    <w:p w14:paraId="6AEA461D" w14:textId="3890A52C" w:rsidR="00E72DFB" w:rsidRDefault="00E72DFB" w:rsidP="0067477E">
      <w:pPr>
        <w:tabs>
          <w:tab w:val="left" w:pos="2235"/>
        </w:tabs>
      </w:pPr>
    </w:p>
    <w:p w14:paraId="201D4C59" w14:textId="1F06B120" w:rsidR="00E72DFB" w:rsidRDefault="00E72DFB" w:rsidP="0067477E">
      <w:pPr>
        <w:tabs>
          <w:tab w:val="left" w:pos="2235"/>
        </w:tabs>
      </w:pPr>
    </w:p>
    <w:p w14:paraId="5EC5D457" w14:textId="667004E4" w:rsidR="00E72DFB" w:rsidRDefault="00E72DFB" w:rsidP="0067477E">
      <w:pPr>
        <w:tabs>
          <w:tab w:val="left" w:pos="2235"/>
        </w:tabs>
      </w:pPr>
    </w:p>
    <w:p w14:paraId="72787F42" w14:textId="13B6FE6A" w:rsidR="00E72DFB" w:rsidRDefault="00E72DFB" w:rsidP="0067477E">
      <w:pPr>
        <w:tabs>
          <w:tab w:val="left" w:pos="2235"/>
        </w:tabs>
      </w:pPr>
    </w:p>
    <w:p w14:paraId="6E4AF0A9" w14:textId="4BFF8086" w:rsidR="00E72DFB" w:rsidRDefault="00E72DFB" w:rsidP="0067477E">
      <w:pPr>
        <w:tabs>
          <w:tab w:val="left" w:pos="2235"/>
        </w:tabs>
      </w:pPr>
    </w:p>
    <w:p w14:paraId="23F27BB5" w14:textId="28809F3B" w:rsidR="00E72DFB" w:rsidRDefault="00E72DFB" w:rsidP="0067477E">
      <w:pPr>
        <w:tabs>
          <w:tab w:val="left" w:pos="2235"/>
        </w:tabs>
      </w:pPr>
    </w:p>
    <w:p w14:paraId="6969510E" w14:textId="08576FE3" w:rsidR="00E72DFB" w:rsidRDefault="00E72DFB" w:rsidP="0067477E">
      <w:pPr>
        <w:tabs>
          <w:tab w:val="left" w:pos="2235"/>
        </w:tabs>
      </w:pPr>
    </w:p>
    <w:p w14:paraId="1D6C1D3A" w14:textId="6BEBFE6A" w:rsidR="00E72DFB" w:rsidRDefault="00E72DFB" w:rsidP="0067477E">
      <w:pPr>
        <w:tabs>
          <w:tab w:val="left" w:pos="2235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06720" behindDoc="0" locked="0" layoutInCell="1" allowOverlap="1" wp14:anchorId="5DDD7A7C" wp14:editId="274612CD">
                <wp:simplePos x="0" y="0"/>
                <wp:positionH relativeFrom="margin">
                  <wp:posOffset>47625</wp:posOffset>
                </wp:positionH>
                <wp:positionV relativeFrom="paragraph">
                  <wp:posOffset>1723390</wp:posOffset>
                </wp:positionV>
                <wp:extent cx="1447800" cy="590550"/>
                <wp:effectExtent l="0" t="0" r="19050" b="19050"/>
                <wp:wrapNone/>
                <wp:docPr id="93" name="Flowchart: Terminator 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47800" cy="590550"/>
                        </a:xfrm>
                        <a:prstGeom prst="flowChartTerminator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7A9F1AA" w14:textId="77777777" w:rsidR="00E72DFB" w:rsidRDefault="00E72DFB" w:rsidP="00E72DFB">
                            <w:pPr>
                              <w:jc w:val="center"/>
                            </w:pPr>
                            <w:r>
                              <w:t>EN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DDD7A7C" id="Flowchart: Terminator 93" o:spid="_x0000_s1059" type="#_x0000_t116" style="position:absolute;margin-left:3.75pt;margin-top:135.7pt;width:114pt;height:46.5pt;z-index:251806720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" fillcolor="white [3201]" strokecolor="black [3213]" strokeweight="1pt">
                <v:textbox>
                  <w:txbxContent>
                    <w:p w14:paraId="57A9F1AA" w14:textId="77777777" w:rsidR="00E72DFB" w:rsidRDefault="00E72DFB" w:rsidP="00E72DFB">
                      <w:pPr>
                        <w:jc w:val="center"/>
                      </w:pPr>
                      <w:r>
                        <w:t>END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78C0F75" w14:textId="785AE8C3" w:rsidR="00E72DFB" w:rsidRPr="00E72DFB" w:rsidRDefault="00E72DFB" w:rsidP="00E72DFB"/>
    <w:p w14:paraId="52A073C7" w14:textId="70868BB5" w:rsidR="00E72DFB" w:rsidRPr="00E72DFB" w:rsidRDefault="00E72DFB" w:rsidP="00E72DFB"/>
    <w:p w14:paraId="74AA869A" w14:textId="4CFAB8DB" w:rsidR="00E72DFB" w:rsidRPr="00E72DFB" w:rsidRDefault="00E72DFB" w:rsidP="00E72DFB"/>
    <w:p w14:paraId="49928D96" w14:textId="164EA024" w:rsidR="00E72DFB" w:rsidRPr="00E72DFB" w:rsidRDefault="00E72DFB" w:rsidP="00E72DFB"/>
    <w:p w14:paraId="61624717" w14:textId="124E182C" w:rsidR="00E72DFB" w:rsidRPr="00E72DFB" w:rsidRDefault="00E72DFB" w:rsidP="00E72DFB"/>
    <w:p w14:paraId="59020927" w14:textId="3E260DB6" w:rsidR="00E72DFB" w:rsidRPr="00E72DFB" w:rsidRDefault="00E72DFB" w:rsidP="00E72DFB"/>
    <w:p w14:paraId="54E8D236" w14:textId="02D54C52" w:rsidR="00E72DFB" w:rsidRPr="00E72DFB" w:rsidRDefault="00E72DFB" w:rsidP="00E72DFB"/>
    <w:p w14:paraId="4BDD8C14" w14:textId="0D53AE24" w:rsidR="00E72DFB" w:rsidRDefault="00E72DFB" w:rsidP="00E72DFB"/>
    <w:p w14:paraId="5E4C6182" w14:textId="3345AE8A" w:rsidR="00E72DFB" w:rsidRDefault="00E72DFB" w:rsidP="00E72DFB"/>
    <w:p w14:paraId="1345B6B5" w14:textId="747EF7AC" w:rsidR="00E72DFB" w:rsidRDefault="00E72DFB" w:rsidP="00E72DFB"/>
    <w:p w14:paraId="45F06AFC" w14:textId="334515CC" w:rsidR="00E72DFB" w:rsidRDefault="00E72DFB" w:rsidP="00E72DFB"/>
    <w:p w14:paraId="7C61FB30" w14:textId="55EE5699" w:rsidR="00E72DFB" w:rsidRDefault="00E72DFB" w:rsidP="00E72DFB"/>
    <w:p w14:paraId="337D16A8" w14:textId="60DAF429" w:rsidR="00E72DFB" w:rsidRDefault="00E72DFB" w:rsidP="00E72DFB"/>
    <w:p w14:paraId="4AD5AD86" w14:textId="026EC55A" w:rsidR="00E72DFB" w:rsidRDefault="00E72DFB" w:rsidP="00E72DFB"/>
    <w:p w14:paraId="6E95AEBC" w14:textId="7F5D6678" w:rsidR="00E72DFB" w:rsidRDefault="00E72DFB" w:rsidP="00E72DFB"/>
    <w:p w14:paraId="3D310A65" w14:textId="1D68A7D3" w:rsidR="00E72DFB" w:rsidRDefault="00E72DFB" w:rsidP="00E72DFB"/>
    <w:p w14:paraId="52FB090A" w14:textId="0396B81A" w:rsidR="00E72DFB" w:rsidRDefault="00E72DFB" w:rsidP="00E72DFB"/>
    <w:p w14:paraId="48216D66" w14:textId="456EC57C" w:rsidR="00E72DFB" w:rsidRDefault="00E72DFB" w:rsidP="00E72DFB"/>
    <w:p w14:paraId="459B014F" w14:textId="668E16AD" w:rsidR="00E72DFB" w:rsidRDefault="00E72DFB" w:rsidP="00E72DFB"/>
    <w:p w14:paraId="7408E906" w14:textId="14E086E4" w:rsidR="00E72DFB" w:rsidRDefault="00E72DFB" w:rsidP="00E72DFB"/>
    <w:p w14:paraId="04A3881D" w14:textId="10A96541" w:rsidR="00E72DFB" w:rsidRDefault="00E72DFB" w:rsidP="00E72DFB"/>
    <w:p w14:paraId="4D9E223D" w14:textId="46945DC5" w:rsidR="00E72DFB" w:rsidRDefault="00E72DFB" w:rsidP="00E72DFB"/>
    <w:p w14:paraId="44DE1FB7" w14:textId="18737E75" w:rsidR="00E72DFB" w:rsidRDefault="00E72DFB" w:rsidP="00E72DFB"/>
    <w:p w14:paraId="21C71337" w14:textId="6D38EE1C" w:rsidR="00E72DFB" w:rsidRDefault="00E72DFB" w:rsidP="00E72DFB"/>
    <w:p w14:paraId="3C138CCD" w14:textId="550D6C36" w:rsidR="00E72DFB" w:rsidRDefault="00E72DFB" w:rsidP="00E72DFB"/>
    <w:p w14:paraId="7EFD485A" w14:textId="55CDA4BF" w:rsidR="00E72DFB" w:rsidRDefault="00E72DFB" w:rsidP="00E72DFB"/>
    <w:p w14:paraId="4D361D8F" w14:textId="3018DF8D" w:rsidR="00E72DFB" w:rsidRDefault="00E72DFB" w:rsidP="00E72DFB"/>
    <w:p w14:paraId="4544ED94" w14:textId="005B19F1" w:rsidR="00E72DFB" w:rsidRDefault="00E72DFB" w:rsidP="00E72DFB"/>
    <w:p w14:paraId="1D550D0C" w14:textId="62E235FC" w:rsidR="00E72DFB" w:rsidRDefault="00E72DFB" w:rsidP="00E72DFB"/>
    <w:p w14:paraId="640DA013" w14:textId="79C2D762" w:rsidR="00E72DFB" w:rsidRDefault="00E72DFB" w:rsidP="00E72DFB"/>
    <w:p w14:paraId="42CDCCAD" w14:textId="1B02353B" w:rsidR="00E72DFB" w:rsidRDefault="00E72DFB" w:rsidP="00E72DFB">
      <w:r>
        <w:lastRenderedPageBreak/>
        <w:t>Pseudocode</w:t>
      </w:r>
    </w:p>
    <w:p w14:paraId="3EC0CE9B" w14:textId="3DDF2E76" w:rsidR="00E72DFB" w:rsidRDefault="00F45102" w:rsidP="00E72DFB">
      <w:r>
        <w:t xml:space="preserve">ALGORITHM </w:t>
      </w:r>
      <w:proofErr w:type="spellStart"/>
      <w:r>
        <w:t>missu_qualification</w:t>
      </w:r>
      <w:proofErr w:type="spellEnd"/>
    </w:p>
    <w:p w14:paraId="36064047" w14:textId="45734BFF" w:rsidR="00F45102" w:rsidRDefault="00F45102" w:rsidP="00E72DFB">
      <w:r>
        <w:tab/>
        <w:t>name [80]</w:t>
      </w:r>
    </w:p>
    <w:p w14:paraId="76CAE9FD" w14:textId="63B1A4EC" w:rsidR="00F45102" w:rsidRDefault="00D24DF3" w:rsidP="00E72DFB">
      <w:r>
        <w:rPr>
          <w:noProof/>
        </w:rPr>
        <mc:AlternateContent>
          <mc:Choice Requires="wps">
            <w:drawing>
              <wp:anchor distT="0" distB="0" distL="114300" distR="114300" simplePos="0" relativeHeight="251814912" behindDoc="0" locked="0" layoutInCell="1" allowOverlap="1" wp14:anchorId="40C02E24" wp14:editId="7807FE4D">
                <wp:simplePos x="0" y="0"/>
                <wp:positionH relativeFrom="column">
                  <wp:posOffset>3352800</wp:posOffset>
                </wp:positionH>
                <wp:positionV relativeFrom="paragraph">
                  <wp:posOffset>85090</wp:posOffset>
                </wp:positionV>
                <wp:extent cx="333375" cy="0"/>
                <wp:effectExtent l="19050" t="76200" r="0" b="95250"/>
                <wp:wrapNone/>
                <wp:docPr id="97" name="Straight Arrow Connector 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33375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907D1B" id="Straight Arrow Connector 97" o:spid="_x0000_s1026" type="#_x0000_t32" style="position:absolute;margin-left:264pt;margin-top:6.7pt;width:26.25pt;height:0;flip:x;z-index:251814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19008" behindDoc="0" locked="0" layoutInCell="1" allowOverlap="1" wp14:anchorId="228DB0B9" wp14:editId="3110DC35">
                <wp:simplePos x="0" y="0"/>
                <wp:positionH relativeFrom="column">
                  <wp:posOffset>5257800</wp:posOffset>
                </wp:positionH>
                <wp:positionV relativeFrom="paragraph">
                  <wp:posOffset>89535</wp:posOffset>
                </wp:positionV>
                <wp:extent cx="333375" cy="0"/>
                <wp:effectExtent l="19050" t="76200" r="0" b="95250"/>
                <wp:wrapNone/>
                <wp:docPr id="99" name="Straight Arrow Connector 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33375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A94CF11" id="Straight Arrow Connector 99" o:spid="_x0000_s1026" type="#_x0000_t32" style="position:absolute;margin-left:414pt;margin-top:7.05pt;width:26.25pt;height:0;flip:x;z-index:251819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16960" behindDoc="0" locked="0" layoutInCell="1" allowOverlap="1" wp14:anchorId="223B0AC1" wp14:editId="3ED64C4C">
                <wp:simplePos x="0" y="0"/>
                <wp:positionH relativeFrom="column">
                  <wp:posOffset>4248150</wp:posOffset>
                </wp:positionH>
                <wp:positionV relativeFrom="paragraph">
                  <wp:posOffset>89535</wp:posOffset>
                </wp:positionV>
                <wp:extent cx="333375" cy="0"/>
                <wp:effectExtent l="19050" t="76200" r="0" b="95250"/>
                <wp:wrapNone/>
                <wp:docPr id="98" name="Straight Arrow Connector 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33375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C9CDCFA" id="Straight Arrow Connector 98" o:spid="_x0000_s1026" type="#_x0000_t32" style="position:absolute;margin-left:334.5pt;margin-top:7.05pt;width:26.25pt;height:0;flip:x;z-index:251816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" strokecolor="black [3200]" strokeweight=".5pt">
                <v:stroke endarrow="block" joinstyle="miter"/>
              </v:shape>
            </w:pict>
          </mc:Fallback>
        </mc:AlternateContent>
      </w:r>
      <w:r w:rsidR="00F45102">
        <w:rPr>
          <w:noProof/>
        </w:rPr>
        <mc:AlternateContent>
          <mc:Choice Requires="wps">
            <w:drawing>
              <wp:anchor distT="0" distB="0" distL="114300" distR="114300" simplePos="0" relativeHeight="251812864" behindDoc="0" locked="0" layoutInCell="1" allowOverlap="1" wp14:anchorId="1E911EF6" wp14:editId="447FCBCF">
                <wp:simplePos x="0" y="0"/>
                <wp:positionH relativeFrom="column">
                  <wp:posOffset>2476500</wp:posOffset>
                </wp:positionH>
                <wp:positionV relativeFrom="paragraph">
                  <wp:posOffset>89535</wp:posOffset>
                </wp:positionV>
                <wp:extent cx="333375" cy="0"/>
                <wp:effectExtent l="19050" t="76200" r="0" b="95250"/>
                <wp:wrapNone/>
                <wp:docPr id="96" name="Straight Arrow Connector 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33375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FDB3163" id="Straight Arrow Connector 96" o:spid="_x0000_s1026" type="#_x0000_t32" style="position:absolute;margin-left:195pt;margin-top:7.05pt;width:26.25pt;height:0;flip:x;z-index:251812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" strokecolor="black [3200]" strokeweight=".5pt">
                <v:stroke endarrow="block" joinstyle="miter"/>
              </v:shape>
            </w:pict>
          </mc:Fallback>
        </mc:AlternateContent>
      </w:r>
      <w:r w:rsidR="00F45102">
        <w:rPr>
          <w:noProof/>
        </w:rPr>
        <mc:AlternateContent>
          <mc:Choice Requires="wps">
            <w:drawing>
              <wp:anchor distT="0" distB="0" distL="114300" distR="114300" simplePos="0" relativeHeight="251810816" behindDoc="0" locked="0" layoutInCell="1" allowOverlap="1" wp14:anchorId="2A84AFDB" wp14:editId="68BC465F">
                <wp:simplePos x="0" y="0"/>
                <wp:positionH relativeFrom="column">
                  <wp:posOffset>1552575</wp:posOffset>
                </wp:positionH>
                <wp:positionV relativeFrom="paragraph">
                  <wp:posOffset>85090</wp:posOffset>
                </wp:positionV>
                <wp:extent cx="333375" cy="0"/>
                <wp:effectExtent l="19050" t="76200" r="0" b="95250"/>
                <wp:wrapNone/>
                <wp:docPr id="95" name="Straight Arrow Connector 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33375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AECAE93" id="Straight Arrow Connector 95" o:spid="_x0000_s1026" type="#_x0000_t32" style="position:absolute;margin-left:122.25pt;margin-top:6.7pt;width:26.25pt;height:0;flip:x;z-index:251810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" strokecolor="black [3200]" strokeweight=".5pt">
                <v:stroke endarrow="block" joinstyle="miter"/>
              </v:shape>
            </w:pict>
          </mc:Fallback>
        </mc:AlternateContent>
      </w:r>
      <w:r w:rsidR="00F45102">
        <w:rPr>
          <w:noProof/>
        </w:rPr>
        <mc:AlternateContent>
          <mc:Choice Requires="wps">
            <w:drawing>
              <wp:anchor distT="0" distB="0" distL="114300" distR="114300" simplePos="0" relativeHeight="251808768" behindDoc="0" locked="0" layoutInCell="1" allowOverlap="1" wp14:anchorId="284C6356" wp14:editId="094F1B9D">
                <wp:simplePos x="0" y="0"/>
                <wp:positionH relativeFrom="column">
                  <wp:posOffset>714375</wp:posOffset>
                </wp:positionH>
                <wp:positionV relativeFrom="paragraph">
                  <wp:posOffset>85090</wp:posOffset>
                </wp:positionV>
                <wp:extent cx="333375" cy="0"/>
                <wp:effectExtent l="19050" t="76200" r="0" b="95250"/>
                <wp:wrapNone/>
                <wp:docPr id="94" name="Straight Arrow Connector 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33375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0390508" id="Straight Arrow Connector 94" o:spid="_x0000_s1026" type="#_x0000_t32" style="position:absolute;margin-left:56.25pt;margin-top:6.7pt;width:26.25pt;height:0;flip:x;z-index:251808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" strokecolor="black [3200]" strokeweight=".5pt">
                <v:stroke endarrow="block" joinstyle="miter"/>
              </v:shape>
            </w:pict>
          </mc:Fallback>
        </mc:AlternateContent>
      </w:r>
      <w:r w:rsidR="00F45102">
        <w:tab/>
        <w:t>age</w:t>
      </w:r>
      <w:r w:rsidR="00F45102">
        <w:tab/>
        <w:t xml:space="preserve">    0, educ</w:t>
      </w:r>
      <w:r w:rsidR="00F45102">
        <w:tab/>
        <w:t xml:space="preserve">   0, </w:t>
      </w:r>
      <w:proofErr w:type="spellStart"/>
      <w:r w:rsidR="00F45102">
        <w:t>vitalw</w:t>
      </w:r>
      <w:proofErr w:type="spellEnd"/>
      <w:r w:rsidR="00F45102">
        <w:tab/>
        <w:t xml:space="preserve">   0, </w:t>
      </w:r>
      <w:proofErr w:type="spellStart"/>
      <w:r w:rsidR="00F45102">
        <w:t>vitalb</w:t>
      </w:r>
      <w:proofErr w:type="spellEnd"/>
      <w:r>
        <w:tab/>
        <w:t xml:space="preserve"> 0</w:t>
      </w:r>
      <w:r w:rsidR="00F45102">
        <w:t xml:space="preserve">, </w:t>
      </w:r>
      <w:proofErr w:type="spellStart"/>
      <w:r w:rsidR="00F45102">
        <w:t>vitalh</w:t>
      </w:r>
      <w:proofErr w:type="spellEnd"/>
      <w:r>
        <w:tab/>
        <w:t xml:space="preserve"> 0, gender</w:t>
      </w:r>
      <w:r>
        <w:tab/>
        <w:t xml:space="preserve">    0</w:t>
      </w:r>
    </w:p>
    <w:p w14:paraId="4FCD7D1E" w14:textId="62C46D10" w:rsidR="00D24DF3" w:rsidRDefault="00D24DF3" w:rsidP="00D24DF3">
      <w:r>
        <w:tab/>
        <w:t xml:space="preserve">OUTPUT </w:t>
      </w:r>
      <w:r w:rsidRPr="00197920">
        <w:t>"Welcome to Miss Universe Qualification!</w:t>
      </w:r>
      <w:r>
        <w:t>”</w:t>
      </w:r>
    </w:p>
    <w:p w14:paraId="4433D76C" w14:textId="764CEA12" w:rsidR="00D24DF3" w:rsidRDefault="00D24DF3" w:rsidP="00D24DF3">
      <w:r>
        <w:tab/>
        <w:t xml:space="preserve">OUTPUT </w:t>
      </w:r>
      <w:r w:rsidRPr="00197920">
        <w:t>"Please enter your name:"</w:t>
      </w:r>
    </w:p>
    <w:p w14:paraId="326EC38E" w14:textId="5A3F46A2" w:rsidR="00D24DF3" w:rsidRDefault="00D24DF3" w:rsidP="00D24DF3">
      <w:r>
        <w:tab/>
        <w:t>INPUT name</w:t>
      </w:r>
    </w:p>
    <w:p w14:paraId="7B998D09" w14:textId="0B972401" w:rsidR="00D24DF3" w:rsidRDefault="00D24DF3" w:rsidP="00D24DF3">
      <w:r>
        <w:tab/>
        <w:t xml:space="preserve">OUTPUT </w:t>
      </w:r>
      <w:r w:rsidRPr="00F024F9">
        <w:t>"Enter your age:"</w:t>
      </w:r>
    </w:p>
    <w:p w14:paraId="0D89DBF9" w14:textId="5E553986" w:rsidR="00D24DF3" w:rsidRDefault="00D24DF3" w:rsidP="00D24DF3">
      <w:pPr>
        <w:ind w:firstLine="720"/>
      </w:pPr>
      <w:r>
        <w:t>INPUT age</w:t>
      </w:r>
    </w:p>
    <w:p w14:paraId="4621ABE4" w14:textId="6230D554" w:rsidR="00D24DF3" w:rsidRDefault="00D24DF3" w:rsidP="00D24DF3">
      <w:pPr>
        <w:ind w:firstLine="720"/>
      </w:pPr>
      <w:r>
        <w:t xml:space="preserve">OUTPUT </w:t>
      </w:r>
      <w:r w:rsidRPr="00F024F9">
        <w:t>"Please enter your highest educational attainment:"</w:t>
      </w:r>
    </w:p>
    <w:p w14:paraId="4E046EC8" w14:textId="11AED8EF" w:rsidR="00D24DF3" w:rsidRDefault="00D24DF3" w:rsidP="00CA2A28">
      <w:pPr>
        <w:ind w:firstLine="720"/>
      </w:pPr>
      <w:r>
        <w:t xml:space="preserve">OUTPUT </w:t>
      </w:r>
      <w:r w:rsidRPr="00461058">
        <w:t xml:space="preserve">"Press 1 if you are </w:t>
      </w:r>
      <w:proofErr w:type="spellStart"/>
      <w:r w:rsidRPr="00461058">
        <w:t>atleast</w:t>
      </w:r>
      <w:proofErr w:type="spellEnd"/>
      <w:r w:rsidRPr="00461058">
        <w:t xml:space="preserve"> high school graduate</w:t>
      </w:r>
      <w:r>
        <w:t xml:space="preserve">. </w:t>
      </w:r>
      <w:r w:rsidRPr="00461058">
        <w:t>Pre</w:t>
      </w:r>
      <w:r>
        <w:t>ss 0 if not:”</w:t>
      </w:r>
    </w:p>
    <w:p w14:paraId="443BFA23" w14:textId="4FC9ACFC" w:rsidR="00CA2A28" w:rsidRDefault="00CA2A28" w:rsidP="00CA2A28">
      <w:pPr>
        <w:ind w:firstLine="720"/>
      </w:pPr>
      <w:r>
        <w:t>INPUT educ</w:t>
      </w:r>
    </w:p>
    <w:p w14:paraId="785C88D6" w14:textId="46A063C6" w:rsidR="00CA2A28" w:rsidRDefault="00CA2A28" w:rsidP="00CA2A28">
      <w:pPr>
        <w:ind w:firstLine="720"/>
      </w:pPr>
      <w:r>
        <w:t xml:space="preserve">OUTPUT </w:t>
      </w:r>
      <w:r w:rsidRPr="009F1B65">
        <w:t>"Please enter your vital stats in waistline(in)</w:t>
      </w:r>
      <w:r>
        <w:t>:”</w:t>
      </w:r>
    </w:p>
    <w:p w14:paraId="4A49AEA9" w14:textId="47235C9B" w:rsidR="00CA2A28" w:rsidRDefault="00CA2A28" w:rsidP="00CA2A28">
      <w:pPr>
        <w:ind w:firstLine="720"/>
      </w:pPr>
      <w:r>
        <w:t xml:space="preserve">INPUT </w:t>
      </w:r>
      <w:proofErr w:type="spellStart"/>
      <w:r>
        <w:t>vitalw</w:t>
      </w:r>
      <w:proofErr w:type="spellEnd"/>
    </w:p>
    <w:p w14:paraId="2D156BAA" w14:textId="409EBF8B" w:rsidR="00CA2A28" w:rsidRDefault="00CA2A28" w:rsidP="00CA2A28">
      <w:pPr>
        <w:ind w:firstLine="720"/>
      </w:pPr>
      <w:r>
        <w:t xml:space="preserve">OUTPUT </w:t>
      </w:r>
      <w:r w:rsidRPr="009F1B65">
        <w:t>"Please enter your vital stats in bustline(in):"</w:t>
      </w:r>
    </w:p>
    <w:p w14:paraId="435FD87A" w14:textId="290B1AF7" w:rsidR="00CA2A28" w:rsidRDefault="00CA2A28" w:rsidP="00CA2A28">
      <w:pPr>
        <w:ind w:firstLine="720"/>
      </w:pPr>
      <w:r>
        <w:t xml:space="preserve">INPUT </w:t>
      </w:r>
      <w:proofErr w:type="spellStart"/>
      <w:r>
        <w:t>vitalb</w:t>
      </w:r>
      <w:proofErr w:type="spellEnd"/>
    </w:p>
    <w:p w14:paraId="5D7FC040" w14:textId="073E75C0" w:rsidR="00CA2A28" w:rsidRDefault="00CA2A28" w:rsidP="00CA2A28">
      <w:pPr>
        <w:ind w:firstLine="720"/>
      </w:pPr>
      <w:r>
        <w:t xml:space="preserve">OUTPUT </w:t>
      </w:r>
      <w:r w:rsidRPr="009F1B65">
        <w:t>"Please enter your vital stats in hipline(in):</w:t>
      </w:r>
      <w:r>
        <w:t>”</w:t>
      </w:r>
    </w:p>
    <w:p w14:paraId="22991782" w14:textId="6CC4A2F1" w:rsidR="00CA2A28" w:rsidRDefault="00CA2A28" w:rsidP="00CA2A28">
      <w:pPr>
        <w:ind w:firstLine="720"/>
      </w:pPr>
      <w:r>
        <w:t xml:space="preserve">INPUT </w:t>
      </w:r>
      <w:proofErr w:type="spellStart"/>
      <w:r>
        <w:t>vitalh</w:t>
      </w:r>
      <w:proofErr w:type="spellEnd"/>
    </w:p>
    <w:p w14:paraId="03E26EF8" w14:textId="12612FD9" w:rsidR="00CA2A28" w:rsidRDefault="00CA2A28" w:rsidP="00CA2A28">
      <w:pPr>
        <w:ind w:firstLine="720"/>
      </w:pPr>
      <w:r>
        <w:t xml:space="preserve">OUTPUT </w:t>
      </w:r>
      <w:r w:rsidRPr="00E8118A">
        <w:t>"Please enter your gender:</w:t>
      </w:r>
      <w:r>
        <w:t xml:space="preserve"> </w:t>
      </w:r>
      <w:r w:rsidRPr="00E8118A">
        <w:t>Press 1 if you are Female.</w:t>
      </w:r>
      <w:r>
        <w:t xml:space="preserve"> </w:t>
      </w:r>
      <w:r w:rsidRPr="00E8118A">
        <w:t>Press 0 if not: "</w:t>
      </w:r>
    </w:p>
    <w:p w14:paraId="177851DF" w14:textId="3F10BE04" w:rsidR="00CA2A28" w:rsidRDefault="00CA2A28" w:rsidP="00CA2A28">
      <w:pPr>
        <w:ind w:firstLine="720"/>
      </w:pPr>
      <w:r>
        <w:t>INPUT gender</w:t>
      </w:r>
    </w:p>
    <w:p w14:paraId="4D37C6B0" w14:textId="4292BA75" w:rsidR="005B18F6" w:rsidRDefault="00CA2A28" w:rsidP="005B18F6">
      <w:pPr>
        <w:ind w:firstLine="720"/>
      </w:pPr>
      <w:r>
        <w:t>I</w:t>
      </w:r>
      <w:r w:rsidR="0045247A">
        <w:t>F</w:t>
      </w:r>
      <w:r>
        <w:t xml:space="preserve"> age&gt;=18 &amp;&amp; age &lt;=28 THEN</w:t>
      </w:r>
    </w:p>
    <w:p w14:paraId="6E618D38" w14:textId="571E7B2A" w:rsidR="005B18F6" w:rsidRDefault="005B18F6" w:rsidP="005B18F6">
      <w:pPr>
        <w:ind w:firstLine="720"/>
      </w:pPr>
      <w:r>
        <w:t xml:space="preserve">   </w:t>
      </w:r>
      <w:r w:rsidR="00194E93">
        <w:t>I</w:t>
      </w:r>
      <w:r w:rsidR="0045247A">
        <w:t>F</w:t>
      </w:r>
      <w:r w:rsidR="00194E93">
        <w:t xml:space="preserve"> educ==1 THEN</w:t>
      </w:r>
    </w:p>
    <w:p w14:paraId="42DEFCB8" w14:textId="76E721BD" w:rsidR="005B18F6" w:rsidRDefault="005B18F6" w:rsidP="005B18F6">
      <w:pPr>
        <w:ind w:firstLine="720"/>
      </w:pPr>
      <w:r>
        <w:t xml:space="preserve">      </w:t>
      </w:r>
      <w:r w:rsidR="00194E93">
        <w:t>I</w:t>
      </w:r>
      <w:r w:rsidR="0045247A">
        <w:t>F</w:t>
      </w:r>
      <w:r w:rsidR="00194E93">
        <w:t xml:space="preserve"> </w:t>
      </w:r>
      <w:proofErr w:type="spellStart"/>
      <w:r w:rsidR="00194E93">
        <w:t>vitalw</w:t>
      </w:r>
      <w:proofErr w:type="spellEnd"/>
      <w:r w:rsidR="00194E93">
        <w:t>==36 THEN</w:t>
      </w:r>
    </w:p>
    <w:p w14:paraId="16E927EF" w14:textId="3A54F5E5" w:rsidR="005B18F6" w:rsidRDefault="005B18F6" w:rsidP="005B18F6">
      <w:pPr>
        <w:ind w:firstLine="720"/>
      </w:pPr>
      <w:r>
        <w:t xml:space="preserve">         </w:t>
      </w:r>
      <w:r w:rsidR="00194E93">
        <w:t>I</w:t>
      </w:r>
      <w:r w:rsidR="0045247A">
        <w:t>F</w:t>
      </w:r>
      <w:r w:rsidR="00194E93">
        <w:t xml:space="preserve"> </w:t>
      </w:r>
      <w:proofErr w:type="spellStart"/>
      <w:r w:rsidR="00194E93">
        <w:t>vitalb</w:t>
      </w:r>
      <w:proofErr w:type="spellEnd"/>
      <w:r w:rsidR="00194E93">
        <w:t>==24 THEN</w:t>
      </w:r>
    </w:p>
    <w:p w14:paraId="200C64F4" w14:textId="4CF41765" w:rsidR="005B18F6" w:rsidRDefault="005B18F6" w:rsidP="005B18F6">
      <w:pPr>
        <w:ind w:firstLine="720"/>
      </w:pPr>
      <w:r>
        <w:t xml:space="preserve">            </w:t>
      </w:r>
      <w:r w:rsidR="00194E93">
        <w:t>I</w:t>
      </w:r>
      <w:r w:rsidR="0045247A">
        <w:t>F</w:t>
      </w:r>
      <w:r w:rsidR="00194E93">
        <w:t xml:space="preserve"> </w:t>
      </w:r>
      <w:proofErr w:type="spellStart"/>
      <w:r w:rsidR="00194E93">
        <w:t>vitalh</w:t>
      </w:r>
      <w:proofErr w:type="spellEnd"/>
      <w:r w:rsidR="00194E93">
        <w:t>==36 THEN</w:t>
      </w:r>
    </w:p>
    <w:p w14:paraId="57310459" w14:textId="67689627" w:rsidR="005B18F6" w:rsidRDefault="005B18F6" w:rsidP="005B18F6">
      <w:pPr>
        <w:ind w:firstLine="720"/>
      </w:pPr>
      <w:r>
        <w:t xml:space="preserve">               </w:t>
      </w:r>
      <w:r w:rsidR="00194E93">
        <w:t>I</w:t>
      </w:r>
      <w:r w:rsidR="0045247A">
        <w:t>F</w:t>
      </w:r>
      <w:r w:rsidR="00194E93">
        <w:t xml:space="preserve"> gender==1 THE</w:t>
      </w:r>
      <w:r>
        <w:t>N</w:t>
      </w:r>
    </w:p>
    <w:p w14:paraId="7498F1DF" w14:textId="0C34D093" w:rsidR="00194E93" w:rsidRDefault="005B18F6" w:rsidP="005B18F6">
      <w:pPr>
        <w:ind w:firstLine="720"/>
      </w:pPr>
      <w:r>
        <w:t xml:space="preserve">                  </w:t>
      </w:r>
      <w:r w:rsidR="00194E93">
        <w:t xml:space="preserve">OUTPUT </w:t>
      </w:r>
      <w:r w:rsidR="00194E93" w:rsidRPr="00B0113D">
        <w:t>"Ms</w:t>
      </w:r>
      <w:r w:rsidR="00194E93">
        <w:t>. name</w:t>
      </w:r>
      <w:r w:rsidR="00194E93" w:rsidRPr="00B0113D">
        <w:t>, Congratulations! You are qualified in Miss Universe.</w:t>
      </w:r>
      <w:r w:rsidR="00194E93">
        <w:t>”</w:t>
      </w:r>
    </w:p>
    <w:p w14:paraId="27AE20F2" w14:textId="33F8A18E" w:rsidR="00194E93" w:rsidRDefault="0045247A" w:rsidP="00194E93">
      <w:r>
        <w:tab/>
        <w:t xml:space="preserve">               ELSE</w:t>
      </w:r>
    </w:p>
    <w:p w14:paraId="2D3FF2C7" w14:textId="77777777" w:rsidR="00696DDA" w:rsidRDefault="00696DDA" w:rsidP="00696DDA">
      <w:pPr>
        <w:ind w:left="1620"/>
        <w:rPr>
          <w:sz w:val="20"/>
          <w:szCs w:val="20"/>
        </w:rPr>
      </w:pPr>
      <w:r>
        <w:t xml:space="preserve">   </w:t>
      </w:r>
      <w:r w:rsidR="0045247A" w:rsidRPr="00696DDA">
        <w:rPr>
          <w:sz w:val="20"/>
          <w:szCs w:val="20"/>
        </w:rPr>
        <w:t>OUTPUT "Sorry, you are not qualified! Reason: You did not meet th</w:t>
      </w:r>
      <w:r w:rsidRPr="00696DDA">
        <w:rPr>
          <w:sz w:val="20"/>
          <w:szCs w:val="20"/>
        </w:rPr>
        <w:t xml:space="preserve">e </w:t>
      </w:r>
      <w:r w:rsidR="0045247A" w:rsidRPr="00696DDA">
        <w:rPr>
          <w:sz w:val="20"/>
          <w:szCs w:val="20"/>
        </w:rPr>
        <w:t xml:space="preserve">qualification in </w:t>
      </w:r>
      <w:r>
        <w:rPr>
          <w:sz w:val="20"/>
          <w:szCs w:val="20"/>
        </w:rPr>
        <w:t xml:space="preserve">  </w:t>
      </w:r>
    </w:p>
    <w:p w14:paraId="04562EEF" w14:textId="7661A3CA" w:rsidR="0045247A" w:rsidRPr="00696DDA" w:rsidRDefault="00696DDA" w:rsidP="00696DDA">
      <w:pPr>
        <w:ind w:left="1620"/>
        <w:rPr>
          <w:sz w:val="20"/>
          <w:szCs w:val="20"/>
        </w:rPr>
      </w:pPr>
      <w:r>
        <w:rPr>
          <w:sz w:val="20"/>
          <w:szCs w:val="20"/>
        </w:rPr>
        <w:t xml:space="preserve">                                                             </w:t>
      </w:r>
      <w:r w:rsidR="0045247A" w:rsidRPr="00696DDA">
        <w:rPr>
          <w:sz w:val="20"/>
          <w:szCs w:val="20"/>
        </w:rPr>
        <w:t>gender.”</w:t>
      </w:r>
    </w:p>
    <w:p w14:paraId="5DA56D28" w14:textId="499257B2" w:rsidR="0045247A" w:rsidRDefault="0045247A" w:rsidP="0045247A">
      <w:pPr>
        <w:ind w:left="1620"/>
      </w:pPr>
      <w:r>
        <w:t>END IF</w:t>
      </w:r>
    </w:p>
    <w:p w14:paraId="0E3B13B8" w14:textId="3B890BC4" w:rsidR="0045247A" w:rsidRDefault="0045247A" w:rsidP="0045247A">
      <w:r>
        <w:tab/>
        <w:t xml:space="preserve">            ELSE</w:t>
      </w:r>
    </w:p>
    <w:p w14:paraId="398C7610" w14:textId="77777777" w:rsidR="00696DDA" w:rsidRDefault="00696DDA" w:rsidP="00696DDA">
      <w:pPr>
        <w:ind w:left="1440"/>
        <w:rPr>
          <w:sz w:val="20"/>
          <w:szCs w:val="20"/>
        </w:rPr>
      </w:pPr>
      <w:r>
        <w:t xml:space="preserve">    </w:t>
      </w:r>
      <w:r w:rsidR="0045247A" w:rsidRPr="00696DDA">
        <w:rPr>
          <w:sz w:val="20"/>
          <w:szCs w:val="20"/>
        </w:rPr>
        <w:t>OUTPUT "Sorry, you are not qualified! Reason: You did not meet the</w:t>
      </w:r>
      <w:r>
        <w:rPr>
          <w:sz w:val="20"/>
          <w:szCs w:val="20"/>
        </w:rPr>
        <w:t xml:space="preserve"> </w:t>
      </w:r>
      <w:r w:rsidR="0045247A" w:rsidRPr="00696DDA">
        <w:rPr>
          <w:sz w:val="20"/>
          <w:szCs w:val="20"/>
        </w:rPr>
        <w:t xml:space="preserve">qualification in </w:t>
      </w:r>
      <w:r>
        <w:rPr>
          <w:sz w:val="20"/>
          <w:szCs w:val="20"/>
        </w:rPr>
        <w:t xml:space="preserve"> </w:t>
      </w:r>
    </w:p>
    <w:p w14:paraId="4DCFDAA0" w14:textId="0E3F1120" w:rsidR="0045247A" w:rsidRPr="00696DDA" w:rsidRDefault="00696DDA" w:rsidP="00696DDA">
      <w:pPr>
        <w:ind w:left="1440"/>
        <w:rPr>
          <w:sz w:val="20"/>
          <w:szCs w:val="20"/>
        </w:rPr>
      </w:pPr>
      <w:r>
        <w:rPr>
          <w:sz w:val="20"/>
          <w:szCs w:val="20"/>
        </w:rPr>
        <w:t xml:space="preserve">                                                             </w:t>
      </w:r>
      <w:r w:rsidR="0045247A" w:rsidRPr="00696DDA">
        <w:rPr>
          <w:sz w:val="20"/>
          <w:szCs w:val="20"/>
        </w:rPr>
        <w:t>vital stats.”</w:t>
      </w:r>
    </w:p>
    <w:p w14:paraId="47A4CDAF" w14:textId="25C0238F" w:rsidR="0045247A" w:rsidRDefault="0045247A" w:rsidP="0045247A">
      <w:pPr>
        <w:ind w:left="1440"/>
      </w:pPr>
      <w:r>
        <w:t>END IF</w:t>
      </w:r>
    </w:p>
    <w:p w14:paraId="5720DD25" w14:textId="259A7063" w:rsidR="0045247A" w:rsidRDefault="0045247A" w:rsidP="0045247A">
      <w:r>
        <w:tab/>
        <w:t xml:space="preserve">         ELSE</w:t>
      </w:r>
    </w:p>
    <w:p w14:paraId="6F3A9A36" w14:textId="77777777" w:rsidR="00696DDA" w:rsidRDefault="0045247A" w:rsidP="00696DDA">
      <w:pPr>
        <w:rPr>
          <w:sz w:val="20"/>
          <w:szCs w:val="20"/>
        </w:rPr>
      </w:pPr>
      <w:r>
        <w:tab/>
        <w:t xml:space="preserve">         </w:t>
      </w:r>
      <w:r w:rsidR="00696DDA">
        <w:t xml:space="preserve">   </w:t>
      </w:r>
      <w:r w:rsidRPr="00696DDA">
        <w:rPr>
          <w:sz w:val="20"/>
          <w:szCs w:val="20"/>
        </w:rPr>
        <w:t>OUTPUT "Sorry, you are not qualified!</w:t>
      </w:r>
      <w:r w:rsidR="00BF1661" w:rsidRPr="00696DDA">
        <w:rPr>
          <w:sz w:val="20"/>
          <w:szCs w:val="20"/>
        </w:rPr>
        <w:t xml:space="preserve"> </w:t>
      </w:r>
      <w:r w:rsidRPr="00696DDA">
        <w:rPr>
          <w:sz w:val="20"/>
          <w:szCs w:val="20"/>
        </w:rPr>
        <w:t>Reason: You did not meet th</w:t>
      </w:r>
      <w:r w:rsidR="00696DDA">
        <w:rPr>
          <w:sz w:val="20"/>
          <w:szCs w:val="20"/>
        </w:rPr>
        <w:t>e</w:t>
      </w:r>
      <w:r w:rsidR="00696DDA" w:rsidRPr="00696DDA">
        <w:rPr>
          <w:sz w:val="20"/>
          <w:szCs w:val="20"/>
        </w:rPr>
        <w:t xml:space="preserve"> </w:t>
      </w:r>
      <w:r w:rsidRPr="00696DDA">
        <w:rPr>
          <w:sz w:val="20"/>
          <w:szCs w:val="20"/>
        </w:rPr>
        <w:t>qualification</w:t>
      </w:r>
      <w:r w:rsidR="00696DDA" w:rsidRPr="00696DDA">
        <w:rPr>
          <w:sz w:val="20"/>
          <w:szCs w:val="20"/>
        </w:rPr>
        <w:t xml:space="preserve"> </w:t>
      </w:r>
      <w:r w:rsidRPr="00696DDA">
        <w:rPr>
          <w:sz w:val="20"/>
          <w:szCs w:val="20"/>
        </w:rPr>
        <w:t xml:space="preserve">in vital </w:t>
      </w:r>
      <w:r w:rsidR="00696DDA">
        <w:rPr>
          <w:sz w:val="20"/>
          <w:szCs w:val="20"/>
        </w:rPr>
        <w:t xml:space="preserve"> </w:t>
      </w:r>
    </w:p>
    <w:p w14:paraId="2C99A489" w14:textId="50C9F980" w:rsidR="0045247A" w:rsidRPr="00696DDA" w:rsidRDefault="00696DDA" w:rsidP="00696DDA">
      <w:pPr>
        <w:rPr>
          <w:sz w:val="20"/>
          <w:szCs w:val="20"/>
        </w:rPr>
      </w:pPr>
      <w:r>
        <w:rPr>
          <w:sz w:val="20"/>
          <w:szCs w:val="20"/>
        </w:rPr>
        <w:t xml:space="preserve">                                                                                         </w:t>
      </w:r>
      <w:r w:rsidR="0045247A" w:rsidRPr="00696DDA">
        <w:rPr>
          <w:sz w:val="20"/>
          <w:szCs w:val="20"/>
        </w:rPr>
        <w:t>stats.”</w:t>
      </w:r>
    </w:p>
    <w:p w14:paraId="61B8B50E" w14:textId="1B23014A" w:rsidR="00BF1661" w:rsidRDefault="00BF1661" w:rsidP="00BF1661">
      <w:pPr>
        <w:ind w:left="720"/>
      </w:pPr>
      <w:r>
        <w:t xml:space="preserve">         END IF</w:t>
      </w:r>
    </w:p>
    <w:p w14:paraId="28F52ACF" w14:textId="68E94A5D" w:rsidR="00BF1661" w:rsidRDefault="00BF1661" w:rsidP="00BF1661">
      <w:pPr>
        <w:ind w:left="720"/>
      </w:pPr>
      <w:r>
        <w:t xml:space="preserve">      ELSE</w:t>
      </w:r>
    </w:p>
    <w:p w14:paraId="47D52AE3" w14:textId="77777777" w:rsidR="00696DDA" w:rsidRDefault="00BF1661" w:rsidP="00696DDA">
      <w:pPr>
        <w:ind w:left="720"/>
        <w:rPr>
          <w:sz w:val="20"/>
          <w:szCs w:val="20"/>
        </w:rPr>
      </w:pPr>
      <w:r>
        <w:t xml:space="preserve">      </w:t>
      </w:r>
      <w:r w:rsidR="00696DDA">
        <w:t xml:space="preserve">   </w:t>
      </w:r>
      <w:r w:rsidRPr="00696DDA">
        <w:rPr>
          <w:sz w:val="20"/>
          <w:szCs w:val="20"/>
        </w:rPr>
        <w:t>OUTPUT "Sorry, you are not qualified! Reason: You did not meet the qualification</w:t>
      </w:r>
      <w:r w:rsidR="00696DDA" w:rsidRPr="00696DDA">
        <w:rPr>
          <w:sz w:val="20"/>
          <w:szCs w:val="20"/>
        </w:rPr>
        <w:t xml:space="preserve"> </w:t>
      </w:r>
      <w:r w:rsidRPr="00696DDA">
        <w:rPr>
          <w:sz w:val="20"/>
          <w:szCs w:val="20"/>
        </w:rPr>
        <w:t>in</w:t>
      </w:r>
      <w:r w:rsidR="00696DDA" w:rsidRPr="00696DDA">
        <w:rPr>
          <w:sz w:val="20"/>
          <w:szCs w:val="20"/>
        </w:rPr>
        <w:t xml:space="preserve"> </w:t>
      </w:r>
      <w:r w:rsidRPr="00696DDA">
        <w:rPr>
          <w:sz w:val="20"/>
          <w:szCs w:val="20"/>
        </w:rPr>
        <w:t xml:space="preserve">vital </w:t>
      </w:r>
    </w:p>
    <w:p w14:paraId="6C184402" w14:textId="1C8BD66A" w:rsidR="00BF1661" w:rsidRPr="00696DDA" w:rsidRDefault="00696DDA" w:rsidP="00696DDA">
      <w:pPr>
        <w:ind w:left="720"/>
        <w:rPr>
          <w:sz w:val="20"/>
          <w:szCs w:val="20"/>
        </w:rPr>
      </w:pPr>
      <w:r>
        <w:rPr>
          <w:sz w:val="20"/>
          <w:szCs w:val="20"/>
        </w:rPr>
        <w:t xml:space="preserve">                                                                           </w:t>
      </w:r>
      <w:r w:rsidR="00BF1661" w:rsidRPr="00696DDA">
        <w:rPr>
          <w:sz w:val="20"/>
          <w:szCs w:val="20"/>
        </w:rPr>
        <w:t>stats.”</w:t>
      </w:r>
    </w:p>
    <w:p w14:paraId="66A8BC8A" w14:textId="28C86BBF" w:rsidR="00BF1661" w:rsidRDefault="00BF1661" w:rsidP="00BF1661">
      <w:pPr>
        <w:ind w:left="720"/>
      </w:pPr>
      <w:r>
        <w:t xml:space="preserve">      END IF</w:t>
      </w:r>
    </w:p>
    <w:p w14:paraId="2BDA34A3" w14:textId="023F246F" w:rsidR="00BF1661" w:rsidRDefault="00BF1661" w:rsidP="00BF1661">
      <w:pPr>
        <w:ind w:left="720"/>
      </w:pPr>
      <w:r>
        <w:t xml:space="preserve">   ELSE</w:t>
      </w:r>
    </w:p>
    <w:p w14:paraId="57C7D429" w14:textId="77777777" w:rsidR="00696DDA" w:rsidRDefault="00BF1661" w:rsidP="00BF1661">
      <w:pPr>
        <w:rPr>
          <w:sz w:val="20"/>
          <w:szCs w:val="20"/>
        </w:rPr>
      </w:pPr>
      <w:r>
        <w:t xml:space="preserve">               </w:t>
      </w:r>
      <w:r w:rsidR="00696DDA">
        <w:t xml:space="preserve">   </w:t>
      </w:r>
      <w:r w:rsidRPr="00696DDA">
        <w:rPr>
          <w:sz w:val="20"/>
          <w:szCs w:val="20"/>
        </w:rPr>
        <w:t>OUTPUT "Sorry, you are not qualified! Reason: You did not meet the qualification in</w:t>
      </w:r>
      <w:r w:rsidR="00696DDA">
        <w:rPr>
          <w:sz w:val="20"/>
          <w:szCs w:val="20"/>
        </w:rPr>
        <w:t xml:space="preserve">               </w:t>
      </w:r>
    </w:p>
    <w:p w14:paraId="61467894" w14:textId="7EAD2266" w:rsidR="00BF1661" w:rsidRPr="00696DDA" w:rsidRDefault="00696DDA" w:rsidP="00BF1661">
      <w:pPr>
        <w:rPr>
          <w:sz w:val="20"/>
          <w:szCs w:val="20"/>
        </w:rPr>
      </w:pPr>
      <w:r>
        <w:rPr>
          <w:sz w:val="20"/>
          <w:szCs w:val="20"/>
        </w:rPr>
        <w:t xml:space="preserve">                                                                               </w:t>
      </w:r>
      <w:r w:rsidR="000559D1">
        <w:rPr>
          <w:sz w:val="20"/>
          <w:szCs w:val="20"/>
        </w:rPr>
        <w:t xml:space="preserve">   </w:t>
      </w:r>
      <w:r w:rsidR="00BF1661" w:rsidRPr="00696DDA">
        <w:rPr>
          <w:sz w:val="20"/>
          <w:szCs w:val="20"/>
        </w:rPr>
        <w:t>education.”</w:t>
      </w:r>
    </w:p>
    <w:p w14:paraId="354C8C20" w14:textId="255B7886" w:rsidR="00BF1661" w:rsidRDefault="00BF1661" w:rsidP="00BF1661">
      <w:r>
        <w:tab/>
        <w:t xml:space="preserve">   END IF</w:t>
      </w:r>
    </w:p>
    <w:p w14:paraId="412B60D4" w14:textId="1BEC9411" w:rsidR="00BF1661" w:rsidRDefault="00BF1661" w:rsidP="00BF1661">
      <w:r>
        <w:tab/>
        <w:t>ELSE</w:t>
      </w:r>
    </w:p>
    <w:p w14:paraId="4789F9FC" w14:textId="08C7B331" w:rsidR="00BF1661" w:rsidRPr="000559D1" w:rsidRDefault="00696DDA" w:rsidP="000559D1">
      <w:pPr>
        <w:ind w:left="720"/>
        <w:rPr>
          <w:sz w:val="20"/>
          <w:szCs w:val="20"/>
        </w:rPr>
      </w:pPr>
      <w:r w:rsidRPr="000559D1">
        <w:rPr>
          <w:sz w:val="20"/>
          <w:szCs w:val="20"/>
        </w:rPr>
        <w:t xml:space="preserve">   </w:t>
      </w:r>
      <w:r w:rsidR="00BF1661" w:rsidRPr="000559D1">
        <w:rPr>
          <w:sz w:val="20"/>
          <w:szCs w:val="20"/>
        </w:rPr>
        <w:t>OUTPUT "Sorry, you are not qualified! Reason: You did not meet the qualification i</w:t>
      </w:r>
      <w:r w:rsidR="000559D1">
        <w:rPr>
          <w:sz w:val="20"/>
          <w:szCs w:val="20"/>
        </w:rPr>
        <w:t>n</w:t>
      </w:r>
      <w:r w:rsidRPr="000559D1">
        <w:rPr>
          <w:sz w:val="20"/>
          <w:szCs w:val="20"/>
        </w:rPr>
        <w:t xml:space="preserve"> </w:t>
      </w:r>
      <w:r w:rsidR="00BF1661" w:rsidRPr="000559D1">
        <w:rPr>
          <w:sz w:val="20"/>
          <w:szCs w:val="20"/>
        </w:rPr>
        <w:t>age.”</w:t>
      </w:r>
    </w:p>
    <w:p w14:paraId="5818C450" w14:textId="28F7BB1C" w:rsidR="00885E38" w:rsidRDefault="00BF1661" w:rsidP="00885E38">
      <w:pPr>
        <w:ind w:left="720"/>
      </w:pPr>
      <w:r>
        <w:t>END I</w:t>
      </w:r>
      <w:r w:rsidR="00885E38">
        <w:t>F</w:t>
      </w:r>
    </w:p>
    <w:p w14:paraId="6E365F0B" w14:textId="39A99E7E" w:rsidR="00885E38" w:rsidRDefault="00885E38" w:rsidP="00885E38">
      <w:pPr>
        <w:ind w:firstLine="720"/>
      </w:pPr>
      <w:r>
        <w:t xml:space="preserve">OUTPUT </w:t>
      </w:r>
      <w:r w:rsidRPr="00E72DFB">
        <w:t>"Thank you for using the program."</w:t>
      </w:r>
    </w:p>
    <w:p w14:paraId="594A2939" w14:textId="2A3B0CB5" w:rsidR="00D24DF3" w:rsidRPr="00E72DFB" w:rsidRDefault="00885E38" w:rsidP="00E72DFB">
      <w:r>
        <w:t xml:space="preserve">END </w:t>
      </w:r>
      <w:proofErr w:type="spellStart"/>
      <w:r>
        <w:t>missu_qualificatio</w:t>
      </w:r>
      <w:r w:rsidR="000559D1">
        <w:t>n</w:t>
      </w:r>
      <w:proofErr w:type="spellEnd"/>
    </w:p>
    <w:sectPr w:rsidR="00D24DF3" w:rsidRPr="00E72DF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5A89C5" w14:textId="77777777" w:rsidR="00686A01" w:rsidRDefault="00686A01" w:rsidP="0067477E">
      <w:r>
        <w:separator/>
      </w:r>
    </w:p>
  </w:endnote>
  <w:endnote w:type="continuationSeparator" w:id="0">
    <w:p w14:paraId="680E4AE6" w14:textId="77777777" w:rsidR="00686A01" w:rsidRDefault="00686A01" w:rsidP="006747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B422E7" w14:textId="77777777" w:rsidR="00686A01" w:rsidRDefault="00686A01" w:rsidP="0067477E">
      <w:r>
        <w:separator/>
      </w:r>
    </w:p>
  </w:footnote>
  <w:footnote w:type="continuationSeparator" w:id="0">
    <w:p w14:paraId="4238107C" w14:textId="77777777" w:rsidR="00686A01" w:rsidRDefault="00686A01" w:rsidP="0067477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U3NTIxNrcwMjAzsLRU0lEKTi0uzszPAykwqgUA8umwbywAAAA="/>
  </w:docVars>
  <w:rsids>
    <w:rsidRoot w:val="005C23A1"/>
    <w:rsid w:val="000559D1"/>
    <w:rsid w:val="00194E93"/>
    <w:rsid w:val="00197920"/>
    <w:rsid w:val="00246DB1"/>
    <w:rsid w:val="00280031"/>
    <w:rsid w:val="00293DC5"/>
    <w:rsid w:val="002D23CE"/>
    <w:rsid w:val="003E1D09"/>
    <w:rsid w:val="0045247A"/>
    <w:rsid w:val="00461058"/>
    <w:rsid w:val="005B18F6"/>
    <w:rsid w:val="005C23A1"/>
    <w:rsid w:val="00620A1B"/>
    <w:rsid w:val="0067477E"/>
    <w:rsid w:val="00686A01"/>
    <w:rsid w:val="00696DDA"/>
    <w:rsid w:val="006B7254"/>
    <w:rsid w:val="00857882"/>
    <w:rsid w:val="00885E38"/>
    <w:rsid w:val="009F1B65"/>
    <w:rsid w:val="00AA646B"/>
    <w:rsid w:val="00B0113D"/>
    <w:rsid w:val="00BE27C1"/>
    <w:rsid w:val="00BF1661"/>
    <w:rsid w:val="00CA2A28"/>
    <w:rsid w:val="00D24DF3"/>
    <w:rsid w:val="00E72DFB"/>
    <w:rsid w:val="00E8118A"/>
    <w:rsid w:val="00F024F9"/>
    <w:rsid w:val="00F451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1E4976"/>
  <w15:chartTrackingRefBased/>
  <w15:docId w15:val="{DA13BABE-6033-4F76-9394-708AE3DB19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C23A1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7477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7477E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67477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7477E"/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9</TotalTime>
  <Pages>5</Pages>
  <Words>386</Words>
  <Characters>220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gienald N. Pueblos</dc:creator>
  <cp:keywords/>
  <dc:description/>
  <cp:lastModifiedBy>Regienald N. Pueblos</cp:lastModifiedBy>
  <cp:revision>4</cp:revision>
  <dcterms:created xsi:type="dcterms:W3CDTF">2022-01-04T06:47:00Z</dcterms:created>
  <dcterms:modified xsi:type="dcterms:W3CDTF">2022-01-04T15:12:00Z</dcterms:modified>
</cp:coreProperties>
</file>